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34D0D3" w14:textId="062FAAB6" w:rsidR="00D005F5" w:rsidRPr="00F30406" w:rsidRDefault="00F30406" w:rsidP="00F30406">
      <w:pPr>
        <w:spacing w:after="0"/>
        <w:rPr>
          <w:b/>
          <w:bCs/>
          <w:color w:val="000000" w:themeColor="text1"/>
          <w:sz w:val="28"/>
          <w:szCs w:val="28"/>
        </w:rPr>
      </w:pPr>
      <w:r w:rsidRPr="00712199">
        <w:rPr>
          <w:b/>
          <w:bCs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C41B425" wp14:editId="6EED1EDC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2628900" cy="89535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28900" cy="895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8EC3B5" w14:textId="77777777" w:rsidR="00304EBF" w:rsidRPr="00C502BD" w:rsidRDefault="00032909" w:rsidP="00304EBF">
                            <w:pPr>
                              <w:spacing w:after="0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C502BD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GRETTON PARISH COUNCIL</w:t>
                            </w:r>
                          </w:p>
                          <w:p w14:paraId="6EEBF627" w14:textId="22E0C268" w:rsidR="00032909" w:rsidRPr="00C502BD" w:rsidRDefault="00032909" w:rsidP="00304EBF">
                            <w:pPr>
                              <w:spacing w:after="0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C502BD">
                              <w:t>Gretton, Corby, Northamptonshire.</w:t>
                            </w:r>
                          </w:p>
                          <w:p w14:paraId="6D4F2968" w14:textId="2E4948E4" w:rsidR="00032909" w:rsidRPr="00C502BD" w:rsidRDefault="004E5BD7" w:rsidP="00304EBF">
                            <w:pPr>
                              <w:spacing w:after="0"/>
                            </w:pPr>
                            <w:hyperlink r:id="rId8" w:history="1">
                              <w:r w:rsidRPr="0076769D">
                                <w:rPr>
                                  <w:rStyle w:val="Hyperlink"/>
                                </w:rPr>
                                <w:t>www.grettonparishcouncil.gov.uk</w:t>
                              </w:r>
                            </w:hyperlink>
                          </w:p>
                          <w:p w14:paraId="6126DD0A" w14:textId="19C5D6EF" w:rsidR="00CE6384" w:rsidRPr="006A22D3" w:rsidRDefault="00032909" w:rsidP="00304EBF">
                            <w:pPr>
                              <w:spacing w:after="0"/>
                              <w:rPr>
                                <w:color w:val="0070C0"/>
                                <w:u w:val="single"/>
                              </w:rPr>
                            </w:pPr>
                            <w:r w:rsidRPr="00C502BD">
                              <w:t xml:space="preserve">Email: </w:t>
                            </w:r>
                            <w:r w:rsidR="004E5BD7" w:rsidRPr="006A22D3">
                              <w:rPr>
                                <w:color w:val="0070C0"/>
                                <w:u w:val="single"/>
                              </w:rPr>
                              <w:t>clerk</w:t>
                            </w:r>
                            <w:r w:rsidR="006A22D3" w:rsidRPr="006A22D3">
                              <w:rPr>
                                <w:color w:val="0070C0"/>
                                <w:u w:val="single"/>
                              </w:rPr>
                              <w:t>@grettonparishcouncil.gov.u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41B42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207pt;height:70.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">
                <v:textbox>
                  <w:txbxContent>
                    <w:p w14:paraId="238EC3B5" w14:textId="77777777" w:rsidR="00304EBF" w:rsidRPr="00C502BD" w:rsidRDefault="00032909" w:rsidP="00304EBF">
                      <w:pPr>
                        <w:spacing w:after="0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C502BD">
                        <w:rPr>
                          <w:b/>
                          <w:bCs/>
                          <w:sz w:val="28"/>
                          <w:szCs w:val="28"/>
                        </w:rPr>
                        <w:t>GRETTON PARISH COUNCIL</w:t>
                      </w:r>
                    </w:p>
                    <w:p w14:paraId="6EEBF627" w14:textId="22E0C268" w:rsidR="00032909" w:rsidRPr="00C502BD" w:rsidRDefault="00032909" w:rsidP="00304EBF">
                      <w:pPr>
                        <w:spacing w:after="0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C502BD">
                        <w:t>Gretton, Corby, Northamptonshire.</w:t>
                      </w:r>
                    </w:p>
                    <w:p w14:paraId="6D4F2968" w14:textId="2E4948E4" w:rsidR="00032909" w:rsidRPr="00C502BD" w:rsidRDefault="004E5BD7" w:rsidP="00304EBF">
                      <w:pPr>
                        <w:spacing w:after="0"/>
                      </w:pPr>
                      <w:hyperlink r:id="rId9" w:history="1">
                        <w:r w:rsidRPr="0076769D">
                          <w:rPr>
                            <w:rStyle w:val="Hyperlink"/>
                          </w:rPr>
                          <w:t>www.grettonparishcouncil.gov.uk</w:t>
                        </w:r>
                      </w:hyperlink>
                    </w:p>
                    <w:p w14:paraId="6126DD0A" w14:textId="19C5D6EF" w:rsidR="00CE6384" w:rsidRPr="006A22D3" w:rsidRDefault="00032909" w:rsidP="00304EBF">
                      <w:pPr>
                        <w:spacing w:after="0"/>
                        <w:rPr>
                          <w:color w:val="0070C0"/>
                          <w:u w:val="single"/>
                        </w:rPr>
                      </w:pPr>
                      <w:r w:rsidRPr="00C502BD">
                        <w:t xml:space="preserve">Email: </w:t>
                      </w:r>
                      <w:r w:rsidR="004E5BD7" w:rsidRPr="006A22D3">
                        <w:rPr>
                          <w:color w:val="0070C0"/>
                          <w:u w:val="single"/>
                        </w:rPr>
                        <w:t>clerk</w:t>
                      </w:r>
                      <w:r w:rsidR="006A22D3" w:rsidRPr="006A22D3">
                        <w:rPr>
                          <w:color w:val="0070C0"/>
                          <w:u w:val="single"/>
                        </w:rPr>
                        <w:t>@grettonparishcouncil.gov.u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A71C7">
        <w:rPr>
          <w:b/>
          <w:bCs/>
          <w:color w:val="000000" w:themeColor="text1"/>
          <w:sz w:val="28"/>
          <w:szCs w:val="28"/>
        </w:rPr>
        <w:t xml:space="preserve">Gretton Parish Council </w:t>
      </w:r>
      <w:r w:rsidR="00012B9C">
        <w:rPr>
          <w:b/>
          <w:bCs/>
          <w:color w:val="000000" w:themeColor="text1"/>
          <w:sz w:val="28"/>
          <w:szCs w:val="28"/>
        </w:rPr>
        <w:t>Monthly</w:t>
      </w:r>
      <w:r w:rsidR="006A71C7">
        <w:rPr>
          <w:b/>
          <w:bCs/>
          <w:color w:val="000000" w:themeColor="text1"/>
          <w:sz w:val="28"/>
          <w:szCs w:val="28"/>
        </w:rPr>
        <w:t xml:space="preserve"> Meeting</w:t>
      </w:r>
      <w:r w:rsidR="00032909" w:rsidRPr="00712199">
        <w:rPr>
          <w:b/>
          <w:bCs/>
          <w:color w:val="000000" w:themeColor="text1"/>
          <w:sz w:val="28"/>
          <w:szCs w:val="28"/>
        </w:rPr>
        <w:t xml:space="preserve"> </w:t>
      </w:r>
    </w:p>
    <w:p w14:paraId="6611B072" w14:textId="5EBA176F" w:rsidR="006A71C7" w:rsidRDefault="07D7C021" w:rsidP="005D6279">
      <w:pPr>
        <w:spacing w:after="0"/>
        <w:rPr>
          <w:color w:val="000000" w:themeColor="text1"/>
        </w:rPr>
      </w:pPr>
      <w:r w:rsidRPr="07D7C021">
        <w:rPr>
          <w:color w:val="000000" w:themeColor="text1"/>
        </w:rPr>
        <w:t xml:space="preserve">To: All Parish Councillors, </w:t>
      </w:r>
      <w:r w:rsidR="0074605B">
        <w:rPr>
          <w:color w:val="000000" w:themeColor="text1"/>
        </w:rPr>
        <w:t>NNC Cllr</w:t>
      </w:r>
      <w:r w:rsidRPr="07D7C021">
        <w:rPr>
          <w:color w:val="000000" w:themeColor="text1"/>
        </w:rPr>
        <w:t>, Trevor Smith Police Liaison Representative &amp; Gretton NW Co-ordinator and Chrissie Watts, Clerk to Gretton Parish Council</w:t>
      </w:r>
    </w:p>
    <w:p w14:paraId="568D7162" w14:textId="77777777" w:rsidR="00F30406" w:rsidRDefault="00F30406" w:rsidP="005D6279">
      <w:pPr>
        <w:spacing w:after="0"/>
        <w:rPr>
          <w:color w:val="000000" w:themeColor="text1"/>
        </w:rPr>
      </w:pPr>
    </w:p>
    <w:p w14:paraId="30916156" w14:textId="3C7F09A5" w:rsidR="00532F7F" w:rsidRDefault="005D6279" w:rsidP="00532F7F">
      <w:pPr>
        <w:spacing w:after="0"/>
        <w:rPr>
          <w:color w:val="000000" w:themeColor="text1"/>
        </w:rPr>
      </w:pPr>
      <w:r w:rsidRPr="00712199">
        <w:rPr>
          <w:color w:val="000000" w:themeColor="text1"/>
        </w:rPr>
        <w:t xml:space="preserve">Dear </w:t>
      </w:r>
      <w:r w:rsidR="00547FC4" w:rsidRPr="00712199">
        <w:rPr>
          <w:color w:val="000000" w:themeColor="text1"/>
        </w:rPr>
        <w:t>Councill</w:t>
      </w:r>
      <w:r w:rsidR="00547FC4">
        <w:rPr>
          <w:color w:val="000000" w:themeColor="text1"/>
        </w:rPr>
        <w:t xml:space="preserve">or’s </w:t>
      </w:r>
    </w:p>
    <w:p w14:paraId="176D160A" w14:textId="7AFBB86B" w:rsidR="00F41C53" w:rsidRDefault="00C7687B" w:rsidP="00F41C53">
      <w:pPr>
        <w:spacing w:after="0"/>
        <w:rPr>
          <w:color w:val="000000" w:themeColor="text1"/>
        </w:rPr>
      </w:pPr>
      <w:r>
        <w:rPr>
          <w:color w:val="000000" w:themeColor="text1"/>
        </w:rPr>
        <w:t>You</w:t>
      </w:r>
      <w:r w:rsidR="3D56AA92" w:rsidRPr="3D56AA92">
        <w:rPr>
          <w:color w:val="000000" w:themeColor="text1"/>
        </w:rPr>
        <w:t xml:space="preserve"> are summoned to </w:t>
      </w:r>
      <w:r w:rsidR="00A91C39">
        <w:rPr>
          <w:color w:val="000000" w:themeColor="text1"/>
        </w:rPr>
        <w:t>a</w:t>
      </w:r>
      <w:r w:rsidR="3D56AA92" w:rsidRPr="3D56AA92">
        <w:rPr>
          <w:color w:val="000000" w:themeColor="text1"/>
        </w:rPr>
        <w:t xml:space="preserve"> Meeti</w:t>
      </w:r>
      <w:r w:rsidR="00A91C39">
        <w:rPr>
          <w:color w:val="000000" w:themeColor="text1"/>
        </w:rPr>
        <w:t xml:space="preserve">ng </w:t>
      </w:r>
      <w:r w:rsidR="3D56AA92" w:rsidRPr="3D56AA92">
        <w:rPr>
          <w:color w:val="000000" w:themeColor="text1"/>
        </w:rPr>
        <w:t>on</w:t>
      </w:r>
      <w:r w:rsidR="00C03F58">
        <w:rPr>
          <w:color w:val="000000" w:themeColor="text1"/>
        </w:rPr>
        <w:t xml:space="preserve"> </w:t>
      </w:r>
      <w:r w:rsidR="00657031" w:rsidRPr="00657031">
        <w:rPr>
          <w:b/>
          <w:bCs/>
          <w:color w:val="000000" w:themeColor="text1"/>
        </w:rPr>
        <w:t>Monday 13 April</w:t>
      </w:r>
      <w:r w:rsidR="00657031">
        <w:rPr>
          <w:color w:val="000000" w:themeColor="text1"/>
        </w:rPr>
        <w:t xml:space="preserve"> </w:t>
      </w:r>
      <w:r w:rsidR="3D56AA92" w:rsidRPr="3D56AA92">
        <w:rPr>
          <w:b/>
          <w:bCs/>
          <w:color w:val="000000" w:themeColor="text1"/>
        </w:rPr>
        <w:t>202</w:t>
      </w:r>
      <w:r w:rsidR="00284711">
        <w:rPr>
          <w:b/>
          <w:bCs/>
          <w:color w:val="000000" w:themeColor="text1"/>
        </w:rPr>
        <w:t>6</w:t>
      </w:r>
      <w:r w:rsidR="3D56AA92" w:rsidRPr="3D56AA92">
        <w:rPr>
          <w:b/>
          <w:bCs/>
          <w:color w:val="000000" w:themeColor="text1"/>
        </w:rPr>
        <w:t xml:space="preserve"> at 7.</w:t>
      </w:r>
      <w:r w:rsidR="00074A5C">
        <w:rPr>
          <w:b/>
          <w:bCs/>
          <w:color w:val="000000" w:themeColor="text1"/>
        </w:rPr>
        <w:t>30</w:t>
      </w:r>
      <w:r w:rsidR="3D56AA92" w:rsidRPr="3D56AA92">
        <w:rPr>
          <w:b/>
          <w:bCs/>
          <w:color w:val="000000" w:themeColor="text1"/>
        </w:rPr>
        <w:t xml:space="preserve"> pm</w:t>
      </w:r>
      <w:r w:rsidR="3D56AA92" w:rsidRPr="3D56AA92">
        <w:rPr>
          <w:color w:val="000000" w:themeColor="text1"/>
        </w:rPr>
        <w:t xml:space="preserve"> </w:t>
      </w:r>
      <w:r w:rsidR="00F41C53" w:rsidRPr="3D56AA92">
        <w:rPr>
          <w:color w:val="000000" w:themeColor="text1"/>
        </w:rPr>
        <w:t xml:space="preserve">at </w:t>
      </w:r>
      <w:r w:rsidR="00F41C53" w:rsidRPr="3D56AA92">
        <w:rPr>
          <w:b/>
          <w:bCs/>
          <w:color w:val="000000" w:themeColor="text1"/>
          <w:u w:val="single"/>
        </w:rPr>
        <w:t>Gretton Village Hall</w:t>
      </w:r>
      <w:r w:rsidR="00F41C53" w:rsidRPr="3D56AA92">
        <w:rPr>
          <w:b/>
          <w:bCs/>
          <w:color w:val="000000" w:themeColor="text1"/>
        </w:rPr>
        <w:t xml:space="preserve">, </w:t>
      </w:r>
      <w:r w:rsidR="00F41C53" w:rsidRPr="3D56AA92">
        <w:rPr>
          <w:color w:val="000000" w:themeColor="text1"/>
        </w:rPr>
        <w:t>61 Kirby Road, Gretton. NN17 3DB.</w:t>
      </w:r>
    </w:p>
    <w:p w14:paraId="4EF337A0" w14:textId="77777777" w:rsidR="00F41C53" w:rsidRPr="00532F7F" w:rsidRDefault="00F41C53" w:rsidP="00F41C53">
      <w:pPr>
        <w:spacing w:after="0"/>
        <w:rPr>
          <w:color w:val="000000" w:themeColor="text1"/>
        </w:rPr>
      </w:pPr>
    </w:p>
    <w:p w14:paraId="38F857DF" w14:textId="3EBD093F" w:rsidR="00F30406" w:rsidRPr="00074A5C" w:rsidRDefault="00074A5C" w:rsidP="00532F7F">
      <w:pPr>
        <w:spacing w:after="0"/>
        <w:rPr>
          <w:b/>
          <w:bCs/>
          <w:color w:val="000000" w:themeColor="text1"/>
        </w:rPr>
      </w:pP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b/>
          <w:bCs/>
          <w:color w:val="000000" w:themeColor="text1"/>
        </w:rPr>
        <w:t xml:space="preserve">Members of the Public are welcome to </w:t>
      </w:r>
      <w:r w:rsidR="004529C8">
        <w:rPr>
          <w:b/>
          <w:bCs/>
          <w:color w:val="000000" w:themeColor="text1"/>
        </w:rPr>
        <w:t>attend this meeting</w:t>
      </w:r>
    </w:p>
    <w:p w14:paraId="778CDA51" w14:textId="77777777" w:rsidR="00532F7F" w:rsidRPr="00532F7F" w:rsidRDefault="00532F7F" w:rsidP="00532F7F">
      <w:pPr>
        <w:spacing w:after="0"/>
        <w:rPr>
          <w:color w:val="000000" w:themeColor="text1"/>
        </w:rPr>
      </w:pPr>
    </w:p>
    <w:p w14:paraId="21C890D8" w14:textId="0197A4AA" w:rsidR="00F30406" w:rsidRPr="007659AC" w:rsidRDefault="005D6279" w:rsidP="00532F7F">
      <w:pPr>
        <w:spacing w:after="0"/>
        <w:jc w:val="center"/>
        <w:rPr>
          <w:b/>
          <w:bCs/>
          <w:color w:val="FF0000"/>
          <w:sz w:val="32"/>
          <w:szCs w:val="32"/>
          <w:u w:val="single"/>
        </w:rPr>
      </w:pPr>
      <w:r w:rsidRPr="007659AC">
        <w:rPr>
          <w:b/>
          <w:bCs/>
          <w:sz w:val="32"/>
          <w:szCs w:val="32"/>
          <w:u w:val="single"/>
        </w:rPr>
        <w:t>AGENDA</w:t>
      </w:r>
      <w:r w:rsidRPr="007659AC">
        <w:rPr>
          <w:b/>
          <w:bCs/>
          <w:color w:val="FF0000"/>
          <w:sz w:val="32"/>
          <w:szCs w:val="32"/>
          <w:u w:val="single"/>
        </w:rPr>
        <w:t xml:space="preserve"> </w:t>
      </w:r>
    </w:p>
    <w:p w14:paraId="17E6EF95" w14:textId="77777777" w:rsidR="00532F7F" w:rsidRPr="00532F7F" w:rsidRDefault="00532F7F" w:rsidP="00532F7F">
      <w:pPr>
        <w:spacing w:after="0"/>
        <w:jc w:val="center"/>
        <w:rPr>
          <w:b/>
          <w:bCs/>
          <w:color w:val="FF0000"/>
          <w:sz w:val="24"/>
          <w:szCs w:val="24"/>
        </w:rPr>
      </w:pPr>
    </w:p>
    <w:p w14:paraId="7185ACF1" w14:textId="78B246F2" w:rsidR="00A059A7" w:rsidRPr="00D91273" w:rsidRDefault="3D56AA92" w:rsidP="1903D94A">
      <w:pPr>
        <w:spacing w:after="0"/>
        <w:rPr>
          <w:b/>
          <w:bCs/>
          <w:color w:val="000000" w:themeColor="text1"/>
        </w:rPr>
      </w:pPr>
      <w:r w:rsidRPr="3D56AA92">
        <w:rPr>
          <w:b/>
          <w:bCs/>
          <w:color w:val="000000" w:themeColor="text1"/>
        </w:rPr>
        <w:t>2</w:t>
      </w:r>
      <w:r w:rsidR="00284711">
        <w:rPr>
          <w:b/>
          <w:bCs/>
          <w:color w:val="000000" w:themeColor="text1"/>
        </w:rPr>
        <w:t>6</w:t>
      </w:r>
      <w:r w:rsidRPr="3D56AA92">
        <w:rPr>
          <w:b/>
          <w:bCs/>
          <w:color w:val="000000" w:themeColor="text1"/>
        </w:rPr>
        <w:t>/</w:t>
      </w:r>
      <w:r w:rsidR="003B0E6E">
        <w:rPr>
          <w:b/>
          <w:bCs/>
          <w:color w:val="000000" w:themeColor="text1"/>
        </w:rPr>
        <w:t>115</w:t>
      </w:r>
      <w:r w:rsidR="009B6F9E">
        <w:rPr>
          <w:b/>
          <w:bCs/>
          <w:color w:val="000000" w:themeColor="text1"/>
        </w:rPr>
        <w:tab/>
      </w:r>
      <w:r w:rsidRPr="3D56AA92">
        <w:rPr>
          <w:b/>
          <w:bCs/>
          <w:color w:val="000000" w:themeColor="text1"/>
        </w:rPr>
        <w:t xml:space="preserve"> </w:t>
      </w:r>
      <w:r w:rsidR="3250277C">
        <w:tab/>
      </w:r>
      <w:r w:rsidRPr="00D91273">
        <w:rPr>
          <w:b/>
          <w:bCs/>
          <w:color w:val="000000" w:themeColor="text1"/>
        </w:rPr>
        <w:t>To receive and approve apologies for absence.</w:t>
      </w:r>
    </w:p>
    <w:p w14:paraId="68038A09" w14:textId="6751457F" w:rsidR="0057408F" w:rsidRPr="00D91273" w:rsidRDefault="3D56AA92" w:rsidP="3D56AA92">
      <w:pPr>
        <w:spacing w:after="0"/>
        <w:ind w:left="1440" w:hanging="1440"/>
        <w:rPr>
          <w:b/>
          <w:bCs/>
          <w:color w:val="000000" w:themeColor="text1"/>
        </w:rPr>
      </w:pPr>
      <w:r w:rsidRPr="00D91273">
        <w:rPr>
          <w:b/>
          <w:bCs/>
          <w:color w:val="000000" w:themeColor="text1"/>
        </w:rPr>
        <w:t>2</w:t>
      </w:r>
      <w:r w:rsidR="00284711">
        <w:rPr>
          <w:b/>
          <w:bCs/>
          <w:color w:val="000000" w:themeColor="text1"/>
        </w:rPr>
        <w:t>6</w:t>
      </w:r>
      <w:r w:rsidRPr="00D91273">
        <w:rPr>
          <w:b/>
          <w:bCs/>
          <w:color w:val="000000" w:themeColor="text1"/>
        </w:rPr>
        <w:t>/</w:t>
      </w:r>
      <w:r w:rsidR="003B0E6E">
        <w:rPr>
          <w:b/>
          <w:bCs/>
          <w:color w:val="000000" w:themeColor="text1"/>
        </w:rPr>
        <w:t>116</w:t>
      </w:r>
      <w:r w:rsidR="3250277C" w:rsidRPr="00D91273">
        <w:rPr>
          <w:b/>
          <w:bCs/>
        </w:rPr>
        <w:tab/>
      </w:r>
      <w:r w:rsidRPr="00D91273">
        <w:rPr>
          <w:b/>
          <w:bCs/>
          <w:color w:val="000000" w:themeColor="text1"/>
        </w:rPr>
        <w:t>To receive declarations of interest under the Council’s Code of Conduct</w:t>
      </w:r>
    </w:p>
    <w:p w14:paraId="67B0475D" w14:textId="16191C6D" w:rsidR="0057408F" w:rsidRPr="00D91273" w:rsidRDefault="0057408F" w:rsidP="1903D94A">
      <w:pPr>
        <w:spacing w:after="0"/>
        <w:rPr>
          <w:b/>
          <w:bCs/>
          <w:color w:val="000000" w:themeColor="text1"/>
        </w:rPr>
      </w:pPr>
      <w:r w:rsidRPr="00D91273">
        <w:rPr>
          <w:rFonts w:cstheme="minorHAnsi"/>
          <w:b/>
          <w:bCs/>
          <w:color w:val="000000" w:themeColor="text1"/>
        </w:rPr>
        <w:tab/>
      </w:r>
      <w:r w:rsidRPr="00D91273">
        <w:rPr>
          <w:rFonts w:cstheme="minorHAnsi"/>
          <w:b/>
          <w:bCs/>
          <w:color w:val="000000" w:themeColor="text1"/>
        </w:rPr>
        <w:tab/>
      </w:r>
      <w:r w:rsidRPr="00D91273">
        <w:rPr>
          <w:b/>
          <w:bCs/>
          <w:color w:val="000000" w:themeColor="text1"/>
        </w:rPr>
        <w:t>related to business on the agenda</w:t>
      </w:r>
      <w:r w:rsidR="005E27E5" w:rsidRPr="00D91273">
        <w:rPr>
          <w:b/>
          <w:bCs/>
          <w:color w:val="000000" w:themeColor="text1"/>
        </w:rPr>
        <w:t>.</w:t>
      </w:r>
    </w:p>
    <w:p w14:paraId="0C64568D" w14:textId="62C52B3A" w:rsidR="000A61AA" w:rsidRPr="00D91273" w:rsidRDefault="3D56AA92" w:rsidP="1903D94A">
      <w:pPr>
        <w:spacing w:after="0"/>
        <w:ind w:left="1440" w:hanging="1440"/>
        <w:rPr>
          <w:b/>
          <w:bCs/>
          <w:color w:val="000000" w:themeColor="text1"/>
        </w:rPr>
      </w:pPr>
      <w:r w:rsidRPr="00D91273">
        <w:rPr>
          <w:b/>
          <w:bCs/>
          <w:color w:val="000000" w:themeColor="text1"/>
        </w:rPr>
        <w:t>2</w:t>
      </w:r>
      <w:r w:rsidR="00284711">
        <w:rPr>
          <w:b/>
          <w:bCs/>
          <w:color w:val="000000" w:themeColor="text1"/>
        </w:rPr>
        <w:t>6</w:t>
      </w:r>
      <w:r w:rsidRPr="00D91273">
        <w:rPr>
          <w:b/>
          <w:bCs/>
          <w:color w:val="000000" w:themeColor="text1"/>
        </w:rPr>
        <w:t>/</w:t>
      </w:r>
      <w:r w:rsidR="003B0E6E">
        <w:rPr>
          <w:b/>
          <w:bCs/>
          <w:color w:val="000000" w:themeColor="text1"/>
        </w:rPr>
        <w:t>117</w:t>
      </w:r>
      <w:r w:rsidR="3250277C" w:rsidRPr="00D91273">
        <w:rPr>
          <w:b/>
          <w:bCs/>
        </w:rPr>
        <w:tab/>
      </w:r>
      <w:r w:rsidRPr="00D91273">
        <w:rPr>
          <w:b/>
          <w:bCs/>
          <w:color w:val="000000" w:themeColor="text1"/>
        </w:rPr>
        <w:t xml:space="preserve">To receive and approve for signature the minutes of the meeting </w:t>
      </w:r>
      <w:r w:rsidR="00544D32" w:rsidRPr="00D91273">
        <w:rPr>
          <w:b/>
          <w:bCs/>
          <w:color w:val="000000" w:themeColor="text1"/>
        </w:rPr>
        <w:t xml:space="preserve">held </w:t>
      </w:r>
      <w:r w:rsidR="00EF46CD">
        <w:rPr>
          <w:b/>
          <w:bCs/>
          <w:color w:val="000000" w:themeColor="text1"/>
        </w:rPr>
        <w:t>19 February, 9 and 17</w:t>
      </w:r>
      <w:r w:rsidR="00835B40" w:rsidRPr="00D91273">
        <w:rPr>
          <w:b/>
          <w:bCs/>
          <w:color w:val="000000" w:themeColor="text1"/>
        </w:rPr>
        <w:t xml:space="preserve"> </w:t>
      </w:r>
      <w:r w:rsidR="009E124A">
        <w:rPr>
          <w:b/>
          <w:bCs/>
          <w:color w:val="000000" w:themeColor="text1"/>
        </w:rPr>
        <w:t>March</w:t>
      </w:r>
      <w:r w:rsidR="004D6B6A">
        <w:rPr>
          <w:b/>
          <w:bCs/>
          <w:color w:val="000000" w:themeColor="text1"/>
        </w:rPr>
        <w:t xml:space="preserve"> </w:t>
      </w:r>
      <w:r w:rsidR="000D7DD6" w:rsidRPr="00D91273">
        <w:rPr>
          <w:b/>
          <w:bCs/>
          <w:color w:val="000000" w:themeColor="text1"/>
        </w:rPr>
        <w:t>202</w:t>
      </w:r>
      <w:r w:rsidR="00CF01E6">
        <w:rPr>
          <w:b/>
          <w:bCs/>
          <w:color w:val="000000" w:themeColor="text1"/>
        </w:rPr>
        <w:t>6</w:t>
      </w:r>
    </w:p>
    <w:p w14:paraId="3AC05E74" w14:textId="276B4954" w:rsidR="00532F7F" w:rsidRPr="00D91273" w:rsidRDefault="3D56AA92" w:rsidP="1903D94A">
      <w:pPr>
        <w:spacing w:after="0"/>
        <w:rPr>
          <w:b/>
          <w:bCs/>
          <w:color w:val="000000" w:themeColor="text1"/>
        </w:rPr>
      </w:pPr>
      <w:r w:rsidRPr="00D91273">
        <w:rPr>
          <w:b/>
          <w:bCs/>
          <w:color w:val="000000" w:themeColor="text1"/>
        </w:rPr>
        <w:t>2</w:t>
      </w:r>
      <w:r w:rsidR="00284711">
        <w:rPr>
          <w:b/>
          <w:bCs/>
          <w:color w:val="000000" w:themeColor="text1"/>
        </w:rPr>
        <w:t>6</w:t>
      </w:r>
      <w:r w:rsidRPr="00D91273">
        <w:rPr>
          <w:b/>
          <w:bCs/>
          <w:color w:val="000000" w:themeColor="text1"/>
        </w:rPr>
        <w:t>/</w:t>
      </w:r>
      <w:r w:rsidR="009E124A">
        <w:rPr>
          <w:b/>
          <w:bCs/>
          <w:color w:val="000000" w:themeColor="text1"/>
        </w:rPr>
        <w:t>118</w:t>
      </w:r>
      <w:r w:rsidR="00824D38">
        <w:rPr>
          <w:b/>
          <w:bCs/>
          <w:color w:val="000000" w:themeColor="text1"/>
        </w:rPr>
        <w:tab/>
      </w:r>
      <w:r w:rsidRPr="00D91273">
        <w:rPr>
          <w:b/>
          <w:bCs/>
          <w:color w:val="000000" w:themeColor="text1"/>
        </w:rPr>
        <w:t xml:space="preserve"> </w:t>
      </w:r>
      <w:r w:rsidR="3250277C" w:rsidRPr="00D91273">
        <w:rPr>
          <w:b/>
          <w:bCs/>
        </w:rPr>
        <w:tab/>
      </w:r>
      <w:r w:rsidRPr="00D91273">
        <w:rPr>
          <w:b/>
          <w:bCs/>
          <w:color w:val="000000" w:themeColor="text1"/>
        </w:rPr>
        <w:t>Open Forum.</w:t>
      </w:r>
    </w:p>
    <w:p w14:paraId="62A57493" w14:textId="48F0CE6F" w:rsidR="00A059A7" w:rsidRPr="00D91273" w:rsidRDefault="3D56AA92" w:rsidP="1903D9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095"/>
        </w:tabs>
        <w:spacing w:after="0"/>
        <w:rPr>
          <w:rFonts w:eastAsia="Times New Roman"/>
          <w:b/>
          <w:bCs/>
          <w:color w:val="000000" w:themeColor="text1"/>
        </w:rPr>
      </w:pPr>
      <w:r w:rsidRPr="00D91273">
        <w:rPr>
          <w:b/>
          <w:bCs/>
          <w:color w:val="000000" w:themeColor="text1"/>
        </w:rPr>
        <w:t>2</w:t>
      </w:r>
      <w:r w:rsidR="00284711">
        <w:rPr>
          <w:b/>
          <w:bCs/>
          <w:color w:val="000000" w:themeColor="text1"/>
        </w:rPr>
        <w:t>6</w:t>
      </w:r>
      <w:r w:rsidRPr="00D91273">
        <w:rPr>
          <w:b/>
          <w:bCs/>
          <w:color w:val="000000" w:themeColor="text1"/>
        </w:rPr>
        <w:t>/</w:t>
      </w:r>
      <w:r w:rsidR="00B228CE">
        <w:rPr>
          <w:b/>
          <w:bCs/>
          <w:color w:val="000000" w:themeColor="text1"/>
        </w:rPr>
        <w:t>119</w:t>
      </w:r>
      <w:proofErr w:type="gramStart"/>
      <w:r w:rsidR="3250277C" w:rsidRPr="00D91273">
        <w:rPr>
          <w:b/>
          <w:bCs/>
        </w:rPr>
        <w:tab/>
      </w:r>
      <w:r w:rsidRPr="00D91273">
        <w:rPr>
          <w:b/>
          <w:bCs/>
          <w:color w:val="000000" w:themeColor="text1"/>
        </w:rPr>
        <w:t xml:space="preserve">  </w:t>
      </w:r>
      <w:r w:rsidR="3250277C" w:rsidRPr="00D91273">
        <w:rPr>
          <w:b/>
          <w:bCs/>
        </w:rPr>
        <w:tab/>
      </w:r>
      <w:proofErr w:type="gramEnd"/>
      <w:r w:rsidRPr="00D91273">
        <w:rPr>
          <w:rFonts w:eastAsia="Times New Roman"/>
          <w:b/>
          <w:bCs/>
          <w:color w:val="000000" w:themeColor="text1"/>
        </w:rPr>
        <w:t xml:space="preserve">To receive a report from </w:t>
      </w:r>
      <w:r w:rsidR="00477E58" w:rsidRPr="00D91273">
        <w:rPr>
          <w:rFonts w:eastAsia="Times New Roman"/>
          <w:b/>
          <w:bCs/>
          <w:color w:val="000000" w:themeColor="text1"/>
        </w:rPr>
        <w:t>County Councillor</w:t>
      </w:r>
    </w:p>
    <w:p w14:paraId="4E01072C" w14:textId="25F87F41" w:rsidR="00A059A7" w:rsidRPr="00D91273" w:rsidRDefault="3D56AA92" w:rsidP="3D56AA92">
      <w:pPr>
        <w:pStyle w:val="xxmsonormal"/>
        <w:shd w:val="clear" w:color="auto" w:fill="FFFFFF" w:themeFill="background1"/>
        <w:rPr>
          <w:rFonts w:asciiTheme="minorHAnsi" w:hAnsiTheme="minorHAnsi" w:cstheme="minorBidi"/>
          <w:b/>
          <w:bCs/>
          <w:color w:val="000000" w:themeColor="text1"/>
        </w:rPr>
      </w:pPr>
      <w:r w:rsidRPr="00D91273">
        <w:rPr>
          <w:rFonts w:asciiTheme="minorHAnsi" w:hAnsiTheme="minorHAnsi" w:cstheme="minorBidi"/>
          <w:b/>
          <w:bCs/>
          <w:color w:val="000000" w:themeColor="text1"/>
        </w:rPr>
        <w:t>2</w:t>
      </w:r>
      <w:r w:rsidR="00284711">
        <w:rPr>
          <w:rFonts w:asciiTheme="minorHAnsi" w:hAnsiTheme="minorHAnsi" w:cstheme="minorBidi"/>
          <w:b/>
          <w:bCs/>
          <w:color w:val="000000" w:themeColor="text1"/>
        </w:rPr>
        <w:t>6</w:t>
      </w:r>
      <w:r w:rsidRPr="00D91273">
        <w:rPr>
          <w:rFonts w:asciiTheme="minorHAnsi" w:hAnsiTheme="minorHAnsi" w:cstheme="minorBidi"/>
          <w:b/>
          <w:bCs/>
          <w:color w:val="000000" w:themeColor="text1"/>
        </w:rPr>
        <w:t>/</w:t>
      </w:r>
      <w:r w:rsidR="00B228CE">
        <w:rPr>
          <w:rFonts w:asciiTheme="minorHAnsi" w:hAnsiTheme="minorHAnsi" w:cstheme="minorBidi"/>
          <w:b/>
          <w:bCs/>
          <w:color w:val="000000" w:themeColor="text1"/>
        </w:rPr>
        <w:t>120</w:t>
      </w:r>
      <w:r w:rsidR="00824D38">
        <w:rPr>
          <w:rFonts w:asciiTheme="minorHAnsi" w:hAnsiTheme="minorHAnsi" w:cstheme="minorBidi"/>
          <w:b/>
          <w:bCs/>
          <w:color w:val="000000" w:themeColor="text1"/>
        </w:rPr>
        <w:tab/>
      </w:r>
      <w:r w:rsidR="3250277C" w:rsidRPr="00D91273">
        <w:rPr>
          <w:b/>
          <w:bCs/>
        </w:rPr>
        <w:tab/>
      </w:r>
      <w:r w:rsidRPr="00D91273">
        <w:rPr>
          <w:rFonts w:asciiTheme="minorHAnsi" w:hAnsiTheme="minorHAnsi" w:cstheme="minorBidi"/>
          <w:b/>
          <w:bCs/>
          <w:color w:val="000000" w:themeColor="text1"/>
        </w:rPr>
        <w:t>To receive a report from the Police.</w:t>
      </w:r>
    </w:p>
    <w:p w14:paraId="2ED95F5A" w14:textId="27EC63EF" w:rsidR="00A059A7" w:rsidRDefault="3D56AA92" w:rsidP="1903D94A">
      <w:pPr>
        <w:spacing w:after="0"/>
        <w:ind w:left="1440" w:hanging="1440"/>
        <w:rPr>
          <w:b/>
          <w:bCs/>
          <w:color w:val="000000" w:themeColor="text1"/>
        </w:rPr>
      </w:pPr>
      <w:r w:rsidRPr="00D91273">
        <w:rPr>
          <w:b/>
          <w:bCs/>
          <w:color w:val="000000" w:themeColor="text1"/>
        </w:rPr>
        <w:t>2</w:t>
      </w:r>
      <w:r w:rsidR="00284711">
        <w:rPr>
          <w:b/>
          <w:bCs/>
          <w:color w:val="000000" w:themeColor="text1"/>
        </w:rPr>
        <w:t>6</w:t>
      </w:r>
      <w:r w:rsidRPr="00D91273">
        <w:rPr>
          <w:b/>
          <w:bCs/>
          <w:color w:val="000000" w:themeColor="text1"/>
        </w:rPr>
        <w:t>/</w:t>
      </w:r>
      <w:r w:rsidR="00B228CE">
        <w:rPr>
          <w:b/>
          <w:bCs/>
          <w:color w:val="000000" w:themeColor="text1"/>
        </w:rPr>
        <w:t>121</w:t>
      </w:r>
      <w:r w:rsidR="3250277C" w:rsidRPr="00D91273">
        <w:rPr>
          <w:b/>
          <w:bCs/>
        </w:rPr>
        <w:tab/>
      </w:r>
      <w:r w:rsidRPr="00D91273">
        <w:rPr>
          <w:b/>
          <w:bCs/>
          <w:color w:val="000000" w:themeColor="text1"/>
        </w:rPr>
        <w:t>To receive a report from the Police Liaison Representative and Gretton Neighbourhood Watch Co-ordinator.</w:t>
      </w:r>
    </w:p>
    <w:p w14:paraId="200282C0" w14:textId="29B488F0" w:rsidR="00CF01E6" w:rsidRPr="00D91273" w:rsidRDefault="00CF01E6" w:rsidP="1903D94A">
      <w:pPr>
        <w:spacing w:after="0"/>
        <w:ind w:left="1440" w:hanging="1440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26/</w:t>
      </w:r>
      <w:r w:rsidR="00B228CE">
        <w:rPr>
          <w:b/>
          <w:bCs/>
          <w:color w:val="000000" w:themeColor="text1"/>
        </w:rPr>
        <w:t>122</w:t>
      </w:r>
      <w:r>
        <w:rPr>
          <w:b/>
          <w:bCs/>
          <w:color w:val="000000" w:themeColor="text1"/>
        </w:rPr>
        <w:tab/>
      </w:r>
      <w:r w:rsidR="00C4525D">
        <w:rPr>
          <w:b/>
          <w:bCs/>
          <w:color w:val="000000" w:themeColor="text1"/>
        </w:rPr>
        <w:t>Traffic Safety Group Update</w:t>
      </w:r>
      <w:r w:rsidR="00B228CE">
        <w:rPr>
          <w:b/>
          <w:bCs/>
          <w:color w:val="000000" w:themeColor="text1"/>
        </w:rPr>
        <w:t xml:space="preserve"> and TVAS</w:t>
      </w:r>
    </w:p>
    <w:p w14:paraId="2029637A" w14:textId="77777777" w:rsidR="00DA34DD" w:rsidRDefault="00477E58" w:rsidP="003730C3">
      <w:pPr>
        <w:spacing w:line="278" w:lineRule="auto"/>
        <w:ind w:left="720" w:hanging="720"/>
        <w:rPr>
          <w:b/>
          <w:bCs/>
        </w:rPr>
      </w:pPr>
      <w:r w:rsidRPr="00D91273">
        <w:rPr>
          <w:b/>
          <w:bCs/>
          <w:color w:val="000000" w:themeColor="text1"/>
        </w:rPr>
        <w:t>2</w:t>
      </w:r>
      <w:r w:rsidR="00284711">
        <w:rPr>
          <w:b/>
          <w:bCs/>
          <w:color w:val="000000" w:themeColor="text1"/>
        </w:rPr>
        <w:t>6</w:t>
      </w:r>
      <w:r w:rsidRPr="00D91273">
        <w:rPr>
          <w:b/>
          <w:bCs/>
          <w:color w:val="000000" w:themeColor="text1"/>
        </w:rPr>
        <w:t>/</w:t>
      </w:r>
      <w:r w:rsidR="00B228CE">
        <w:rPr>
          <w:b/>
          <w:bCs/>
          <w:color w:val="000000" w:themeColor="text1"/>
        </w:rPr>
        <w:t>123</w:t>
      </w:r>
      <w:r w:rsidR="00824D38">
        <w:rPr>
          <w:b/>
          <w:bCs/>
          <w:color w:val="000000" w:themeColor="text1"/>
        </w:rPr>
        <w:tab/>
      </w:r>
      <w:r w:rsidRPr="00D91273">
        <w:rPr>
          <w:b/>
          <w:bCs/>
          <w:color w:val="000000" w:themeColor="text1"/>
        </w:rPr>
        <w:tab/>
      </w:r>
      <w:r w:rsidR="00A40847" w:rsidRPr="00D91273">
        <w:rPr>
          <w:b/>
          <w:bCs/>
        </w:rPr>
        <w:t>Planning applications</w:t>
      </w:r>
      <w:r w:rsidR="00643C11">
        <w:rPr>
          <w:b/>
          <w:bCs/>
        </w:rPr>
        <w:tab/>
      </w:r>
      <w:r w:rsidR="00643C11">
        <w:rPr>
          <w:b/>
          <w:bCs/>
        </w:rPr>
        <w:tab/>
      </w:r>
      <w:r w:rsidR="00643C11">
        <w:rPr>
          <w:b/>
          <w:bCs/>
        </w:rPr>
        <w:tab/>
      </w:r>
      <w:r w:rsidR="00643C11">
        <w:rPr>
          <w:b/>
          <w:bCs/>
        </w:rPr>
        <w:tab/>
      </w:r>
      <w:r w:rsidR="00643C11">
        <w:rPr>
          <w:b/>
          <w:bCs/>
        </w:rPr>
        <w:tab/>
      </w:r>
      <w:r w:rsidR="00643C11">
        <w:rPr>
          <w:b/>
          <w:bCs/>
        </w:rPr>
        <w:tab/>
      </w:r>
      <w:r w:rsidR="00643C11">
        <w:rPr>
          <w:b/>
          <w:bCs/>
        </w:rPr>
        <w:tab/>
        <w:t xml:space="preserve">         </w:t>
      </w:r>
    </w:p>
    <w:p w14:paraId="054A1200" w14:textId="77777777" w:rsidR="00013065" w:rsidRDefault="00DA34DD" w:rsidP="00D40D3C">
      <w:pPr>
        <w:spacing w:line="278" w:lineRule="auto"/>
        <w:ind w:left="1440" w:hanging="1440"/>
        <w:rPr>
          <w:b/>
          <w:bCs/>
        </w:rPr>
      </w:pPr>
      <w:r>
        <w:rPr>
          <w:b/>
          <w:bCs/>
        </w:rPr>
        <w:t>26/124</w:t>
      </w:r>
      <w:r w:rsidR="00643C11">
        <w:rPr>
          <w:b/>
          <w:bCs/>
        </w:rPr>
        <w:tab/>
      </w:r>
      <w:r w:rsidR="003730C3" w:rsidRPr="00DA34DD">
        <w:rPr>
          <w:b/>
          <w:bCs/>
        </w:rPr>
        <w:t>To receive report from the Clerk on Complaint reviewed at meeting of 19</w:t>
      </w:r>
      <w:r w:rsidR="003730C3" w:rsidRPr="00DA34DD">
        <w:rPr>
          <w:b/>
          <w:bCs/>
          <w:vertAlign w:val="superscript"/>
        </w:rPr>
        <w:t>th</w:t>
      </w:r>
      <w:r w:rsidR="003730C3" w:rsidRPr="00DA34DD">
        <w:rPr>
          <w:b/>
          <w:bCs/>
        </w:rPr>
        <w:t xml:space="preserve"> February</w:t>
      </w:r>
      <w:r w:rsidR="008D2517">
        <w:rPr>
          <w:b/>
          <w:bCs/>
        </w:rPr>
        <w:t xml:space="preserve"> carried forward from </w:t>
      </w:r>
      <w:r w:rsidR="00D40D3C">
        <w:rPr>
          <w:b/>
          <w:bCs/>
        </w:rPr>
        <w:t>previous PC meeting</w:t>
      </w:r>
    </w:p>
    <w:p w14:paraId="6CB56179" w14:textId="7F89D234" w:rsidR="00EE296E" w:rsidRDefault="00013065" w:rsidP="00D40D3C">
      <w:pPr>
        <w:spacing w:line="278" w:lineRule="auto"/>
        <w:ind w:left="1440" w:hanging="1440"/>
        <w:rPr>
          <w:b/>
          <w:bCs/>
        </w:rPr>
      </w:pPr>
      <w:r>
        <w:rPr>
          <w:b/>
          <w:bCs/>
        </w:rPr>
        <w:t>26/125</w:t>
      </w:r>
      <w:r>
        <w:rPr>
          <w:b/>
          <w:bCs/>
        </w:rPr>
        <w:tab/>
        <w:t xml:space="preserve">To Receive a report from the Clerk </w:t>
      </w:r>
      <w:r w:rsidR="00B41819">
        <w:rPr>
          <w:b/>
          <w:bCs/>
        </w:rPr>
        <w:t>in relation to the Village Hall AGM</w:t>
      </w:r>
      <w:r w:rsidR="00D46EBB">
        <w:rPr>
          <w:b/>
          <w:bCs/>
        </w:rPr>
        <w:tab/>
      </w:r>
      <w:r w:rsidR="00DC1C8F">
        <w:rPr>
          <w:b/>
          <w:bCs/>
        </w:rPr>
        <w:tab/>
      </w:r>
      <w:r w:rsidR="00D40D3C">
        <w:rPr>
          <w:b/>
          <w:bCs/>
        </w:rPr>
        <w:t xml:space="preserve">          </w:t>
      </w:r>
    </w:p>
    <w:p w14:paraId="20263F88" w14:textId="1706223B" w:rsidR="00AB1539" w:rsidRDefault="00D40D3C" w:rsidP="00EE296E">
      <w:pPr>
        <w:spacing w:line="278" w:lineRule="auto"/>
        <w:ind w:left="1440" w:hanging="1440"/>
        <w:rPr>
          <w:b/>
          <w:bCs/>
          <w:color w:val="000000" w:themeColor="text1"/>
        </w:rPr>
      </w:pPr>
      <w:r>
        <w:rPr>
          <w:b/>
          <w:bCs/>
        </w:rPr>
        <w:t>26/12</w:t>
      </w:r>
      <w:r w:rsidR="00AB7B7B">
        <w:rPr>
          <w:b/>
          <w:bCs/>
        </w:rPr>
        <w:t>6</w:t>
      </w:r>
      <w:r>
        <w:rPr>
          <w:b/>
          <w:bCs/>
        </w:rPr>
        <w:tab/>
      </w:r>
      <w:r w:rsidRPr="00DF6D04">
        <w:rPr>
          <w:b/>
          <w:bCs/>
        </w:rPr>
        <w:t xml:space="preserve"> </w:t>
      </w:r>
      <w:r>
        <w:rPr>
          <w:b/>
          <w:bCs/>
        </w:rPr>
        <w:t>Asset Inspection Update</w:t>
      </w:r>
      <w:r w:rsidRPr="00B429A1">
        <w:rPr>
          <w:b/>
          <w:bCs/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ab/>
      </w:r>
      <w:r>
        <w:rPr>
          <w:b/>
          <w:bCs/>
          <w:color w:val="000000" w:themeColor="text1"/>
        </w:rPr>
        <w:tab/>
      </w:r>
      <w:r>
        <w:rPr>
          <w:b/>
          <w:bCs/>
          <w:color w:val="000000" w:themeColor="text1"/>
        </w:rPr>
        <w:tab/>
      </w:r>
      <w:r>
        <w:rPr>
          <w:b/>
          <w:bCs/>
          <w:color w:val="000000" w:themeColor="text1"/>
        </w:rPr>
        <w:tab/>
      </w:r>
      <w:r>
        <w:rPr>
          <w:b/>
          <w:bCs/>
          <w:color w:val="000000" w:themeColor="text1"/>
        </w:rPr>
        <w:tab/>
      </w:r>
      <w:r>
        <w:rPr>
          <w:b/>
          <w:bCs/>
          <w:color w:val="000000" w:themeColor="text1"/>
        </w:rPr>
        <w:tab/>
        <w:t xml:space="preserve">          </w:t>
      </w:r>
    </w:p>
    <w:p w14:paraId="7BCCBDA9" w14:textId="2D645C79" w:rsidR="00EE296E" w:rsidRDefault="00EE296E" w:rsidP="00EE296E">
      <w:pPr>
        <w:spacing w:line="278" w:lineRule="auto"/>
        <w:ind w:left="1440" w:hanging="1440"/>
        <w:rPr>
          <w:b/>
          <w:bCs/>
          <w:color w:val="000000" w:themeColor="text1"/>
        </w:rPr>
      </w:pPr>
      <w:r w:rsidRPr="00B429A1">
        <w:rPr>
          <w:b/>
          <w:bCs/>
          <w:color w:val="000000" w:themeColor="text1"/>
        </w:rPr>
        <w:t>2</w:t>
      </w:r>
      <w:r>
        <w:rPr>
          <w:b/>
          <w:bCs/>
          <w:color w:val="000000" w:themeColor="text1"/>
        </w:rPr>
        <w:t>6</w:t>
      </w:r>
      <w:r w:rsidRPr="00B429A1">
        <w:rPr>
          <w:b/>
          <w:bCs/>
          <w:color w:val="000000" w:themeColor="text1"/>
        </w:rPr>
        <w:t>/</w:t>
      </w:r>
      <w:r>
        <w:rPr>
          <w:b/>
          <w:bCs/>
          <w:color w:val="000000" w:themeColor="text1"/>
        </w:rPr>
        <w:t>12</w:t>
      </w:r>
      <w:r w:rsidR="00F05A72">
        <w:rPr>
          <w:b/>
          <w:bCs/>
          <w:color w:val="000000" w:themeColor="text1"/>
        </w:rPr>
        <w:t>7</w:t>
      </w:r>
      <w:r>
        <w:rPr>
          <w:b/>
          <w:bCs/>
          <w:color w:val="000000" w:themeColor="text1"/>
        </w:rPr>
        <w:tab/>
      </w:r>
      <w:r w:rsidRPr="00D91273">
        <w:rPr>
          <w:b/>
          <w:bCs/>
          <w:color w:val="000000" w:themeColor="text1"/>
        </w:rPr>
        <w:t>To Receive Councillors reports on their activities</w:t>
      </w:r>
    </w:p>
    <w:p w14:paraId="1DD9AB46" w14:textId="69E062E6" w:rsidR="00AB7B7B" w:rsidRDefault="00EC7B10" w:rsidP="00EE296E">
      <w:pPr>
        <w:spacing w:line="278" w:lineRule="auto"/>
        <w:ind w:left="1440" w:hanging="1440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26/12</w:t>
      </w:r>
      <w:r w:rsidR="00F05A72">
        <w:rPr>
          <w:b/>
          <w:bCs/>
          <w:color w:val="000000" w:themeColor="text1"/>
        </w:rPr>
        <w:t>8</w:t>
      </w:r>
      <w:r>
        <w:rPr>
          <w:b/>
          <w:bCs/>
          <w:color w:val="000000" w:themeColor="text1"/>
        </w:rPr>
        <w:tab/>
      </w:r>
      <w:r w:rsidR="001F42D5">
        <w:rPr>
          <w:b/>
          <w:bCs/>
          <w:color w:val="000000" w:themeColor="text1"/>
        </w:rPr>
        <w:t xml:space="preserve">To Discuss Councillors reports </w:t>
      </w:r>
    </w:p>
    <w:p w14:paraId="32BA9339" w14:textId="6A7740BD" w:rsidR="00EC7B10" w:rsidRDefault="00AB7B7B" w:rsidP="00EE296E">
      <w:pPr>
        <w:spacing w:line="278" w:lineRule="auto"/>
        <w:ind w:left="1440" w:hanging="1440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26/12</w:t>
      </w:r>
      <w:r w:rsidR="00F05A72">
        <w:rPr>
          <w:b/>
          <w:bCs/>
          <w:color w:val="000000" w:themeColor="text1"/>
        </w:rPr>
        <w:t>9</w:t>
      </w:r>
      <w:r>
        <w:rPr>
          <w:b/>
          <w:bCs/>
          <w:color w:val="000000" w:themeColor="text1"/>
        </w:rPr>
        <w:tab/>
      </w:r>
      <w:r w:rsidR="0051401D">
        <w:rPr>
          <w:b/>
          <w:bCs/>
          <w:color w:val="000000" w:themeColor="text1"/>
        </w:rPr>
        <w:t>Councillor Training</w:t>
      </w:r>
      <w:r w:rsidR="001F42D5">
        <w:rPr>
          <w:b/>
          <w:bCs/>
          <w:color w:val="000000" w:themeColor="text1"/>
        </w:rPr>
        <w:t xml:space="preserve"> </w:t>
      </w:r>
    </w:p>
    <w:p w14:paraId="3761D25E" w14:textId="09A5B01D" w:rsidR="00AB1539" w:rsidRDefault="00AB1539" w:rsidP="00EE296E">
      <w:pPr>
        <w:spacing w:line="278" w:lineRule="auto"/>
        <w:ind w:left="1440" w:hanging="1440"/>
        <w:rPr>
          <w:rFonts w:ascii="Verdana" w:hAnsi="Verdana"/>
          <w:color w:val="000000"/>
          <w:sz w:val="20"/>
          <w:szCs w:val="20"/>
          <w:shd w:val="clear" w:color="auto" w:fill="FFFFFF"/>
        </w:rPr>
      </w:pPr>
      <w:r>
        <w:rPr>
          <w:b/>
          <w:bCs/>
          <w:color w:val="000000" w:themeColor="text1"/>
        </w:rPr>
        <w:t>26/1</w:t>
      </w:r>
      <w:r w:rsidR="00F05A72">
        <w:rPr>
          <w:b/>
          <w:bCs/>
          <w:color w:val="000000" w:themeColor="text1"/>
        </w:rPr>
        <w:t>30</w:t>
      </w:r>
      <w:r w:rsidR="007D4EFA">
        <w:rPr>
          <w:b/>
          <w:bCs/>
          <w:color w:val="000000" w:themeColor="text1"/>
        </w:rPr>
        <w:tab/>
      </w:r>
      <w:r w:rsidR="007D4EFA" w:rsidRPr="007D4EFA">
        <w:rPr>
          <w:rFonts w:cstheme="minorHAnsi"/>
          <w:b/>
          <w:bCs/>
          <w:color w:val="000000"/>
          <w:shd w:val="clear" w:color="auto" w:fill="FFFFFF"/>
        </w:rPr>
        <w:t>To appoint members of the Planning Committee</w:t>
      </w:r>
      <w:r w:rsidR="007D4EFA">
        <w:rPr>
          <w:rFonts w:ascii="Verdana" w:hAnsi="Verdana"/>
          <w:color w:val="000000"/>
          <w:sz w:val="20"/>
          <w:szCs w:val="20"/>
          <w:shd w:val="clear" w:color="auto" w:fill="FFFFFF"/>
        </w:rPr>
        <w:t> </w:t>
      </w:r>
    </w:p>
    <w:p w14:paraId="4C54F2FC" w14:textId="13ACC709" w:rsidR="000E04FE" w:rsidRDefault="000E04FE" w:rsidP="00EE296E">
      <w:pPr>
        <w:spacing w:line="278" w:lineRule="auto"/>
        <w:ind w:left="1440" w:hanging="1440"/>
        <w:rPr>
          <w:rFonts w:cstheme="minorHAnsi"/>
          <w:b/>
          <w:bCs/>
          <w:color w:val="000000"/>
          <w:shd w:val="clear" w:color="auto" w:fill="FFFFFF"/>
        </w:rPr>
      </w:pPr>
      <w:r>
        <w:rPr>
          <w:b/>
          <w:bCs/>
          <w:color w:val="000000" w:themeColor="text1"/>
        </w:rPr>
        <w:t>26/1</w:t>
      </w:r>
      <w:r w:rsidR="00847F7A">
        <w:rPr>
          <w:b/>
          <w:bCs/>
          <w:color w:val="000000" w:themeColor="text1"/>
        </w:rPr>
        <w:t>31</w:t>
      </w:r>
      <w:r>
        <w:rPr>
          <w:b/>
          <w:bCs/>
          <w:color w:val="000000" w:themeColor="text1"/>
        </w:rPr>
        <w:tab/>
      </w:r>
      <w:r w:rsidR="00E83384" w:rsidRPr="000552D3">
        <w:rPr>
          <w:rFonts w:cstheme="minorHAnsi"/>
          <w:b/>
          <w:bCs/>
          <w:color w:val="000000"/>
          <w:shd w:val="clear" w:color="auto" w:fill="FFFFFF"/>
        </w:rPr>
        <w:t>To adopt the Terms of Reference for the Recreation Ground Committee</w:t>
      </w:r>
    </w:p>
    <w:p w14:paraId="2A3EAE92" w14:textId="013179F5" w:rsidR="006E3CCE" w:rsidRDefault="002E299F" w:rsidP="00EE296E">
      <w:pPr>
        <w:spacing w:line="278" w:lineRule="auto"/>
        <w:ind w:left="1440" w:hanging="1440"/>
        <w:rPr>
          <w:rFonts w:cstheme="minorHAnsi"/>
          <w:b/>
          <w:bCs/>
          <w:color w:val="000000"/>
          <w:shd w:val="clear" w:color="auto" w:fill="FFFFFF"/>
        </w:rPr>
      </w:pPr>
      <w:r>
        <w:rPr>
          <w:rFonts w:cstheme="minorHAnsi"/>
          <w:b/>
          <w:bCs/>
          <w:color w:val="000000"/>
          <w:shd w:val="clear" w:color="auto" w:fill="FFFFFF"/>
        </w:rPr>
        <w:t>26/13</w:t>
      </w:r>
      <w:r w:rsidR="00847F7A">
        <w:rPr>
          <w:rFonts w:cstheme="minorHAnsi"/>
          <w:b/>
          <w:bCs/>
          <w:color w:val="000000"/>
          <w:shd w:val="clear" w:color="auto" w:fill="FFFFFF"/>
        </w:rPr>
        <w:t>2</w:t>
      </w:r>
      <w:r>
        <w:rPr>
          <w:rFonts w:cstheme="minorHAnsi"/>
          <w:b/>
          <w:bCs/>
          <w:color w:val="000000"/>
          <w:shd w:val="clear" w:color="auto" w:fill="FFFFFF"/>
        </w:rPr>
        <w:tab/>
      </w:r>
      <w:r w:rsidR="002B7A37">
        <w:rPr>
          <w:rFonts w:cstheme="minorHAnsi"/>
          <w:b/>
          <w:bCs/>
          <w:color w:val="000000"/>
          <w:shd w:val="clear" w:color="auto" w:fill="FFFFFF"/>
        </w:rPr>
        <w:t>To Discuss how the Parish Council resolves</w:t>
      </w:r>
      <w:r w:rsidR="0090153A">
        <w:rPr>
          <w:rFonts w:cstheme="minorHAnsi"/>
          <w:b/>
          <w:bCs/>
          <w:color w:val="000000"/>
          <w:shd w:val="clear" w:color="auto" w:fill="FFFFFF"/>
        </w:rPr>
        <w:t xml:space="preserve"> potential</w:t>
      </w:r>
      <w:r w:rsidR="002B7A37">
        <w:rPr>
          <w:rFonts w:cstheme="minorHAnsi"/>
          <w:b/>
          <w:bCs/>
          <w:color w:val="000000"/>
          <w:shd w:val="clear" w:color="auto" w:fill="FFFFFF"/>
        </w:rPr>
        <w:t xml:space="preserve"> </w:t>
      </w:r>
      <w:r w:rsidR="00D942F3">
        <w:rPr>
          <w:rFonts w:cstheme="minorHAnsi"/>
          <w:b/>
          <w:bCs/>
          <w:color w:val="000000"/>
          <w:shd w:val="clear" w:color="auto" w:fill="FFFFFF"/>
        </w:rPr>
        <w:t>conflict of use on the Recreation Ground</w:t>
      </w:r>
    </w:p>
    <w:p w14:paraId="55B8B2FF" w14:textId="0EB106B9" w:rsidR="00160C32" w:rsidRDefault="00160C32" w:rsidP="00160C32">
      <w:pPr>
        <w:shd w:val="clear" w:color="auto" w:fill="FFFFFF"/>
        <w:spacing w:before="100" w:beforeAutospacing="1" w:after="100" w:afterAutospacing="1" w:line="240" w:lineRule="auto"/>
        <w:ind w:left="1440" w:hanging="1440"/>
        <w:rPr>
          <w:rFonts w:eastAsia="Times New Roman" w:cstheme="minorHAnsi"/>
          <w:b/>
          <w:bCs/>
          <w:color w:val="000000"/>
          <w:lang w:eastAsia="en-GB"/>
        </w:rPr>
      </w:pPr>
      <w:r>
        <w:rPr>
          <w:rFonts w:eastAsia="Times New Roman" w:cstheme="minorHAnsi"/>
          <w:b/>
          <w:bCs/>
          <w:color w:val="000000"/>
          <w:lang w:eastAsia="en-GB"/>
        </w:rPr>
        <w:t>26/13</w:t>
      </w:r>
      <w:r w:rsidR="00847F7A">
        <w:rPr>
          <w:rFonts w:eastAsia="Times New Roman" w:cstheme="minorHAnsi"/>
          <w:b/>
          <w:bCs/>
          <w:color w:val="000000"/>
          <w:lang w:eastAsia="en-GB"/>
        </w:rPr>
        <w:t>3</w:t>
      </w:r>
      <w:r>
        <w:rPr>
          <w:rFonts w:eastAsia="Times New Roman" w:cstheme="minorHAnsi"/>
          <w:b/>
          <w:bCs/>
          <w:color w:val="000000"/>
          <w:lang w:eastAsia="en-GB"/>
        </w:rPr>
        <w:tab/>
        <w:t>To Approve the release of allocated funds for the Friends of the Recreation Ground to purchase a gazebo for all Clubs/Groups to use</w:t>
      </w:r>
    </w:p>
    <w:p w14:paraId="29B7C797" w14:textId="2DBFD7F2" w:rsidR="00160C32" w:rsidRDefault="00160C32" w:rsidP="00160C32">
      <w:pPr>
        <w:shd w:val="clear" w:color="auto" w:fill="FFFFFF"/>
        <w:spacing w:before="100" w:beforeAutospacing="1" w:after="100" w:afterAutospacing="1" w:line="240" w:lineRule="auto"/>
        <w:ind w:left="1440" w:hanging="1440"/>
        <w:rPr>
          <w:rFonts w:eastAsia="Times New Roman" w:cstheme="minorHAnsi"/>
          <w:b/>
          <w:bCs/>
          <w:color w:val="000000"/>
          <w:lang w:eastAsia="en-GB"/>
        </w:rPr>
      </w:pPr>
      <w:r>
        <w:rPr>
          <w:rFonts w:eastAsia="Times New Roman" w:cstheme="minorHAnsi"/>
          <w:b/>
          <w:bCs/>
          <w:color w:val="000000"/>
          <w:lang w:eastAsia="en-GB"/>
        </w:rPr>
        <w:lastRenderedPageBreak/>
        <w:t>26/13</w:t>
      </w:r>
      <w:r w:rsidR="00847F7A">
        <w:rPr>
          <w:rFonts w:eastAsia="Times New Roman" w:cstheme="minorHAnsi"/>
          <w:b/>
          <w:bCs/>
          <w:color w:val="000000"/>
          <w:lang w:eastAsia="en-GB"/>
        </w:rPr>
        <w:t>4</w:t>
      </w:r>
      <w:r>
        <w:rPr>
          <w:rFonts w:eastAsia="Times New Roman" w:cstheme="minorHAnsi"/>
          <w:b/>
          <w:bCs/>
          <w:color w:val="000000"/>
          <w:lang w:eastAsia="en-GB"/>
        </w:rPr>
        <w:tab/>
        <w:t>To Discuss sanitary bins in the male toilets of the Pavilion and Sports and Social Club</w:t>
      </w:r>
    </w:p>
    <w:p w14:paraId="299DD58F" w14:textId="3A45D155" w:rsidR="00160C32" w:rsidRDefault="00BD115D" w:rsidP="00EE296E">
      <w:pPr>
        <w:spacing w:line="278" w:lineRule="auto"/>
        <w:ind w:left="1440" w:hanging="1440"/>
        <w:rPr>
          <w:rFonts w:cstheme="minorHAnsi"/>
          <w:b/>
          <w:bCs/>
          <w:color w:val="000000"/>
          <w:shd w:val="clear" w:color="auto" w:fill="FFFFFF"/>
        </w:rPr>
      </w:pPr>
      <w:r>
        <w:rPr>
          <w:rFonts w:eastAsia="Times New Roman" w:cstheme="minorHAnsi"/>
          <w:b/>
          <w:bCs/>
          <w:color w:val="000000"/>
          <w:lang w:eastAsia="en-GB"/>
        </w:rPr>
        <w:t>26/13</w:t>
      </w:r>
      <w:r w:rsidR="00847F7A">
        <w:rPr>
          <w:rFonts w:eastAsia="Times New Roman" w:cstheme="minorHAnsi"/>
          <w:b/>
          <w:bCs/>
          <w:color w:val="000000"/>
          <w:lang w:eastAsia="en-GB"/>
        </w:rPr>
        <w:t>5</w:t>
      </w:r>
      <w:r>
        <w:rPr>
          <w:rFonts w:eastAsia="Times New Roman" w:cstheme="minorHAnsi"/>
          <w:b/>
          <w:bCs/>
          <w:color w:val="000000"/>
          <w:lang w:eastAsia="en-GB"/>
        </w:rPr>
        <w:tab/>
        <w:t>To Discuss the Annual Inspection report of the Skatepark, the gym and the Muga</w:t>
      </w:r>
    </w:p>
    <w:p w14:paraId="78C14FC8" w14:textId="7A15642D" w:rsidR="00C34A4D" w:rsidRDefault="00C34A4D" w:rsidP="00EE296E">
      <w:pPr>
        <w:spacing w:line="278" w:lineRule="auto"/>
        <w:ind w:left="1440" w:hanging="1440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26/1</w:t>
      </w:r>
      <w:r w:rsidR="00C13938">
        <w:rPr>
          <w:b/>
          <w:bCs/>
          <w:color w:val="000000" w:themeColor="text1"/>
        </w:rPr>
        <w:t>3</w:t>
      </w:r>
      <w:r w:rsidR="00847F7A">
        <w:rPr>
          <w:b/>
          <w:bCs/>
          <w:color w:val="000000" w:themeColor="text1"/>
        </w:rPr>
        <w:t>6</w:t>
      </w:r>
      <w:r>
        <w:rPr>
          <w:b/>
          <w:bCs/>
          <w:color w:val="000000" w:themeColor="text1"/>
        </w:rPr>
        <w:tab/>
        <w:t>Update on Lease of GSSC</w:t>
      </w:r>
    </w:p>
    <w:p w14:paraId="10B20698" w14:textId="223290C3" w:rsidR="00C34A4D" w:rsidRDefault="003D13CE" w:rsidP="00EE296E">
      <w:pPr>
        <w:spacing w:line="278" w:lineRule="auto"/>
        <w:ind w:left="1440" w:hanging="1440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26/13</w:t>
      </w:r>
      <w:r w:rsidR="00847F7A">
        <w:rPr>
          <w:b/>
          <w:bCs/>
          <w:color w:val="000000" w:themeColor="text1"/>
        </w:rPr>
        <w:t>7</w:t>
      </w:r>
      <w:r>
        <w:rPr>
          <w:b/>
          <w:bCs/>
          <w:color w:val="000000" w:themeColor="text1"/>
        </w:rPr>
        <w:tab/>
        <w:t xml:space="preserve"> Update on Stone Pit Close</w:t>
      </w:r>
    </w:p>
    <w:p w14:paraId="5BE5D26C" w14:textId="51365766" w:rsidR="00B14C67" w:rsidRDefault="00B14C67" w:rsidP="00B14C67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eastAsia="en-GB"/>
        </w:rPr>
      </w:pPr>
      <w:r>
        <w:rPr>
          <w:b/>
          <w:bCs/>
          <w:color w:val="000000" w:themeColor="text1"/>
        </w:rPr>
        <w:t>26/13</w:t>
      </w:r>
      <w:r w:rsidR="00847F7A">
        <w:rPr>
          <w:b/>
          <w:bCs/>
          <w:color w:val="000000" w:themeColor="text1"/>
        </w:rPr>
        <w:t>8</w:t>
      </w:r>
      <w:r w:rsidR="00C13938">
        <w:rPr>
          <w:b/>
          <w:bCs/>
          <w:color w:val="000000" w:themeColor="text1"/>
        </w:rPr>
        <w:tab/>
      </w:r>
      <w:r>
        <w:rPr>
          <w:b/>
          <w:bCs/>
          <w:color w:val="000000" w:themeColor="text1"/>
        </w:rPr>
        <w:tab/>
      </w:r>
      <w:r w:rsidRPr="00B14C67">
        <w:rPr>
          <w:rFonts w:eastAsia="Times New Roman" w:cstheme="minorHAnsi"/>
          <w:b/>
          <w:bCs/>
          <w:color w:val="000000"/>
          <w:lang w:eastAsia="en-GB"/>
        </w:rPr>
        <w:t>Update for Councillors on Vacancies/Co-Option</w:t>
      </w:r>
    </w:p>
    <w:p w14:paraId="6ACA05A8" w14:textId="65111EE5" w:rsidR="00BF0150" w:rsidRDefault="00B610F5" w:rsidP="00BD115D">
      <w:pPr>
        <w:shd w:val="clear" w:color="auto" w:fill="FFFFFF"/>
        <w:spacing w:before="100" w:beforeAutospacing="1" w:after="100" w:afterAutospacing="1" w:line="240" w:lineRule="auto"/>
        <w:ind w:left="1440" w:hanging="1440"/>
        <w:rPr>
          <w:b/>
          <w:bCs/>
        </w:rPr>
      </w:pPr>
      <w:r>
        <w:rPr>
          <w:rFonts w:eastAsia="Times New Roman" w:cstheme="minorHAnsi"/>
          <w:b/>
          <w:bCs/>
          <w:color w:val="000000"/>
          <w:lang w:eastAsia="en-GB"/>
        </w:rPr>
        <w:t>26/13</w:t>
      </w:r>
      <w:r w:rsidR="00F73A21">
        <w:rPr>
          <w:rFonts w:eastAsia="Times New Roman" w:cstheme="minorHAnsi"/>
          <w:b/>
          <w:bCs/>
          <w:color w:val="000000"/>
          <w:lang w:eastAsia="en-GB"/>
        </w:rPr>
        <w:t>9</w:t>
      </w:r>
      <w:r>
        <w:rPr>
          <w:rFonts w:eastAsia="Times New Roman" w:cstheme="minorHAnsi"/>
          <w:b/>
          <w:bCs/>
          <w:color w:val="000000"/>
          <w:lang w:eastAsia="en-GB"/>
        </w:rPr>
        <w:tab/>
        <w:t xml:space="preserve">To Discuss </w:t>
      </w:r>
      <w:r w:rsidR="00290C03">
        <w:rPr>
          <w:rFonts w:eastAsia="Times New Roman" w:cstheme="minorHAnsi"/>
          <w:b/>
          <w:bCs/>
          <w:color w:val="000000"/>
          <w:lang w:eastAsia="en-GB"/>
        </w:rPr>
        <w:t>th</w:t>
      </w:r>
      <w:r w:rsidR="00EE0366">
        <w:rPr>
          <w:rFonts w:eastAsia="Times New Roman" w:cstheme="minorHAnsi"/>
          <w:b/>
          <w:bCs/>
          <w:color w:val="000000"/>
          <w:lang w:eastAsia="en-GB"/>
        </w:rPr>
        <w:t>e handling of requests</w:t>
      </w:r>
      <w:r w:rsidR="005A2CB7">
        <w:rPr>
          <w:rFonts w:eastAsia="Times New Roman" w:cstheme="minorHAnsi"/>
          <w:b/>
          <w:bCs/>
          <w:color w:val="000000"/>
          <w:lang w:eastAsia="en-GB"/>
        </w:rPr>
        <w:t xml:space="preserve"> </w:t>
      </w:r>
      <w:r w:rsidR="00290C03">
        <w:rPr>
          <w:rFonts w:eastAsia="Times New Roman" w:cstheme="minorHAnsi"/>
          <w:b/>
          <w:bCs/>
          <w:color w:val="000000"/>
          <w:lang w:eastAsia="en-GB"/>
        </w:rPr>
        <w:t>on public memorials on Parish Land.</w:t>
      </w:r>
      <w:r w:rsidR="00BF0150">
        <w:rPr>
          <w:b/>
          <w:bCs/>
        </w:rPr>
        <w:t xml:space="preserve">          </w:t>
      </w:r>
      <w:r w:rsidR="00DC1C8F">
        <w:rPr>
          <w:b/>
          <w:bCs/>
        </w:rPr>
        <w:tab/>
      </w:r>
    </w:p>
    <w:p w14:paraId="7F8157AC" w14:textId="25270653" w:rsidR="00477E58" w:rsidRPr="009E44AB" w:rsidRDefault="00BF0150" w:rsidP="00BD115D">
      <w:pPr>
        <w:shd w:val="clear" w:color="auto" w:fill="FFFFFF"/>
        <w:spacing w:before="100" w:beforeAutospacing="1" w:after="100" w:afterAutospacing="1" w:line="240" w:lineRule="auto"/>
        <w:ind w:left="1440" w:hanging="1440"/>
        <w:rPr>
          <w:rFonts w:eastAsia="Times New Roman" w:cstheme="minorHAnsi"/>
          <w:b/>
          <w:bCs/>
          <w:color w:val="000000"/>
          <w:lang w:eastAsia="en-GB"/>
        </w:rPr>
      </w:pPr>
      <w:r>
        <w:rPr>
          <w:b/>
          <w:bCs/>
        </w:rPr>
        <w:t>26/1</w:t>
      </w:r>
      <w:r w:rsidR="00F73A21">
        <w:rPr>
          <w:b/>
          <w:bCs/>
        </w:rPr>
        <w:t>40</w:t>
      </w:r>
      <w:r>
        <w:rPr>
          <w:b/>
          <w:bCs/>
        </w:rPr>
        <w:tab/>
        <w:t xml:space="preserve">To </w:t>
      </w:r>
      <w:r w:rsidR="001414A8">
        <w:rPr>
          <w:b/>
          <w:bCs/>
        </w:rPr>
        <w:t>Review the</w:t>
      </w:r>
      <w:r w:rsidR="00ED0A83">
        <w:rPr>
          <w:b/>
          <w:bCs/>
        </w:rPr>
        <w:t xml:space="preserve"> </w:t>
      </w:r>
      <w:r w:rsidR="00ED0A83" w:rsidRPr="00ED0A83">
        <w:rPr>
          <w:b/>
          <w:bCs/>
        </w:rPr>
        <w:t>indicative</w:t>
      </w:r>
      <w:r w:rsidR="00876336">
        <w:rPr>
          <w:b/>
          <w:bCs/>
        </w:rPr>
        <w:t xml:space="preserve"> </w:t>
      </w:r>
      <w:r w:rsidR="00ED0A83">
        <w:rPr>
          <w:b/>
          <w:bCs/>
        </w:rPr>
        <w:t xml:space="preserve">quote received </w:t>
      </w:r>
      <w:r w:rsidR="00876336">
        <w:rPr>
          <w:b/>
          <w:bCs/>
        </w:rPr>
        <w:t>for the hedge cutting remedial work</w:t>
      </w:r>
      <w:r w:rsidR="005D524C">
        <w:rPr>
          <w:b/>
          <w:bCs/>
        </w:rPr>
        <w:tab/>
      </w:r>
      <w:r w:rsidR="008F6CCB">
        <w:rPr>
          <w:b/>
          <w:bCs/>
        </w:rPr>
        <w:t xml:space="preserve">  </w:t>
      </w:r>
      <w:r w:rsidR="00EE296E">
        <w:rPr>
          <w:b/>
          <w:bCs/>
        </w:rPr>
        <w:t xml:space="preserve">        </w:t>
      </w:r>
    </w:p>
    <w:p w14:paraId="7E7C07FA" w14:textId="7CDD7634" w:rsidR="008A374D" w:rsidRDefault="003E2144" w:rsidP="00AB1539">
      <w:pPr>
        <w:shd w:val="clear" w:color="auto" w:fill="FFFFFF"/>
        <w:rPr>
          <w:b/>
          <w:bCs/>
        </w:rPr>
      </w:pPr>
      <w:r>
        <w:rPr>
          <w:b/>
          <w:bCs/>
        </w:rPr>
        <w:t>26/</w:t>
      </w:r>
      <w:r w:rsidR="007912B3">
        <w:rPr>
          <w:b/>
          <w:bCs/>
        </w:rPr>
        <w:t>1</w:t>
      </w:r>
      <w:r w:rsidR="00F73A21">
        <w:rPr>
          <w:b/>
          <w:bCs/>
        </w:rPr>
        <w:t>41</w:t>
      </w:r>
      <w:r w:rsidR="00F73A21">
        <w:rPr>
          <w:b/>
          <w:bCs/>
        </w:rPr>
        <w:tab/>
      </w:r>
      <w:r>
        <w:rPr>
          <w:b/>
          <w:bCs/>
        </w:rPr>
        <w:tab/>
        <w:t xml:space="preserve">To </w:t>
      </w:r>
      <w:r w:rsidR="002D2F4C">
        <w:rPr>
          <w:b/>
          <w:bCs/>
        </w:rPr>
        <w:t xml:space="preserve">receive and approve the Finance reports for </w:t>
      </w:r>
      <w:r w:rsidR="00510D8A">
        <w:rPr>
          <w:b/>
          <w:bCs/>
        </w:rPr>
        <w:t>January and February 2026</w:t>
      </w:r>
    </w:p>
    <w:p w14:paraId="56B2558F" w14:textId="1924ED79" w:rsidR="00510D8A" w:rsidRDefault="00510D8A" w:rsidP="00AB1539">
      <w:pPr>
        <w:shd w:val="clear" w:color="auto" w:fill="FFFFFF"/>
        <w:rPr>
          <w:b/>
          <w:bCs/>
        </w:rPr>
      </w:pPr>
      <w:r>
        <w:rPr>
          <w:b/>
          <w:bCs/>
        </w:rPr>
        <w:t>26/1</w:t>
      </w:r>
      <w:r w:rsidR="00C13938">
        <w:rPr>
          <w:b/>
          <w:bCs/>
        </w:rPr>
        <w:t>4</w:t>
      </w:r>
      <w:r w:rsidR="00F73A21">
        <w:rPr>
          <w:b/>
          <w:bCs/>
        </w:rPr>
        <w:t>2</w:t>
      </w:r>
      <w:r w:rsidR="004F3BCB">
        <w:rPr>
          <w:b/>
          <w:bCs/>
        </w:rPr>
        <w:tab/>
      </w:r>
      <w:r w:rsidR="00B87B27">
        <w:rPr>
          <w:b/>
          <w:bCs/>
        </w:rPr>
        <w:tab/>
      </w:r>
      <w:r w:rsidR="002B13A7">
        <w:rPr>
          <w:b/>
          <w:bCs/>
        </w:rPr>
        <w:t xml:space="preserve">To receive and view Minutes from Finance </w:t>
      </w:r>
      <w:r w:rsidR="0066089B">
        <w:rPr>
          <w:b/>
          <w:bCs/>
        </w:rPr>
        <w:t xml:space="preserve">Meeting </w:t>
      </w:r>
      <w:r w:rsidR="004441DC">
        <w:rPr>
          <w:b/>
          <w:bCs/>
        </w:rPr>
        <w:t>24 March 2026</w:t>
      </w:r>
    </w:p>
    <w:p w14:paraId="0A06B6C8" w14:textId="5D6D03EB" w:rsidR="00A059A7" w:rsidRPr="008818C2" w:rsidRDefault="3D56AA92" w:rsidP="008818C2">
      <w:pPr>
        <w:shd w:val="clear" w:color="auto" w:fill="FFFFFF"/>
        <w:ind w:left="1440" w:hanging="1440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  <w:r w:rsidRPr="00D91273">
        <w:rPr>
          <w:b/>
          <w:bCs/>
          <w:color w:val="000000" w:themeColor="text1"/>
        </w:rPr>
        <w:t>2</w:t>
      </w:r>
      <w:r w:rsidR="00284711">
        <w:rPr>
          <w:b/>
          <w:bCs/>
          <w:color w:val="000000" w:themeColor="text1"/>
        </w:rPr>
        <w:t>6</w:t>
      </w:r>
      <w:r w:rsidRPr="00D91273">
        <w:rPr>
          <w:b/>
          <w:bCs/>
          <w:color w:val="000000" w:themeColor="text1"/>
        </w:rPr>
        <w:t>/</w:t>
      </w:r>
      <w:r w:rsidR="00DD18A0">
        <w:rPr>
          <w:b/>
          <w:bCs/>
          <w:color w:val="000000" w:themeColor="text1"/>
        </w:rPr>
        <w:t>14</w:t>
      </w:r>
      <w:r w:rsidR="00F73A21">
        <w:rPr>
          <w:b/>
          <w:bCs/>
          <w:color w:val="000000" w:themeColor="text1"/>
        </w:rPr>
        <w:t>3</w:t>
      </w:r>
      <w:r w:rsidR="00F95DBF" w:rsidRPr="00D91273">
        <w:rPr>
          <w:b/>
          <w:bCs/>
          <w:color w:val="000000" w:themeColor="text1"/>
        </w:rPr>
        <w:tab/>
      </w:r>
      <w:r w:rsidRPr="00D91273">
        <w:rPr>
          <w:b/>
          <w:bCs/>
          <w:color w:val="000000" w:themeColor="text1"/>
        </w:rPr>
        <w:t>T</w:t>
      </w:r>
      <w:r w:rsidRPr="00D91273">
        <w:rPr>
          <w:b/>
          <w:bCs/>
        </w:rPr>
        <w:t>o receive a report on any correspondence received since the previous meeting.</w:t>
      </w:r>
    </w:p>
    <w:p w14:paraId="6DF3BE0E" w14:textId="3086554D" w:rsidR="00A059A7" w:rsidRDefault="3D56AA92" w:rsidP="3D56AA92">
      <w:pPr>
        <w:pStyle w:val="NormalWeb"/>
        <w:rPr>
          <w:rFonts w:asciiTheme="minorHAnsi" w:hAnsiTheme="minorHAnsi" w:cstheme="minorBidi"/>
          <w:b/>
          <w:bCs/>
        </w:rPr>
      </w:pPr>
      <w:r w:rsidRPr="00D91273">
        <w:rPr>
          <w:rFonts w:asciiTheme="minorHAnsi" w:hAnsiTheme="minorHAnsi" w:cstheme="minorBidi"/>
          <w:b/>
          <w:bCs/>
          <w:color w:val="000000" w:themeColor="text1"/>
        </w:rPr>
        <w:t>2</w:t>
      </w:r>
      <w:r w:rsidR="00284711">
        <w:rPr>
          <w:rFonts w:asciiTheme="minorHAnsi" w:hAnsiTheme="minorHAnsi" w:cstheme="minorBidi"/>
          <w:b/>
          <w:bCs/>
          <w:color w:val="000000" w:themeColor="text1"/>
        </w:rPr>
        <w:t>6</w:t>
      </w:r>
      <w:r w:rsidRPr="00D91273">
        <w:rPr>
          <w:rFonts w:asciiTheme="minorHAnsi" w:hAnsiTheme="minorHAnsi" w:cstheme="minorBidi"/>
          <w:b/>
          <w:bCs/>
          <w:color w:val="000000" w:themeColor="text1"/>
        </w:rPr>
        <w:t>/</w:t>
      </w:r>
      <w:r w:rsidR="00DD18A0">
        <w:rPr>
          <w:rFonts w:asciiTheme="minorHAnsi" w:hAnsiTheme="minorHAnsi" w:cstheme="minorBidi"/>
          <w:b/>
          <w:bCs/>
          <w:color w:val="000000" w:themeColor="text1"/>
        </w:rPr>
        <w:t>14</w:t>
      </w:r>
      <w:r w:rsidR="00F73A21">
        <w:rPr>
          <w:rFonts w:asciiTheme="minorHAnsi" w:hAnsiTheme="minorHAnsi" w:cstheme="minorBidi"/>
          <w:b/>
          <w:bCs/>
          <w:color w:val="000000" w:themeColor="text1"/>
        </w:rPr>
        <w:t>4</w:t>
      </w:r>
      <w:r w:rsidR="00847F7A">
        <w:rPr>
          <w:rFonts w:asciiTheme="minorHAnsi" w:hAnsiTheme="minorHAnsi" w:cstheme="minorBidi"/>
          <w:b/>
          <w:bCs/>
          <w:color w:val="000000" w:themeColor="text1"/>
        </w:rPr>
        <w:tab/>
      </w:r>
      <w:r w:rsidR="3250277C" w:rsidRPr="00D91273">
        <w:rPr>
          <w:b/>
          <w:bCs/>
        </w:rPr>
        <w:tab/>
      </w:r>
      <w:r w:rsidRPr="00D91273">
        <w:rPr>
          <w:rFonts w:asciiTheme="minorHAnsi" w:hAnsiTheme="minorHAnsi" w:cstheme="minorBidi"/>
          <w:b/>
          <w:bCs/>
        </w:rPr>
        <w:t>Councillor questions.</w:t>
      </w:r>
    </w:p>
    <w:p w14:paraId="1898CB75" w14:textId="6389A6C8" w:rsidR="00C72299" w:rsidRPr="00FE5F59" w:rsidRDefault="00C72299" w:rsidP="00C72299">
      <w:pPr>
        <w:spacing w:after="0"/>
        <w:ind w:left="1440" w:hanging="1440"/>
        <w:rPr>
          <w:b/>
          <w:bCs/>
          <w:color w:val="000000" w:themeColor="text1"/>
        </w:rPr>
      </w:pPr>
      <w:r>
        <w:rPr>
          <w:b/>
          <w:bCs/>
        </w:rPr>
        <w:t>26/</w:t>
      </w:r>
      <w:r w:rsidR="00847F7A">
        <w:rPr>
          <w:b/>
          <w:bCs/>
        </w:rPr>
        <w:t>14</w:t>
      </w:r>
      <w:r w:rsidR="00F73A21">
        <w:rPr>
          <w:b/>
          <w:bCs/>
        </w:rPr>
        <w:t>5</w:t>
      </w:r>
      <w:r>
        <w:rPr>
          <w:b/>
          <w:bCs/>
        </w:rPr>
        <w:tab/>
      </w:r>
      <w:r w:rsidRPr="00FE5F59">
        <w:rPr>
          <w:rFonts w:cstheme="minorHAnsi"/>
          <w:b/>
          <w:bCs/>
        </w:rPr>
        <w:t>T</w:t>
      </w:r>
      <w:r w:rsidRPr="00FE5F59">
        <w:rPr>
          <w:rFonts w:eastAsia="Times New Roman" w:cstheme="minorHAnsi"/>
          <w:b/>
          <w:bCs/>
          <w:color w:val="000000"/>
          <w:bdr w:val="none" w:sz="0" w:space="0" w:color="auto" w:frame="1"/>
          <w:lang w:eastAsia="en-GB"/>
        </w:rPr>
        <w:t>o pass a resolution in accordance with the Public Bodies (Admission to Meetings) Act 1960 to exclude the public and press for discussion regarding Agenda item 26/1</w:t>
      </w:r>
      <w:r w:rsidR="003F23DE">
        <w:rPr>
          <w:rFonts w:eastAsia="Times New Roman" w:cstheme="minorHAnsi"/>
          <w:b/>
          <w:bCs/>
          <w:color w:val="000000"/>
          <w:bdr w:val="none" w:sz="0" w:space="0" w:color="auto" w:frame="1"/>
          <w:lang w:eastAsia="en-GB"/>
        </w:rPr>
        <w:t>4</w:t>
      </w:r>
      <w:r w:rsidRPr="00FE5F59">
        <w:rPr>
          <w:rFonts w:eastAsia="Times New Roman" w:cstheme="minorHAnsi"/>
          <w:b/>
          <w:bCs/>
          <w:color w:val="000000"/>
          <w:bdr w:val="none" w:sz="0" w:space="0" w:color="auto" w:frame="1"/>
          <w:lang w:eastAsia="en-GB"/>
        </w:rPr>
        <w:t>6</w:t>
      </w:r>
    </w:p>
    <w:p w14:paraId="62FE6B5B" w14:textId="3AE6BCE6" w:rsidR="00C72299" w:rsidRPr="00D91273" w:rsidRDefault="00C72299" w:rsidP="00C72299">
      <w:pPr>
        <w:pStyle w:val="NormalWeb"/>
        <w:rPr>
          <w:rFonts w:asciiTheme="minorHAnsi" w:hAnsiTheme="minorHAnsi" w:cstheme="minorBidi"/>
          <w:b/>
          <w:bCs/>
          <w:shd w:val="clear" w:color="auto" w:fill="FFFFFF"/>
        </w:rPr>
      </w:pPr>
      <w:r w:rsidRPr="00EA0ADD">
        <w:rPr>
          <w:rFonts w:eastAsia="Times New Roman" w:cstheme="minorHAnsi"/>
          <w:b/>
          <w:bCs/>
          <w:color w:val="000000"/>
        </w:rPr>
        <w:t>26/1</w:t>
      </w:r>
      <w:r>
        <w:rPr>
          <w:rFonts w:eastAsia="Times New Roman" w:cstheme="minorHAnsi"/>
          <w:b/>
          <w:bCs/>
          <w:color w:val="000000"/>
        </w:rPr>
        <w:t>4</w:t>
      </w:r>
      <w:r w:rsidR="00F73A21">
        <w:rPr>
          <w:rFonts w:eastAsia="Times New Roman" w:cstheme="minorHAnsi"/>
          <w:b/>
          <w:bCs/>
          <w:color w:val="000000"/>
        </w:rPr>
        <w:t>6</w:t>
      </w:r>
      <w:r>
        <w:rPr>
          <w:rFonts w:eastAsia="Times New Roman" w:cstheme="minorHAnsi"/>
          <w:b/>
          <w:bCs/>
          <w:color w:val="000000"/>
        </w:rPr>
        <w:tab/>
      </w:r>
      <w:r>
        <w:rPr>
          <w:rFonts w:eastAsia="Times New Roman" w:cstheme="minorHAnsi"/>
          <w:b/>
          <w:bCs/>
          <w:color w:val="000000"/>
        </w:rPr>
        <w:tab/>
      </w:r>
      <w:r w:rsidRPr="008575B3">
        <w:rPr>
          <w:rFonts w:cstheme="minorHAnsi"/>
          <w:b/>
          <w:bCs/>
          <w:color w:val="000000"/>
          <w:shd w:val="clear" w:color="auto" w:fill="FFFFFF"/>
        </w:rPr>
        <w:t>To consider Finance Committee proposal for recruitment of replacement Clerk</w:t>
      </w:r>
    </w:p>
    <w:p w14:paraId="3369943D" w14:textId="5B623338" w:rsidR="00A059A7" w:rsidRPr="00D91273" w:rsidRDefault="3D56AA92" w:rsidP="3D56AA92">
      <w:pPr>
        <w:pStyle w:val="NormalWeb"/>
        <w:rPr>
          <w:rFonts w:asciiTheme="minorHAnsi" w:hAnsiTheme="minorHAnsi" w:cstheme="minorBidi"/>
          <w:b/>
          <w:bCs/>
        </w:rPr>
      </w:pPr>
      <w:r w:rsidRPr="00D91273">
        <w:rPr>
          <w:rFonts w:asciiTheme="minorHAnsi" w:hAnsiTheme="minorHAnsi" w:cstheme="minorBidi"/>
          <w:b/>
          <w:bCs/>
          <w:color w:val="000000" w:themeColor="text1"/>
        </w:rPr>
        <w:t>2</w:t>
      </w:r>
      <w:r w:rsidR="00284711">
        <w:rPr>
          <w:rFonts w:asciiTheme="minorHAnsi" w:hAnsiTheme="minorHAnsi" w:cstheme="minorBidi"/>
          <w:b/>
          <w:bCs/>
          <w:color w:val="000000" w:themeColor="text1"/>
        </w:rPr>
        <w:t>6</w:t>
      </w:r>
      <w:r w:rsidRPr="00D91273">
        <w:rPr>
          <w:rFonts w:asciiTheme="minorHAnsi" w:hAnsiTheme="minorHAnsi" w:cstheme="minorBidi"/>
          <w:b/>
          <w:bCs/>
          <w:color w:val="000000" w:themeColor="text1"/>
        </w:rPr>
        <w:t>/</w:t>
      </w:r>
      <w:r w:rsidR="00DD18A0">
        <w:rPr>
          <w:rFonts w:asciiTheme="minorHAnsi" w:hAnsiTheme="minorHAnsi" w:cstheme="minorBidi"/>
          <w:b/>
          <w:bCs/>
          <w:color w:val="000000" w:themeColor="text1"/>
        </w:rPr>
        <w:t>14</w:t>
      </w:r>
      <w:r w:rsidR="00F73A21">
        <w:rPr>
          <w:rFonts w:asciiTheme="minorHAnsi" w:hAnsiTheme="minorHAnsi" w:cstheme="minorBidi"/>
          <w:b/>
          <w:bCs/>
          <w:color w:val="000000" w:themeColor="text1"/>
        </w:rPr>
        <w:t>7</w:t>
      </w:r>
      <w:r w:rsidR="3250277C" w:rsidRPr="00D91273">
        <w:rPr>
          <w:b/>
          <w:bCs/>
        </w:rPr>
        <w:tab/>
      </w:r>
      <w:r w:rsidRPr="00D91273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  <w:r w:rsidR="3250277C" w:rsidRPr="00D91273">
        <w:rPr>
          <w:b/>
          <w:bCs/>
        </w:rPr>
        <w:tab/>
      </w:r>
      <w:r w:rsidRPr="00D91273">
        <w:rPr>
          <w:rFonts w:asciiTheme="minorHAnsi" w:hAnsiTheme="minorHAnsi" w:cstheme="minorBidi"/>
          <w:b/>
          <w:bCs/>
        </w:rPr>
        <w:t>Date of Next Meeting.</w:t>
      </w:r>
    </w:p>
    <w:p w14:paraId="7440D57B" w14:textId="6692444E" w:rsidR="00C95C8C" w:rsidRPr="00D91273" w:rsidRDefault="3D56AA92" w:rsidP="3D56AA92">
      <w:pPr>
        <w:pStyle w:val="NormalWeb"/>
        <w:rPr>
          <w:rFonts w:asciiTheme="minorHAnsi" w:hAnsiTheme="minorHAnsi" w:cstheme="minorBidi"/>
          <w:b/>
          <w:bCs/>
          <w:color w:val="000000" w:themeColor="text1"/>
          <w:shd w:val="clear" w:color="auto" w:fill="FFFFFF"/>
        </w:rPr>
      </w:pPr>
      <w:r w:rsidRPr="00D91273">
        <w:rPr>
          <w:rFonts w:asciiTheme="minorHAnsi" w:hAnsiTheme="minorHAnsi" w:cstheme="minorBidi"/>
          <w:b/>
          <w:bCs/>
        </w:rPr>
        <w:t>2</w:t>
      </w:r>
      <w:r w:rsidR="00284711">
        <w:rPr>
          <w:rFonts w:asciiTheme="minorHAnsi" w:hAnsiTheme="minorHAnsi" w:cstheme="minorBidi"/>
          <w:b/>
          <w:bCs/>
        </w:rPr>
        <w:t>6</w:t>
      </w:r>
      <w:r w:rsidRPr="00D91273">
        <w:rPr>
          <w:rFonts w:asciiTheme="minorHAnsi" w:hAnsiTheme="minorHAnsi" w:cstheme="minorBidi"/>
          <w:b/>
          <w:bCs/>
        </w:rPr>
        <w:t>/</w:t>
      </w:r>
      <w:r w:rsidR="00DD18A0">
        <w:rPr>
          <w:rFonts w:asciiTheme="minorHAnsi" w:hAnsiTheme="minorHAnsi" w:cstheme="minorBidi"/>
          <w:b/>
          <w:bCs/>
        </w:rPr>
        <w:t>14</w:t>
      </w:r>
      <w:r w:rsidR="00F73A21">
        <w:rPr>
          <w:rFonts w:asciiTheme="minorHAnsi" w:hAnsiTheme="minorHAnsi" w:cstheme="minorBidi"/>
          <w:b/>
          <w:bCs/>
        </w:rPr>
        <w:t>8</w:t>
      </w:r>
      <w:r w:rsidR="00C13938">
        <w:rPr>
          <w:rFonts w:asciiTheme="minorHAnsi" w:hAnsiTheme="minorHAnsi" w:cstheme="minorBidi"/>
          <w:b/>
          <w:bCs/>
        </w:rPr>
        <w:tab/>
      </w:r>
      <w:r w:rsidR="3250277C" w:rsidRPr="00D91273">
        <w:rPr>
          <w:b/>
          <w:bCs/>
        </w:rPr>
        <w:tab/>
      </w:r>
      <w:r w:rsidRPr="00D91273">
        <w:rPr>
          <w:rFonts w:asciiTheme="minorHAnsi" w:hAnsiTheme="minorHAnsi" w:cstheme="minorBidi"/>
          <w:b/>
          <w:bCs/>
        </w:rPr>
        <w:t>Close.</w:t>
      </w:r>
    </w:p>
    <w:p w14:paraId="78E2C23C" w14:textId="77777777" w:rsidR="00532F7F" w:rsidRPr="003A1795" w:rsidRDefault="00532F7F" w:rsidP="00532F7F">
      <w:pPr>
        <w:spacing w:after="0"/>
        <w:rPr>
          <w:rFonts w:cstheme="minorHAnsi"/>
        </w:rPr>
      </w:pPr>
    </w:p>
    <w:p w14:paraId="61D87FC6" w14:textId="41BCB564" w:rsidR="00532F7F" w:rsidRPr="003A1795" w:rsidRDefault="005D6279" w:rsidP="005D6279">
      <w:pPr>
        <w:spacing w:after="0"/>
        <w:rPr>
          <w:rFonts w:cstheme="minorHAnsi"/>
        </w:rPr>
      </w:pPr>
      <w:r w:rsidRPr="003A1795">
        <w:rPr>
          <w:rFonts w:cstheme="minorHAnsi"/>
          <w:noProof/>
        </w:rPr>
        <w:t>Sign</w:t>
      </w:r>
      <w:r w:rsidR="00532F7F" w:rsidRPr="003A1795">
        <w:rPr>
          <w:rFonts w:cstheme="minorHAnsi"/>
          <w:noProof/>
        </w:rPr>
        <w:t>e</w:t>
      </w:r>
      <w:r w:rsidRPr="003A1795">
        <w:rPr>
          <w:rFonts w:cstheme="minorHAnsi"/>
          <w:noProof/>
        </w:rPr>
        <w:t>d</w:t>
      </w:r>
      <w:r w:rsidRPr="003A1795">
        <w:rPr>
          <w:rFonts w:cstheme="minorHAnsi"/>
          <w:b/>
          <w:bCs/>
          <w:noProof/>
        </w:rPr>
        <w:t xml:space="preserve">:  </w:t>
      </w:r>
      <w:r w:rsidR="005C29F0">
        <w:rPr>
          <w:rFonts w:cstheme="minorHAnsi"/>
          <w:b/>
          <w:bCs/>
          <w:noProof/>
        </w:rPr>
        <w:t>C Watts</w:t>
      </w:r>
      <w:r w:rsidRPr="003A1795">
        <w:rPr>
          <w:rFonts w:cstheme="minorHAnsi"/>
          <w:noProof/>
        </w:rPr>
        <w:t xml:space="preserve">   </w:t>
      </w:r>
      <w:r w:rsidRPr="003A1795">
        <w:rPr>
          <w:rFonts w:cstheme="minorHAnsi"/>
        </w:rPr>
        <w:t xml:space="preserve">Mrs </w:t>
      </w:r>
      <w:r w:rsidR="005C29F0">
        <w:rPr>
          <w:rFonts w:cstheme="minorHAnsi"/>
        </w:rPr>
        <w:t>Christina Watts</w:t>
      </w:r>
      <w:r w:rsidRPr="003A1795">
        <w:rPr>
          <w:rFonts w:cstheme="minorHAnsi"/>
          <w:b/>
          <w:bCs/>
        </w:rPr>
        <w:t xml:space="preserve">, </w:t>
      </w:r>
      <w:r w:rsidRPr="003A1795">
        <w:rPr>
          <w:rFonts w:cstheme="minorHAnsi"/>
        </w:rPr>
        <w:t xml:space="preserve">Clerk to Gretton Parish Council   </w:t>
      </w:r>
    </w:p>
    <w:p w14:paraId="10AD6D5B" w14:textId="77777777" w:rsidR="00847F7A" w:rsidRDefault="3D56AA92" w:rsidP="3250277C">
      <w:pPr>
        <w:spacing w:after="0"/>
        <w:rPr>
          <w:noProof/>
        </w:rPr>
      </w:pPr>
      <w:r>
        <w:t xml:space="preserve">Email:  </w:t>
      </w:r>
      <w:hyperlink r:id="rId10" w:history="1">
        <w:r w:rsidR="00045107" w:rsidRPr="00920C5C">
          <w:rPr>
            <w:rStyle w:val="Hyperlink"/>
          </w:rPr>
          <w:t>clerk@grettonparishcouncil.gov.uk</w:t>
        </w:r>
      </w:hyperlink>
      <w:r w:rsidR="00045107">
        <w:t xml:space="preserve"> </w:t>
      </w:r>
      <w:r>
        <w:t xml:space="preserve">Telephone:  07517886604 </w:t>
      </w:r>
      <w:r w:rsidRPr="3D56AA92">
        <w:rPr>
          <w:noProof/>
        </w:rPr>
        <w:t xml:space="preserve">Dated: </w:t>
      </w:r>
      <w:r w:rsidR="00847F7A">
        <w:rPr>
          <w:noProof/>
        </w:rPr>
        <w:t>07/04/2026</w:t>
      </w:r>
    </w:p>
    <w:p w14:paraId="63B2AFB2" w14:textId="49EC7E13" w:rsidR="004E52F9" w:rsidRPr="003A1795" w:rsidRDefault="3D56AA92" w:rsidP="3250277C">
      <w:pPr>
        <w:spacing w:after="0"/>
        <w:rPr>
          <w:noProof/>
        </w:rPr>
      </w:pPr>
      <w:r w:rsidRPr="3D56AA92">
        <w:rPr>
          <w:noProof/>
        </w:rPr>
        <w:t xml:space="preserve"> </w:t>
      </w:r>
    </w:p>
    <w:sectPr w:rsidR="004E52F9" w:rsidRPr="003A1795" w:rsidSect="000B6E7F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49B739" w14:textId="77777777" w:rsidR="00E04239" w:rsidRDefault="00E04239" w:rsidP="00434431">
      <w:pPr>
        <w:spacing w:after="0" w:line="240" w:lineRule="auto"/>
      </w:pPr>
      <w:r>
        <w:separator/>
      </w:r>
    </w:p>
  </w:endnote>
  <w:endnote w:type="continuationSeparator" w:id="0">
    <w:p w14:paraId="404214F7" w14:textId="77777777" w:rsidR="00E04239" w:rsidRDefault="00E04239" w:rsidP="004344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53E3A9" w14:textId="77777777" w:rsidR="00E04239" w:rsidRDefault="00E04239" w:rsidP="00434431">
      <w:pPr>
        <w:spacing w:after="0" w:line="240" w:lineRule="auto"/>
      </w:pPr>
      <w:r>
        <w:separator/>
      </w:r>
    </w:p>
  </w:footnote>
  <w:footnote w:type="continuationSeparator" w:id="0">
    <w:p w14:paraId="13B70536" w14:textId="77777777" w:rsidR="00E04239" w:rsidRDefault="00E04239" w:rsidP="004344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0E7758" w14:textId="3BBA2CB4" w:rsidR="00E22B17" w:rsidRPr="00EF1FCD" w:rsidRDefault="0002430C" w:rsidP="0002430C">
    <w:pPr>
      <w:pStyle w:val="Header"/>
      <w:jc w:val="center"/>
      <w:rPr>
        <w:sz w:val="18"/>
        <w:szCs w:val="18"/>
      </w:rPr>
    </w:pPr>
    <w:r w:rsidRPr="00EF1FCD">
      <w:rPr>
        <w:sz w:val="18"/>
        <w:szCs w:val="18"/>
      </w:rPr>
      <w:t>The Seven Principles of Public Life; Selflessness, Objectivity, Openness, Leadership, Integrity, Accountability and Honesty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3555CD"/>
    <w:multiLevelType w:val="hybridMultilevel"/>
    <w:tmpl w:val="1882933E"/>
    <w:lvl w:ilvl="0" w:tplc="1882A02A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1BBA7568"/>
    <w:multiLevelType w:val="hybridMultilevel"/>
    <w:tmpl w:val="D90E91EC"/>
    <w:lvl w:ilvl="0" w:tplc="BC00BC00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302963D4"/>
    <w:multiLevelType w:val="hybridMultilevel"/>
    <w:tmpl w:val="8D6AB1CA"/>
    <w:lvl w:ilvl="0" w:tplc="97ECC45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3B404FF8"/>
    <w:multiLevelType w:val="hybridMultilevel"/>
    <w:tmpl w:val="3DAA0E46"/>
    <w:lvl w:ilvl="0" w:tplc="E2FC8198">
      <w:start w:val="3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84943BF"/>
    <w:multiLevelType w:val="hybridMultilevel"/>
    <w:tmpl w:val="8148162E"/>
    <w:lvl w:ilvl="0" w:tplc="906ACE0E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5DFE2FFA"/>
    <w:multiLevelType w:val="hybridMultilevel"/>
    <w:tmpl w:val="8C0E5B4A"/>
    <w:lvl w:ilvl="0" w:tplc="CFC8C3DC">
      <w:start w:val="1"/>
      <w:numFmt w:val="lowerLetter"/>
      <w:lvlText w:val="%1."/>
      <w:lvlJc w:val="left"/>
      <w:pPr>
        <w:ind w:left="2520" w:hanging="360"/>
      </w:pPr>
      <w:rPr>
        <w:rFonts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6CAF31F9"/>
    <w:multiLevelType w:val="hybridMultilevel"/>
    <w:tmpl w:val="8A5C745C"/>
    <w:lvl w:ilvl="0" w:tplc="36303E04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6FAC652B"/>
    <w:multiLevelType w:val="hybridMultilevel"/>
    <w:tmpl w:val="CB88A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8604C0"/>
    <w:multiLevelType w:val="multilevel"/>
    <w:tmpl w:val="C3C85D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AE504EF"/>
    <w:multiLevelType w:val="hybridMultilevel"/>
    <w:tmpl w:val="B4A6FB30"/>
    <w:lvl w:ilvl="0" w:tplc="360CEC7A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57811056">
    <w:abstractNumId w:val="2"/>
  </w:num>
  <w:num w:numId="2" w16cid:durableId="91509128">
    <w:abstractNumId w:val="4"/>
  </w:num>
  <w:num w:numId="3" w16cid:durableId="1039166233">
    <w:abstractNumId w:val="0"/>
  </w:num>
  <w:num w:numId="4" w16cid:durableId="1139692786">
    <w:abstractNumId w:val="5"/>
  </w:num>
  <w:num w:numId="5" w16cid:durableId="2036538104">
    <w:abstractNumId w:val="9"/>
  </w:num>
  <w:num w:numId="6" w16cid:durableId="828911445">
    <w:abstractNumId w:val="6"/>
  </w:num>
  <w:num w:numId="7" w16cid:durableId="1982341495">
    <w:abstractNumId w:val="3"/>
  </w:num>
  <w:num w:numId="8" w16cid:durableId="335308432">
    <w:abstractNumId w:val="1"/>
  </w:num>
  <w:num w:numId="9" w16cid:durableId="202668916">
    <w:abstractNumId w:val="7"/>
  </w:num>
  <w:num w:numId="10" w16cid:durableId="18206209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MjE2NrEwMrI0NDFV0lEKTi0uzszPAykwNKoFAA9nA34tAAAA"/>
  </w:docVars>
  <w:rsids>
    <w:rsidRoot w:val="0073571E"/>
    <w:rsid w:val="000032A1"/>
    <w:rsid w:val="00003CA8"/>
    <w:rsid w:val="00004FB7"/>
    <w:rsid w:val="00006FBC"/>
    <w:rsid w:val="00010D1D"/>
    <w:rsid w:val="000128F5"/>
    <w:rsid w:val="00012946"/>
    <w:rsid w:val="00012B9C"/>
    <w:rsid w:val="00013065"/>
    <w:rsid w:val="0001322C"/>
    <w:rsid w:val="00013A8A"/>
    <w:rsid w:val="00013B35"/>
    <w:rsid w:val="00015203"/>
    <w:rsid w:val="00015FC3"/>
    <w:rsid w:val="00016D8F"/>
    <w:rsid w:val="00017465"/>
    <w:rsid w:val="000178DB"/>
    <w:rsid w:val="00017B42"/>
    <w:rsid w:val="000202F5"/>
    <w:rsid w:val="00022311"/>
    <w:rsid w:val="00022E07"/>
    <w:rsid w:val="00023991"/>
    <w:rsid w:val="00023B07"/>
    <w:rsid w:val="00023BB7"/>
    <w:rsid w:val="0002430C"/>
    <w:rsid w:val="0002587A"/>
    <w:rsid w:val="00025C9D"/>
    <w:rsid w:val="00027867"/>
    <w:rsid w:val="000300E8"/>
    <w:rsid w:val="00030188"/>
    <w:rsid w:val="00030FB5"/>
    <w:rsid w:val="00031711"/>
    <w:rsid w:val="00031B8E"/>
    <w:rsid w:val="00032909"/>
    <w:rsid w:val="00033B5D"/>
    <w:rsid w:val="0003400F"/>
    <w:rsid w:val="0003461D"/>
    <w:rsid w:val="000360F9"/>
    <w:rsid w:val="000372B4"/>
    <w:rsid w:val="000374F2"/>
    <w:rsid w:val="00040A92"/>
    <w:rsid w:val="00040F9A"/>
    <w:rsid w:val="00042075"/>
    <w:rsid w:val="00044462"/>
    <w:rsid w:val="0004497D"/>
    <w:rsid w:val="00045022"/>
    <w:rsid w:val="00045107"/>
    <w:rsid w:val="0004628E"/>
    <w:rsid w:val="000465C1"/>
    <w:rsid w:val="00051D0C"/>
    <w:rsid w:val="000526CE"/>
    <w:rsid w:val="00053E7A"/>
    <w:rsid w:val="000543B8"/>
    <w:rsid w:val="000552D3"/>
    <w:rsid w:val="00056B44"/>
    <w:rsid w:val="000570C3"/>
    <w:rsid w:val="0006025C"/>
    <w:rsid w:val="00061FA4"/>
    <w:rsid w:val="000650AE"/>
    <w:rsid w:val="00065601"/>
    <w:rsid w:val="0006575A"/>
    <w:rsid w:val="000720B9"/>
    <w:rsid w:val="000730EC"/>
    <w:rsid w:val="000741A0"/>
    <w:rsid w:val="000744B5"/>
    <w:rsid w:val="00074A5C"/>
    <w:rsid w:val="00075991"/>
    <w:rsid w:val="00076FF4"/>
    <w:rsid w:val="000773E2"/>
    <w:rsid w:val="00080171"/>
    <w:rsid w:val="00080635"/>
    <w:rsid w:val="00080C1D"/>
    <w:rsid w:val="000837D5"/>
    <w:rsid w:val="00084F80"/>
    <w:rsid w:val="00085EE5"/>
    <w:rsid w:val="000879DC"/>
    <w:rsid w:val="00090367"/>
    <w:rsid w:val="00090DDF"/>
    <w:rsid w:val="00091A0C"/>
    <w:rsid w:val="0009393C"/>
    <w:rsid w:val="00094646"/>
    <w:rsid w:val="00095B16"/>
    <w:rsid w:val="00095CC7"/>
    <w:rsid w:val="00095CDE"/>
    <w:rsid w:val="0009630D"/>
    <w:rsid w:val="00096CA5"/>
    <w:rsid w:val="00096DEF"/>
    <w:rsid w:val="000A0CFE"/>
    <w:rsid w:val="000A1B03"/>
    <w:rsid w:val="000A2B0A"/>
    <w:rsid w:val="000A3B4D"/>
    <w:rsid w:val="000A5B65"/>
    <w:rsid w:val="000A5F6B"/>
    <w:rsid w:val="000A61AA"/>
    <w:rsid w:val="000A63EC"/>
    <w:rsid w:val="000A75F6"/>
    <w:rsid w:val="000B0EAC"/>
    <w:rsid w:val="000B1F00"/>
    <w:rsid w:val="000B365A"/>
    <w:rsid w:val="000B43B0"/>
    <w:rsid w:val="000B6E7F"/>
    <w:rsid w:val="000B73AA"/>
    <w:rsid w:val="000B7A45"/>
    <w:rsid w:val="000C1723"/>
    <w:rsid w:val="000C2D9A"/>
    <w:rsid w:val="000C47BC"/>
    <w:rsid w:val="000C4EE9"/>
    <w:rsid w:val="000C65A9"/>
    <w:rsid w:val="000C6D9E"/>
    <w:rsid w:val="000D17C0"/>
    <w:rsid w:val="000D1EFB"/>
    <w:rsid w:val="000D3154"/>
    <w:rsid w:val="000D396C"/>
    <w:rsid w:val="000D6236"/>
    <w:rsid w:val="000D7DD6"/>
    <w:rsid w:val="000E0265"/>
    <w:rsid w:val="000E04FE"/>
    <w:rsid w:val="000E4F83"/>
    <w:rsid w:val="000E57C8"/>
    <w:rsid w:val="000E5D7D"/>
    <w:rsid w:val="000E6552"/>
    <w:rsid w:val="000E6DF3"/>
    <w:rsid w:val="000E7D5C"/>
    <w:rsid w:val="000F21E6"/>
    <w:rsid w:val="000F21EB"/>
    <w:rsid w:val="000F299F"/>
    <w:rsid w:val="000F29EA"/>
    <w:rsid w:val="000F3D79"/>
    <w:rsid w:val="000F6584"/>
    <w:rsid w:val="000F7BE9"/>
    <w:rsid w:val="001005E4"/>
    <w:rsid w:val="00100FCB"/>
    <w:rsid w:val="00102E60"/>
    <w:rsid w:val="00104241"/>
    <w:rsid w:val="001056E6"/>
    <w:rsid w:val="00106194"/>
    <w:rsid w:val="001063AC"/>
    <w:rsid w:val="00107941"/>
    <w:rsid w:val="00107B7C"/>
    <w:rsid w:val="001106FC"/>
    <w:rsid w:val="00113674"/>
    <w:rsid w:val="00113A6C"/>
    <w:rsid w:val="00114367"/>
    <w:rsid w:val="00114D72"/>
    <w:rsid w:val="0011582B"/>
    <w:rsid w:val="0011757E"/>
    <w:rsid w:val="00117F0B"/>
    <w:rsid w:val="00120D3E"/>
    <w:rsid w:val="00121701"/>
    <w:rsid w:val="00121BA0"/>
    <w:rsid w:val="00121BC7"/>
    <w:rsid w:val="00121E04"/>
    <w:rsid w:val="001228F0"/>
    <w:rsid w:val="001246D5"/>
    <w:rsid w:val="001247A2"/>
    <w:rsid w:val="00126266"/>
    <w:rsid w:val="001267FF"/>
    <w:rsid w:val="00131763"/>
    <w:rsid w:val="00131E45"/>
    <w:rsid w:val="00134C2D"/>
    <w:rsid w:val="00135000"/>
    <w:rsid w:val="0014133D"/>
    <w:rsid w:val="001414A8"/>
    <w:rsid w:val="00141860"/>
    <w:rsid w:val="00142165"/>
    <w:rsid w:val="001466C9"/>
    <w:rsid w:val="0014791B"/>
    <w:rsid w:val="001479E1"/>
    <w:rsid w:val="001506B0"/>
    <w:rsid w:val="001507D8"/>
    <w:rsid w:val="00152BC1"/>
    <w:rsid w:val="001536C1"/>
    <w:rsid w:val="0015374E"/>
    <w:rsid w:val="0015460F"/>
    <w:rsid w:val="001546E0"/>
    <w:rsid w:val="00154AC4"/>
    <w:rsid w:val="00156280"/>
    <w:rsid w:val="00156550"/>
    <w:rsid w:val="00160C32"/>
    <w:rsid w:val="001610CE"/>
    <w:rsid w:val="00161163"/>
    <w:rsid w:val="001616D6"/>
    <w:rsid w:val="00161B22"/>
    <w:rsid w:val="001625F2"/>
    <w:rsid w:val="00162701"/>
    <w:rsid w:val="001703A0"/>
    <w:rsid w:val="00170ACA"/>
    <w:rsid w:val="00171A25"/>
    <w:rsid w:val="00172D9C"/>
    <w:rsid w:val="001746C9"/>
    <w:rsid w:val="00175071"/>
    <w:rsid w:val="001766E8"/>
    <w:rsid w:val="0018056C"/>
    <w:rsid w:val="001806D5"/>
    <w:rsid w:val="001809F4"/>
    <w:rsid w:val="00180B64"/>
    <w:rsid w:val="00182608"/>
    <w:rsid w:val="001833F1"/>
    <w:rsid w:val="00184E2D"/>
    <w:rsid w:val="001876B6"/>
    <w:rsid w:val="001878EA"/>
    <w:rsid w:val="00187E16"/>
    <w:rsid w:val="0019181D"/>
    <w:rsid w:val="00192F67"/>
    <w:rsid w:val="00194141"/>
    <w:rsid w:val="00196228"/>
    <w:rsid w:val="0019663A"/>
    <w:rsid w:val="00196E90"/>
    <w:rsid w:val="00197689"/>
    <w:rsid w:val="00197D43"/>
    <w:rsid w:val="001A142D"/>
    <w:rsid w:val="001A5035"/>
    <w:rsid w:val="001A55BE"/>
    <w:rsid w:val="001B01D7"/>
    <w:rsid w:val="001B02B0"/>
    <w:rsid w:val="001B1244"/>
    <w:rsid w:val="001B1B66"/>
    <w:rsid w:val="001B1FBB"/>
    <w:rsid w:val="001B3C50"/>
    <w:rsid w:val="001B3D15"/>
    <w:rsid w:val="001B59E5"/>
    <w:rsid w:val="001B61B2"/>
    <w:rsid w:val="001B6D2A"/>
    <w:rsid w:val="001C03CC"/>
    <w:rsid w:val="001C0AA9"/>
    <w:rsid w:val="001C3859"/>
    <w:rsid w:val="001C49E6"/>
    <w:rsid w:val="001C5774"/>
    <w:rsid w:val="001C5865"/>
    <w:rsid w:val="001C6678"/>
    <w:rsid w:val="001D0BCC"/>
    <w:rsid w:val="001D0BD5"/>
    <w:rsid w:val="001D29E1"/>
    <w:rsid w:val="001D2B62"/>
    <w:rsid w:val="001D4220"/>
    <w:rsid w:val="001D5CE6"/>
    <w:rsid w:val="001D60B8"/>
    <w:rsid w:val="001D6E0A"/>
    <w:rsid w:val="001D7346"/>
    <w:rsid w:val="001D7D47"/>
    <w:rsid w:val="001E1E4D"/>
    <w:rsid w:val="001E24EB"/>
    <w:rsid w:val="001E3326"/>
    <w:rsid w:val="001E44FD"/>
    <w:rsid w:val="001F3428"/>
    <w:rsid w:val="001F42D5"/>
    <w:rsid w:val="001F4E05"/>
    <w:rsid w:val="001F741E"/>
    <w:rsid w:val="001F767D"/>
    <w:rsid w:val="001F7F21"/>
    <w:rsid w:val="0020045A"/>
    <w:rsid w:val="00200519"/>
    <w:rsid w:val="002018A4"/>
    <w:rsid w:val="002026D4"/>
    <w:rsid w:val="00202782"/>
    <w:rsid w:val="00202D4E"/>
    <w:rsid w:val="00203152"/>
    <w:rsid w:val="00203253"/>
    <w:rsid w:val="002032F5"/>
    <w:rsid w:val="00203BF6"/>
    <w:rsid w:val="0020433C"/>
    <w:rsid w:val="0020464A"/>
    <w:rsid w:val="002058B4"/>
    <w:rsid w:val="002058BF"/>
    <w:rsid w:val="00205B1F"/>
    <w:rsid w:val="00205D75"/>
    <w:rsid w:val="00206ACB"/>
    <w:rsid w:val="00210197"/>
    <w:rsid w:val="002107C9"/>
    <w:rsid w:val="0021088B"/>
    <w:rsid w:val="00212175"/>
    <w:rsid w:val="00214081"/>
    <w:rsid w:val="0021424B"/>
    <w:rsid w:val="002143FE"/>
    <w:rsid w:val="00215ADF"/>
    <w:rsid w:val="00215BDD"/>
    <w:rsid w:val="0021635D"/>
    <w:rsid w:val="00216A82"/>
    <w:rsid w:val="00221413"/>
    <w:rsid w:val="002214CE"/>
    <w:rsid w:val="00222087"/>
    <w:rsid w:val="002229E5"/>
    <w:rsid w:val="00222B4B"/>
    <w:rsid w:val="0022417D"/>
    <w:rsid w:val="00224356"/>
    <w:rsid w:val="0022607F"/>
    <w:rsid w:val="002306AE"/>
    <w:rsid w:val="00232C1C"/>
    <w:rsid w:val="00233895"/>
    <w:rsid w:val="00236219"/>
    <w:rsid w:val="00236FF8"/>
    <w:rsid w:val="0024079B"/>
    <w:rsid w:val="00242C0A"/>
    <w:rsid w:val="002453F3"/>
    <w:rsid w:val="00246BCC"/>
    <w:rsid w:val="0025675F"/>
    <w:rsid w:val="00256B5D"/>
    <w:rsid w:val="002572F5"/>
    <w:rsid w:val="00257BA7"/>
    <w:rsid w:val="00260F65"/>
    <w:rsid w:val="00261CE4"/>
    <w:rsid w:val="00262060"/>
    <w:rsid w:val="002625E7"/>
    <w:rsid w:val="00265F95"/>
    <w:rsid w:val="002672AD"/>
    <w:rsid w:val="00267681"/>
    <w:rsid w:val="002748B2"/>
    <w:rsid w:val="0027537D"/>
    <w:rsid w:val="00276519"/>
    <w:rsid w:val="002771B2"/>
    <w:rsid w:val="002771E9"/>
    <w:rsid w:val="0027760F"/>
    <w:rsid w:val="002809C6"/>
    <w:rsid w:val="00283DA0"/>
    <w:rsid w:val="00284711"/>
    <w:rsid w:val="00286917"/>
    <w:rsid w:val="002873DF"/>
    <w:rsid w:val="00290026"/>
    <w:rsid w:val="00290ABD"/>
    <w:rsid w:val="00290C03"/>
    <w:rsid w:val="002914D7"/>
    <w:rsid w:val="00293B39"/>
    <w:rsid w:val="00294741"/>
    <w:rsid w:val="00295116"/>
    <w:rsid w:val="00295A52"/>
    <w:rsid w:val="002968BF"/>
    <w:rsid w:val="002971BE"/>
    <w:rsid w:val="00297A83"/>
    <w:rsid w:val="00297DDF"/>
    <w:rsid w:val="002A1D9B"/>
    <w:rsid w:val="002A28F0"/>
    <w:rsid w:val="002A30D8"/>
    <w:rsid w:val="002A42E5"/>
    <w:rsid w:val="002A4C99"/>
    <w:rsid w:val="002A5928"/>
    <w:rsid w:val="002A6ABC"/>
    <w:rsid w:val="002A76F6"/>
    <w:rsid w:val="002B0A81"/>
    <w:rsid w:val="002B0D93"/>
    <w:rsid w:val="002B12D1"/>
    <w:rsid w:val="002B13A7"/>
    <w:rsid w:val="002B24B3"/>
    <w:rsid w:val="002B35A5"/>
    <w:rsid w:val="002B3C14"/>
    <w:rsid w:val="002B3D76"/>
    <w:rsid w:val="002B5819"/>
    <w:rsid w:val="002B6398"/>
    <w:rsid w:val="002B73BE"/>
    <w:rsid w:val="002B78DF"/>
    <w:rsid w:val="002B7A37"/>
    <w:rsid w:val="002B7B88"/>
    <w:rsid w:val="002C0A98"/>
    <w:rsid w:val="002C1240"/>
    <w:rsid w:val="002C3612"/>
    <w:rsid w:val="002C3E55"/>
    <w:rsid w:val="002D1829"/>
    <w:rsid w:val="002D2CE8"/>
    <w:rsid w:val="002D2F4C"/>
    <w:rsid w:val="002D33C0"/>
    <w:rsid w:val="002D392B"/>
    <w:rsid w:val="002D3CF7"/>
    <w:rsid w:val="002D7461"/>
    <w:rsid w:val="002E12FC"/>
    <w:rsid w:val="002E299F"/>
    <w:rsid w:val="002E3C87"/>
    <w:rsid w:val="002E4829"/>
    <w:rsid w:val="002E5652"/>
    <w:rsid w:val="002E5BA8"/>
    <w:rsid w:val="002E675F"/>
    <w:rsid w:val="002E736A"/>
    <w:rsid w:val="002E7BFD"/>
    <w:rsid w:val="002F005F"/>
    <w:rsid w:val="002F042B"/>
    <w:rsid w:val="002F15F6"/>
    <w:rsid w:val="002F35D9"/>
    <w:rsid w:val="002F5ACC"/>
    <w:rsid w:val="002F6386"/>
    <w:rsid w:val="00301234"/>
    <w:rsid w:val="00304EBF"/>
    <w:rsid w:val="003054AC"/>
    <w:rsid w:val="00306040"/>
    <w:rsid w:val="0030659D"/>
    <w:rsid w:val="003069EB"/>
    <w:rsid w:val="00306D8C"/>
    <w:rsid w:val="0030718D"/>
    <w:rsid w:val="00311CA2"/>
    <w:rsid w:val="003206C5"/>
    <w:rsid w:val="003209F0"/>
    <w:rsid w:val="00320E9E"/>
    <w:rsid w:val="00322001"/>
    <w:rsid w:val="00322751"/>
    <w:rsid w:val="00322AD3"/>
    <w:rsid w:val="00324DD4"/>
    <w:rsid w:val="003253EE"/>
    <w:rsid w:val="003265E3"/>
    <w:rsid w:val="00327D98"/>
    <w:rsid w:val="0033019D"/>
    <w:rsid w:val="00332241"/>
    <w:rsid w:val="00332C93"/>
    <w:rsid w:val="00333489"/>
    <w:rsid w:val="00334F09"/>
    <w:rsid w:val="00335CEC"/>
    <w:rsid w:val="003404C9"/>
    <w:rsid w:val="00340594"/>
    <w:rsid w:val="00345840"/>
    <w:rsid w:val="0034620A"/>
    <w:rsid w:val="00347CF7"/>
    <w:rsid w:val="00353291"/>
    <w:rsid w:val="00353790"/>
    <w:rsid w:val="00354E3B"/>
    <w:rsid w:val="00354FD6"/>
    <w:rsid w:val="00355444"/>
    <w:rsid w:val="0035584D"/>
    <w:rsid w:val="00355E27"/>
    <w:rsid w:val="00356D44"/>
    <w:rsid w:val="0035708E"/>
    <w:rsid w:val="00357160"/>
    <w:rsid w:val="00361C44"/>
    <w:rsid w:val="00362063"/>
    <w:rsid w:val="00362F19"/>
    <w:rsid w:val="00363633"/>
    <w:rsid w:val="00363AA3"/>
    <w:rsid w:val="00364CBA"/>
    <w:rsid w:val="0036721F"/>
    <w:rsid w:val="00370858"/>
    <w:rsid w:val="003730C3"/>
    <w:rsid w:val="003756AA"/>
    <w:rsid w:val="00377350"/>
    <w:rsid w:val="00382BFF"/>
    <w:rsid w:val="003853AD"/>
    <w:rsid w:val="0039056A"/>
    <w:rsid w:val="0039224F"/>
    <w:rsid w:val="003941E3"/>
    <w:rsid w:val="0039429F"/>
    <w:rsid w:val="00395F21"/>
    <w:rsid w:val="00397AFF"/>
    <w:rsid w:val="003A089F"/>
    <w:rsid w:val="003A1795"/>
    <w:rsid w:val="003A2465"/>
    <w:rsid w:val="003A48DF"/>
    <w:rsid w:val="003A4B43"/>
    <w:rsid w:val="003A5B1D"/>
    <w:rsid w:val="003B0ABB"/>
    <w:rsid w:val="003B0E6E"/>
    <w:rsid w:val="003B1004"/>
    <w:rsid w:val="003B230A"/>
    <w:rsid w:val="003B2DB8"/>
    <w:rsid w:val="003B4C56"/>
    <w:rsid w:val="003C00AA"/>
    <w:rsid w:val="003C2959"/>
    <w:rsid w:val="003C3A81"/>
    <w:rsid w:val="003C6B50"/>
    <w:rsid w:val="003C751F"/>
    <w:rsid w:val="003C7EC5"/>
    <w:rsid w:val="003D0FE8"/>
    <w:rsid w:val="003D13CE"/>
    <w:rsid w:val="003D1B32"/>
    <w:rsid w:val="003D37DD"/>
    <w:rsid w:val="003D4951"/>
    <w:rsid w:val="003D6A61"/>
    <w:rsid w:val="003E16DB"/>
    <w:rsid w:val="003E16F5"/>
    <w:rsid w:val="003E1B3D"/>
    <w:rsid w:val="003E2144"/>
    <w:rsid w:val="003E4AD1"/>
    <w:rsid w:val="003E5498"/>
    <w:rsid w:val="003E6D51"/>
    <w:rsid w:val="003F1E32"/>
    <w:rsid w:val="003F23DE"/>
    <w:rsid w:val="003F2517"/>
    <w:rsid w:val="003F2B1D"/>
    <w:rsid w:val="003F3913"/>
    <w:rsid w:val="003F772C"/>
    <w:rsid w:val="003F7B4D"/>
    <w:rsid w:val="00401D65"/>
    <w:rsid w:val="00406182"/>
    <w:rsid w:val="004077AF"/>
    <w:rsid w:val="00407AEE"/>
    <w:rsid w:val="00410581"/>
    <w:rsid w:val="004105F7"/>
    <w:rsid w:val="004109FA"/>
    <w:rsid w:val="00410AA4"/>
    <w:rsid w:val="00411EF6"/>
    <w:rsid w:val="004128B4"/>
    <w:rsid w:val="00412B49"/>
    <w:rsid w:val="00416850"/>
    <w:rsid w:val="004170A3"/>
    <w:rsid w:val="004214E8"/>
    <w:rsid w:val="00421749"/>
    <w:rsid w:val="0042244C"/>
    <w:rsid w:val="004228F4"/>
    <w:rsid w:val="00425968"/>
    <w:rsid w:val="0042745E"/>
    <w:rsid w:val="00427741"/>
    <w:rsid w:val="00432516"/>
    <w:rsid w:val="00434431"/>
    <w:rsid w:val="00437AA1"/>
    <w:rsid w:val="00440601"/>
    <w:rsid w:val="004413A7"/>
    <w:rsid w:val="004441DC"/>
    <w:rsid w:val="004443C3"/>
    <w:rsid w:val="0044466C"/>
    <w:rsid w:val="00445934"/>
    <w:rsid w:val="00450E6E"/>
    <w:rsid w:val="0045147A"/>
    <w:rsid w:val="004516B6"/>
    <w:rsid w:val="00451D39"/>
    <w:rsid w:val="004529C8"/>
    <w:rsid w:val="00453294"/>
    <w:rsid w:val="0045477E"/>
    <w:rsid w:val="00454931"/>
    <w:rsid w:val="00455930"/>
    <w:rsid w:val="00457619"/>
    <w:rsid w:val="00460065"/>
    <w:rsid w:val="0046181C"/>
    <w:rsid w:val="00461AD3"/>
    <w:rsid w:val="004656A2"/>
    <w:rsid w:val="00466E54"/>
    <w:rsid w:val="00470A80"/>
    <w:rsid w:val="004711B7"/>
    <w:rsid w:val="0047130C"/>
    <w:rsid w:val="00471FC3"/>
    <w:rsid w:val="00472721"/>
    <w:rsid w:val="00473A16"/>
    <w:rsid w:val="00474169"/>
    <w:rsid w:val="004744C7"/>
    <w:rsid w:val="00474524"/>
    <w:rsid w:val="0047505B"/>
    <w:rsid w:val="00475484"/>
    <w:rsid w:val="0047574A"/>
    <w:rsid w:val="00475A3A"/>
    <w:rsid w:val="00477E58"/>
    <w:rsid w:val="004804D8"/>
    <w:rsid w:val="00481F47"/>
    <w:rsid w:val="00482378"/>
    <w:rsid w:val="004828AD"/>
    <w:rsid w:val="004828DB"/>
    <w:rsid w:val="004859D8"/>
    <w:rsid w:val="004904C5"/>
    <w:rsid w:val="004921BE"/>
    <w:rsid w:val="00492464"/>
    <w:rsid w:val="00494DF8"/>
    <w:rsid w:val="00495A09"/>
    <w:rsid w:val="00495FAF"/>
    <w:rsid w:val="004A011C"/>
    <w:rsid w:val="004A3B26"/>
    <w:rsid w:val="004A47AD"/>
    <w:rsid w:val="004A534D"/>
    <w:rsid w:val="004A5722"/>
    <w:rsid w:val="004B0037"/>
    <w:rsid w:val="004B1AEA"/>
    <w:rsid w:val="004B1B5F"/>
    <w:rsid w:val="004B41A3"/>
    <w:rsid w:val="004B608D"/>
    <w:rsid w:val="004B7793"/>
    <w:rsid w:val="004C1417"/>
    <w:rsid w:val="004C6255"/>
    <w:rsid w:val="004C73B3"/>
    <w:rsid w:val="004D37F6"/>
    <w:rsid w:val="004D4BF1"/>
    <w:rsid w:val="004D6618"/>
    <w:rsid w:val="004D6B6A"/>
    <w:rsid w:val="004D77BA"/>
    <w:rsid w:val="004E0CE6"/>
    <w:rsid w:val="004E2545"/>
    <w:rsid w:val="004E281D"/>
    <w:rsid w:val="004E28B5"/>
    <w:rsid w:val="004E3B07"/>
    <w:rsid w:val="004E4AFA"/>
    <w:rsid w:val="004E4D6D"/>
    <w:rsid w:val="004E52F9"/>
    <w:rsid w:val="004E5390"/>
    <w:rsid w:val="004E5BD7"/>
    <w:rsid w:val="004E688A"/>
    <w:rsid w:val="004E6C20"/>
    <w:rsid w:val="004E7CA1"/>
    <w:rsid w:val="004F0050"/>
    <w:rsid w:val="004F1370"/>
    <w:rsid w:val="004F1888"/>
    <w:rsid w:val="004F2F08"/>
    <w:rsid w:val="004F3BCB"/>
    <w:rsid w:val="004F5FDF"/>
    <w:rsid w:val="004F687C"/>
    <w:rsid w:val="004F6D42"/>
    <w:rsid w:val="004F6DC2"/>
    <w:rsid w:val="0050364E"/>
    <w:rsid w:val="005041E4"/>
    <w:rsid w:val="005044C1"/>
    <w:rsid w:val="00506C6D"/>
    <w:rsid w:val="00506F96"/>
    <w:rsid w:val="00507630"/>
    <w:rsid w:val="0051027B"/>
    <w:rsid w:val="00510971"/>
    <w:rsid w:val="00510D8A"/>
    <w:rsid w:val="00512CD7"/>
    <w:rsid w:val="0051401D"/>
    <w:rsid w:val="00515A47"/>
    <w:rsid w:val="005169D5"/>
    <w:rsid w:val="005204AE"/>
    <w:rsid w:val="00522E8A"/>
    <w:rsid w:val="00526392"/>
    <w:rsid w:val="00527E22"/>
    <w:rsid w:val="00531882"/>
    <w:rsid w:val="00532E6C"/>
    <w:rsid w:val="00532F7F"/>
    <w:rsid w:val="00534385"/>
    <w:rsid w:val="0053454C"/>
    <w:rsid w:val="0054146B"/>
    <w:rsid w:val="0054151E"/>
    <w:rsid w:val="00542953"/>
    <w:rsid w:val="0054369A"/>
    <w:rsid w:val="00544D32"/>
    <w:rsid w:val="005453F3"/>
    <w:rsid w:val="005464B4"/>
    <w:rsid w:val="0054764C"/>
    <w:rsid w:val="00547FC4"/>
    <w:rsid w:val="005507ED"/>
    <w:rsid w:val="005509D7"/>
    <w:rsid w:val="00551FDD"/>
    <w:rsid w:val="00552C4A"/>
    <w:rsid w:val="00554A76"/>
    <w:rsid w:val="005557FB"/>
    <w:rsid w:val="00555C42"/>
    <w:rsid w:val="00555FA4"/>
    <w:rsid w:val="0055685C"/>
    <w:rsid w:val="00556DBC"/>
    <w:rsid w:val="00557818"/>
    <w:rsid w:val="00557CEF"/>
    <w:rsid w:val="0056192E"/>
    <w:rsid w:val="0056392D"/>
    <w:rsid w:val="0056398C"/>
    <w:rsid w:val="00563B09"/>
    <w:rsid w:val="005647E7"/>
    <w:rsid w:val="00567213"/>
    <w:rsid w:val="0056781F"/>
    <w:rsid w:val="0057408F"/>
    <w:rsid w:val="00574E67"/>
    <w:rsid w:val="00574FF1"/>
    <w:rsid w:val="00575FBF"/>
    <w:rsid w:val="0057773D"/>
    <w:rsid w:val="005777A9"/>
    <w:rsid w:val="00581905"/>
    <w:rsid w:val="0058249C"/>
    <w:rsid w:val="005832BF"/>
    <w:rsid w:val="00584EA8"/>
    <w:rsid w:val="00592296"/>
    <w:rsid w:val="005951A2"/>
    <w:rsid w:val="00596A13"/>
    <w:rsid w:val="005A2AA4"/>
    <w:rsid w:val="005A2AB5"/>
    <w:rsid w:val="005A2CB7"/>
    <w:rsid w:val="005A3F6F"/>
    <w:rsid w:val="005A5FB6"/>
    <w:rsid w:val="005A7ADF"/>
    <w:rsid w:val="005B07D9"/>
    <w:rsid w:val="005B1293"/>
    <w:rsid w:val="005B1E86"/>
    <w:rsid w:val="005B2C94"/>
    <w:rsid w:val="005B3450"/>
    <w:rsid w:val="005B3641"/>
    <w:rsid w:val="005B3DD3"/>
    <w:rsid w:val="005B479D"/>
    <w:rsid w:val="005B4CA6"/>
    <w:rsid w:val="005B4EEE"/>
    <w:rsid w:val="005B6560"/>
    <w:rsid w:val="005B6958"/>
    <w:rsid w:val="005B74DF"/>
    <w:rsid w:val="005C29F0"/>
    <w:rsid w:val="005C570F"/>
    <w:rsid w:val="005C62D4"/>
    <w:rsid w:val="005C69A8"/>
    <w:rsid w:val="005C6A44"/>
    <w:rsid w:val="005C7332"/>
    <w:rsid w:val="005C7EB3"/>
    <w:rsid w:val="005C7F5D"/>
    <w:rsid w:val="005D14C3"/>
    <w:rsid w:val="005D1C35"/>
    <w:rsid w:val="005D2950"/>
    <w:rsid w:val="005D524C"/>
    <w:rsid w:val="005D6266"/>
    <w:rsid w:val="005D6279"/>
    <w:rsid w:val="005E0C80"/>
    <w:rsid w:val="005E0E17"/>
    <w:rsid w:val="005E1E0A"/>
    <w:rsid w:val="005E27E5"/>
    <w:rsid w:val="005E27F1"/>
    <w:rsid w:val="005E3933"/>
    <w:rsid w:val="005E4F91"/>
    <w:rsid w:val="005E7692"/>
    <w:rsid w:val="005F0CD6"/>
    <w:rsid w:val="005F2FA3"/>
    <w:rsid w:val="005F40CD"/>
    <w:rsid w:val="005F4352"/>
    <w:rsid w:val="005F4D01"/>
    <w:rsid w:val="005F509D"/>
    <w:rsid w:val="005F5854"/>
    <w:rsid w:val="005F5ABD"/>
    <w:rsid w:val="005F60A1"/>
    <w:rsid w:val="005F67D2"/>
    <w:rsid w:val="006021D2"/>
    <w:rsid w:val="00603C4F"/>
    <w:rsid w:val="0060498F"/>
    <w:rsid w:val="0060638A"/>
    <w:rsid w:val="006101EA"/>
    <w:rsid w:val="00611DDC"/>
    <w:rsid w:val="00612907"/>
    <w:rsid w:val="00615874"/>
    <w:rsid w:val="00620900"/>
    <w:rsid w:val="0062123D"/>
    <w:rsid w:val="00622C35"/>
    <w:rsid w:val="0062338F"/>
    <w:rsid w:val="006236D4"/>
    <w:rsid w:val="00624060"/>
    <w:rsid w:val="00624232"/>
    <w:rsid w:val="006253F9"/>
    <w:rsid w:val="00626511"/>
    <w:rsid w:val="00626621"/>
    <w:rsid w:val="00630A8F"/>
    <w:rsid w:val="00632DFB"/>
    <w:rsid w:val="006336E6"/>
    <w:rsid w:val="00634B51"/>
    <w:rsid w:val="00635DF8"/>
    <w:rsid w:val="00636826"/>
    <w:rsid w:val="00636AA2"/>
    <w:rsid w:val="00637090"/>
    <w:rsid w:val="00640074"/>
    <w:rsid w:val="00641130"/>
    <w:rsid w:val="00641273"/>
    <w:rsid w:val="006416B2"/>
    <w:rsid w:val="0064188E"/>
    <w:rsid w:val="00643C11"/>
    <w:rsid w:val="00643F38"/>
    <w:rsid w:val="006512CF"/>
    <w:rsid w:val="0065181D"/>
    <w:rsid w:val="00651D4B"/>
    <w:rsid w:val="00652371"/>
    <w:rsid w:val="0065255F"/>
    <w:rsid w:val="006553ED"/>
    <w:rsid w:val="0065632D"/>
    <w:rsid w:val="00657031"/>
    <w:rsid w:val="0066089B"/>
    <w:rsid w:val="00660F72"/>
    <w:rsid w:val="006622D7"/>
    <w:rsid w:val="00665402"/>
    <w:rsid w:val="006654B7"/>
    <w:rsid w:val="0066625C"/>
    <w:rsid w:val="00666F28"/>
    <w:rsid w:val="006676DC"/>
    <w:rsid w:val="00671712"/>
    <w:rsid w:val="00671F86"/>
    <w:rsid w:val="0067276E"/>
    <w:rsid w:val="00674B94"/>
    <w:rsid w:val="00675F90"/>
    <w:rsid w:val="00676898"/>
    <w:rsid w:val="00680662"/>
    <w:rsid w:val="00681F16"/>
    <w:rsid w:val="006850C0"/>
    <w:rsid w:val="00690B1B"/>
    <w:rsid w:val="006948DE"/>
    <w:rsid w:val="006956C8"/>
    <w:rsid w:val="0069576B"/>
    <w:rsid w:val="00695E8B"/>
    <w:rsid w:val="00695F3C"/>
    <w:rsid w:val="006977C6"/>
    <w:rsid w:val="006A070C"/>
    <w:rsid w:val="006A22D3"/>
    <w:rsid w:val="006A2DD5"/>
    <w:rsid w:val="006A3F17"/>
    <w:rsid w:val="006A571D"/>
    <w:rsid w:val="006A5EF4"/>
    <w:rsid w:val="006A7117"/>
    <w:rsid w:val="006A71C7"/>
    <w:rsid w:val="006A734E"/>
    <w:rsid w:val="006A7499"/>
    <w:rsid w:val="006B20CF"/>
    <w:rsid w:val="006B3797"/>
    <w:rsid w:val="006B574B"/>
    <w:rsid w:val="006B5BD4"/>
    <w:rsid w:val="006B74D4"/>
    <w:rsid w:val="006B7F8D"/>
    <w:rsid w:val="006C055B"/>
    <w:rsid w:val="006C0C84"/>
    <w:rsid w:val="006C102B"/>
    <w:rsid w:val="006C16C5"/>
    <w:rsid w:val="006C337E"/>
    <w:rsid w:val="006C6AAB"/>
    <w:rsid w:val="006C7034"/>
    <w:rsid w:val="006D0228"/>
    <w:rsid w:val="006D0543"/>
    <w:rsid w:val="006D074D"/>
    <w:rsid w:val="006D1049"/>
    <w:rsid w:val="006D1371"/>
    <w:rsid w:val="006D265C"/>
    <w:rsid w:val="006D56C1"/>
    <w:rsid w:val="006D6C42"/>
    <w:rsid w:val="006D799F"/>
    <w:rsid w:val="006E0FE6"/>
    <w:rsid w:val="006E16D9"/>
    <w:rsid w:val="006E2C38"/>
    <w:rsid w:val="006E37CE"/>
    <w:rsid w:val="006E3CCE"/>
    <w:rsid w:val="006E5063"/>
    <w:rsid w:val="006E6FAA"/>
    <w:rsid w:val="006E7626"/>
    <w:rsid w:val="006F0F1B"/>
    <w:rsid w:val="006F238E"/>
    <w:rsid w:val="006F43CB"/>
    <w:rsid w:val="006F71D5"/>
    <w:rsid w:val="006F74CD"/>
    <w:rsid w:val="00701104"/>
    <w:rsid w:val="0070335F"/>
    <w:rsid w:val="00704B5E"/>
    <w:rsid w:val="00704BED"/>
    <w:rsid w:val="00711D89"/>
    <w:rsid w:val="0071212A"/>
    <w:rsid w:val="00712199"/>
    <w:rsid w:val="00713A99"/>
    <w:rsid w:val="007158AB"/>
    <w:rsid w:val="00720522"/>
    <w:rsid w:val="007209E2"/>
    <w:rsid w:val="00720A1A"/>
    <w:rsid w:val="00721A10"/>
    <w:rsid w:val="007223BE"/>
    <w:rsid w:val="007226DA"/>
    <w:rsid w:val="00724721"/>
    <w:rsid w:val="0072503D"/>
    <w:rsid w:val="0072615E"/>
    <w:rsid w:val="00727917"/>
    <w:rsid w:val="00730466"/>
    <w:rsid w:val="00731667"/>
    <w:rsid w:val="00731AB2"/>
    <w:rsid w:val="00732127"/>
    <w:rsid w:val="007324BF"/>
    <w:rsid w:val="00733C9C"/>
    <w:rsid w:val="0073547D"/>
    <w:rsid w:val="0073571E"/>
    <w:rsid w:val="00736C40"/>
    <w:rsid w:val="00737B3A"/>
    <w:rsid w:val="007413C5"/>
    <w:rsid w:val="00741B62"/>
    <w:rsid w:val="00741DAC"/>
    <w:rsid w:val="00742465"/>
    <w:rsid w:val="0074271A"/>
    <w:rsid w:val="00743B42"/>
    <w:rsid w:val="007443C2"/>
    <w:rsid w:val="0074440C"/>
    <w:rsid w:val="0074605B"/>
    <w:rsid w:val="00746172"/>
    <w:rsid w:val="007461D0"/>
    <w:rsid w:val="00746CB2"/>
    <w:rsid w:val="007509BF"/>
    <w:rsid w:val="00751949"/>
    <w:rsid w:val="00752895"/>
    <w:rsid w:val="00752EE8"/>
    <w:rsid w:val="007534AD"/>
    <w:rsid w:val="00754037"/>
    <w:rsid w:val="007540D1"/>
    <w:rsid w:val="00754877"/>
    <w:rsid w:val="007549D6"/>
    <w:rsid w:val="00754CCA"/>
    <w:rsid w:val="00754DBE"/>
    <w:rsid w:val="00757B58"/>
    <w:rsid w:val="007621DB"/>
    <w:rsid w:val="00762A23"/>
    <w:rsid w:val="007632D1"/>
    <w:rsid w:val="00765826"/>
    <w:rsid w:val="007659AC"/>
    <w:rsid w:val="00766439"/>
    <w:rsid w:val="00772C59"/>
    <w:rsid w:val="007747A8"/>
    <w:rsid w:val="00775179"/>
    <w:rsid w:val="00775CA4"/>
    <w:rsid w:val="0077622B"/>
    <w:rsid w:val="00776B9A"/>
    <w:rsid w:val="007806F4"/>
    <w:rsid w:val="00780B6D"/>
    <w:rsid w:val="007836DA"/>
    <w:rsid w:val="007912B3"/>
    <w:rsid w:val="00793754"/>
    <w:rsid w:val="007941D5"/>
    <w:rsid w:val="007947C6"/>
    <w:rsid w:val="0079482E"/>
    <w:rsid w:val="00794C3A"/>
    <w:rsid w:val="00794C4E"/>
    <w:rsid w:val="00794DDC"/>
    <w:rsid w:val="007954D8"/>
    <w:rsid w:val="00797E68"/>
    <w:rsid w:val="007A054D"/>
    <w:rsid w:val="007A1E0C"/>
    <w:rsid w:val="007A28BC"/>
    <w:rsid w:val="007A38DB"/>
    <w:rsid w:val="007A742C"/>
    <w:rsid w:val="007B1112"/>
    <w:rsid w:val="007B1BF2"/>
    <w:rsid w:val="007B78F0"/>
    <w:rsid w:val="007C1CA5"/>
    <w:rsid w:val="007C3175"/>
    <w:rsid w:val="007C6AB0"/>
    <w:rsid w:val="007C7777"/>
    <w:rsid w:val="007D0D13"/>
    <w:rsid w:val="007D20CE"/>
    <w:rsid w:val="007D295E"/>
    <w:rsid w:val="007D2B25"/>
    <w:rsid w:val="007D4EFA"/>
    <w:rsid w:val="007D671E"/>
    <w:rsid w:val="007D7943"/>
    <w:rsid w:val="007E02BE"/>
    <w:rsid w:val="007E4C68"/>
    <w:rsid w:val="007E6C6D"/>
    <w:rsid w:val="007E7B0A"/>
    <w:rsid w:val="007F0026"/>
    <w:rsid w:val="007F24E3"/>
    <w:rsid w:val="007F325D"/>
    <w:rsid w:val="007F42A0"/>
    <w:rsid w:val="007F439A"/>
    <w:rsid w:val="007F5B3B"/>
    <w:rsid w:val="007F5DD7"/>
    <w:rsid w:val="00800D9D"/>
    <w:rsid w:val="00802821"/>
    <w:rsid w:val="008033CC"/>
    <w:rsid w:val="00805D49"/>
    <w:rsid w:val="00806779"/>
    <w:rsid w:val="00810C24"/>
    <w:rsid w:val="00814B7A"/>
    <w:rsid w:val="00815194"/>
    <w:rsid w:val="008159EF"/>
    <w:rsid w:val="00817125"/>
    <w:rsid w:val="00817C7E"/>
    <w:rsid w:val="00817CD2"/>
    <w:rsid w:val="008202C0"/>
    <w:rsid w:val="00820D94"/>
    <w:rsid w:val="00821348"/>
    <w:rsid w:val="0082375C"/>
    <w:rsid w:val="00824D38"/>
    <w:rsid w:val="00830544"/>
    <w:rsid w:val="0083097A"/>
    <w:rsid w:val="00830C2A"/>
    <w:rsid w:val="00830C83"/>
    <w:rsid w:val="00832843"/>
    <w:rsid w:val="00833F0A"/>
    <w:rsid w:val="00833F90"/>
    <w:rsid w:val="00835348"/>
    <w:rsid w:val="00835B40"/>
    <w:rsid w:val="00836BBD"/>
    <w:rsid w:val="00841964"/>
    <w:rsid w:val="00844DFF"/>
    <w:rsid w:val="00845F61"/>
    <w:rsid w:val="00847F7A"/>
    <w:rsid w:val="00851A8F"/>
    <w:rsid w:val="00852254"/>
    <w:rsid w:val="00852C03"/>
    <w:rsid w:val="00853AD3"/>
    <w:rsid w:val="00853E98"/>
    <w:rsid w:val="00853EB3"/>
    <w:rsid w:val="00854223"/>
    <w:rsid w:val="008575B3"/>
    <w:rsid w:val="008607A3"/>
    <w:rsid w:val="00860C25"/>
    <w:rsid w:val="0086383E"/>
    <w:rsid w:val="008658D2"/>
    <w:rsid w:val="00866917"/>
    <w:rsid w:val="00866DC2"/>
    <w:rsid w:val="0086725A"/>
    <w:rsid w:val="00867A0C"/>
    <w:rsid w:val="00867D77"/>
    <w:rsid w:val="00871173"/>
    <w:rsid w:val="00871BC8"/>
    <w:rsid w:val="00872EDF"/>
    <w:rsid w:val="00873037"/>
    <w:rsid w:val="0087440E"/>
    <w:rsid w:val="00876336"/>
    <w:rsid w:val="00877134"/>
    <w:rsid w:val="008810F1"/>
    <w:rsid w:val="008818C2"/>
    <w:rsid w:val="008819A3"/>
    <w:rsid w:val="008837A7"/>
    <w:rsid w:val="00884B71"/>
    <w:rsid w:val="00884CCA"/>
    <w:rsid w:val="0088525C"/>
    <w:rsid w:val="00886965"/>
    <w:rsid w:val="008919CD"/>
    <w:rsid w:val="00892440"/>
    <w:rsid w:val="00892B2E"/>
    <w:rsid w:val="00893A66"/>
    <w:rsid w:val="008955E5"/>
    <w:rsid w:val="00896B8C"/>
    <w:rsid w:val="008974EF"/>
    <w:rsid w:val="00897D74"/>
    <w:rsid w:val="00897FD4"/>
    <w:rsid w:val="008A157C"/>
    <w:rsid w:val="008A1ED1"/>
    <w:rsid w:val="008A2ABC"/>
    <w:rsid w:val="008A36B3"/>
    <w:rsid w:val="008A374D"/>
    <w:rsid w:val="008A43B4"/>
    <w:rsid w:val="008A68D6"/>
    <w:rsid w:val="008A6CCB"/>
    <w:rsid w:val="008B1188"/>
    <w:rsid w:val="008B2D89"/>
    <w:rsid w:val="008B2DC3"/>
    <w:rsid w:val="008B4A7F"/>
    <w:rsid w:val="008B589F"/>
    <w:rsid w:val="008B5A5B"/>
    <w:rsid w:val="008B6709"/>
    <w:rsid w:val="008B6718"/>
    <w:rsid w:val="008B6C7F"/>
    <w:rsid w:val="008B7C77"/>
    <w:rsid w:val="008C19A4"/>
    <w:rsid w:val="008C315E"/>
    <w:rsid w:val="008C37B7"/>
    <w:rsid w:val="008C3A26"/>
    <w:rsid w:val="008C41CB"/>
    <w:rsid w:val="008C4F83"/>
    <w:rsid w:val="008C793C"/>
    <w:rsid w:val="008D2517"/>
    <w:rsid w:val="008D3FE9"/>
    <w:rsid w:val="008D46A6"/>
    <w:rsid w:val="008D4E6C"/>
    <w:rsid w:val="008D7136"/>
    <w:rsid w:val="008D7200"/>
    <w:rsid w:val="008E0C43"/>
    <w:rsid w:val="008E11EF"/>
    <w:rsid w:val="008E1E67"/>
    <w:rsid w:val="008E2D4E"/>
    <w:rsid w:val="008E2EE5"/>
    <w:rsid w:val="008E3671"/>
    <w:rsid w:val="008E5D38"/>
    <w:rsid w:val="008E6D09"/>
    <w:rsid w:val="008F04FA"/>
    <w:rsid w:val="008F099E"/>
    <w:rsid w:val="008F28A1"/>
    <w:rsid w:val="008F2BBB"/>
    <w:rsid w:val="008F48B5"/>
    <w:rsid w:val="008F4BC7"/>
    <w:rsid w:val="008F6CCB"/>
    <w:rsid w:val="008F6F4D"/>
    <w:rsid w:val="008F71C5"/>
    <w:rsid w:val="008F7774"/>
    <w:rsid w:val="008F780C"/>
    <w:rsid w:val="009008BC"/>
    <w:rsid w:val="00900BFD"/>
    <w:rsid w:val="00900C70"/>
    <w:rsid w:val="00901178"/>
    <w:rsid w:val="009012ED"/>
    <w:rsid w:val="0090153A"/>
    <w:rsid w:val="00902461"/>
    <w:rsid w:val="00902DFF"/>
    <w:rsid w:val="00904803"/>
    <w:rsid w:val="009057DE"/>
    <w:rsid w:val="00906BA6"/>
    <w:rsid w:val="00907A85"/>
    <w:rsid w:val="009156F9"/>
    <w:rsid w:val="00915DED"/>
    <w:rsid w:val="009170CA"/>
    <w:rsid w:val="00917888"/>
    <w:rsid w:val="00920FF1"/>
    <w:rsid w:val="00921933"/>
    <w:rsid w:val="009224CF"/>
    <w:rsid w:val="00923581"/>
    <w:rsid w:val="00924557"/>
    <w:rsid w:val="009251A9"/>
    <w:rsid w:val="00926A07"/>
    <w:rsid w:val="00927A41"/>
    <w:rsid w:val="00930105"/>
    <w:rsid w:val="0093076A"/>
    <w:rsid w:val="009318C4"/>
    <w:rsid w:val="00931DFE"/>
    <w:rsid w:val="0093257D"/>
    <w:rsid w:val="0093262E"/>
    <w:rsid w:val="00932F08"/>
    <w:rsid w:val="00934434"/>
    <w:rsid w:val="00934820"/>
    <w:rsid w:val="00934B7E"/>
    <w:rsid w:val="00937D8F"/>
    <w:rsid w:val="00940445"/>
    <w:rsid w:val="00940831"/>
    <w:rsid w:val="00941F69"/>
    <w:rsid w:val="00942090"/>
    <w:rsid w:val="00942638"/>
    <w:rsid w:val="00943068"/>
    <w:rsid w:val="00945577"/>
    <w:rsid w:val="00946D2B"/>
    <w:rsid w:val="0095003E"/>
    <w:rsid w:val="00950043"/>
    <w:rsid w:val="009502E4"/>
    <w:rsid w:val="009508DB"/>
    <w:rsid w:val="00954C64"/>
    <w:rsid w:val="009557F3"/>
    <w:rsid w:val="0095592F"/>
    <w:rsid w:val="0095796A"/>
    <w:rsid w:val="00957AD7"/>
    <w:rsid w:val="0096091B"/>
    <w:rsid w:val="00960D8D"/>
    <w:rsid w:val="0096184D"/>
    <w:rsid w:val="00963EF9"/>
    <w:rsid w:val="009641F9"/>
    <w:rsid w:val="009647DA"/>
    <w:rsid w:val="009658C0"/>
    <w:rsid w:val="00965CDD"/>
    <w:rsid w:val="00966CBC"/>
    <w:rsid w:val="00970DD9"/>
    <w:rsid w:val="00971BBF"/>
    <w:rsid w:val="009744E7"/>
    <w:rsid w:val="00976556"/>
    <w:rsid w:val="00976666"/>
    <w:rsid w:val="00976A7A"/>
    <w:rsid w:val="00983637"/>
    <w:rsid w:val="00983CAB"/>
    <w:rsid w:val="00984A88"/>
    <w:rsid w:val="009854D0"/>
    <w:rsid w:val="00990157"/>
    <w:rsid w:val="009913FB"/>
    <w:rsid w:val="00992B90"/>
    <w:rsid w:val="00992D78"/>
    <w:rsid w:val="00993910"/>
    <w:rsid w:val="009939DC"/>
    <w:rsid w:val="00997CF7"/>
    <w:rsid w:val="009A0753"/>
    <w:rsid w:val="009A3090"/>
    <w:rsid w:val="009A442C"/>
    <w:rsid w:val="009A620C"/>
    <w:rsid w:val="009A6E2F"/>
    <w:rsid w:val="009A7113"/>
    <w:rsid w:val="009A7373"/>
    <w:rsid w:val="009A7403"/>
    <w:rsid w:val="009B007F"/>
    <w:rsid w:val="009B1205"/>
    <w:rsid w:val="009B1519"/>
    <w:rsid w:val="009B30C2"/>
    <w:rsid w:val="009B55F5"/>
    <w:rsid w:val="009B6F9E"/>
    <w:rsid w:val="009B7FF7"/>
    <w:rsid w:val="009C009C"/>
    <w:rsid w:val="009C1A21"/>
    <w:rsid w:val="009C294A"/>
    <w:rsid w:val="009C6EE3"/>
    <w:rsid w:val="009D2288"/>
    <w:rsid w:val="009D26AF"/>
    <w:rsid w:val="009D4549"/>
    <w:rsid w:val="009D51B3"/>
    <w:rsid w:val="009D55B2"/>
    <w:rsid w:val="009D5CC8"/>
    <w:rsid w:val="009D609F"/>
    <w:rsid w:val="009D616B"/>
    <w:rsid w:val="009D6323"/>
    <w:rsid w:val="009D6DE2"/>
    <w:rsid w:val="009D7002"/>
    <w:rsid w:val="009E0054"/>
    <w:rsid w:val="009E124A"/>
    <w:rsid w:val="009E3B8C"/>
    <w:rsid w:val="009E3C96"/>
    <w:rsid w:val="009E44AB"/>
    <w:rsid w:val="009E7B13"/>
    <w:rsid w:val="009E7C5C"/>
    <w:rsid w:val="009F1F0E"/>
    <w:rsid w:val="009F2AF1"/>
    <w:rsid w:val="009F3898"/>
    <w:rsid w:val="009F3CC3"/>
    <w:rsid w:val="009F56FC"/>
    <w:rsid w:val="009F5F49"/>
    <w:rsid w:val="009F6367"/>
    <w:rsid w:val="009F6C61"/>
    <w:rsid w:val="009F6CDC"/>
    <w:rsid w:val="009F7D97"/>
    <w:rsid w:val="009F7E64"/>
    <w:rsid w:val="00A018D7"/>
    <w:rsid w:val="00A04897"/>
    <w:rsid w:val="00A059A7"/>
    <w:rsid w:val="00A06B97"/>
    <w:rsid w:val="00A107C8"/>
    <w:rsid w:val="00A10A17"/>
    <w:rsid w:val="00A1102F"/>
    <w:rsid w:val="00A11043"/>
    <w:rsid w:val="00A1390F"/>
    <w:rsid w:val="00A16F3A"/>
    <w:rsid w:val="00A17417"/>
    <w:rsid w:val="00A21139"/>
    <w:rsid w:val="00A21AA2"/>
    <w:rsid w:val="00A22D2A"/>
    <w:rsid w:val="00A25277"/>
    <w:rsid w:val="00A272AE"/>
    <w:rsid w:val="00A27B53"/>
    <w:rsid w:val="00A31796"/>
    <w:rsid w:val="00A31844"/>
    <w:rsid w:val="00A3194C"/>
    <w:rsid w:val="00A34BD4"/>
    <w:rsid w:val="00A35028"/>
    <w:rsid w:val="00A360CD"/>
    <w:rsid w:val="00A372F2"/>
    <w:rsid w:val="00A4063F"/>
    <w:rsid w:val="00A40847"/>
    <w:rsid w:val="00A436FE"/>
    <w:rsid w:val="00A4457F"/>
    <w:rsid w:val="00A46D3B"/>
    <w:rsid w:val="00A51442"/>
    <w:rsid w:val="00A518D1"/>
    <w:rsid w:val="00A5219D"/>
    <w:rsid w:val="00A530FF"/>
    <w:rsid w:val="00A54B72"/>
    <w:rsid w:val="00A56580"/>
    <w:rsid w:val="00A6070B"/>
    <w:rsid w:val="00A615F3"/>
    <w:rsid w:val="00A61C59"/>
    <w:rsid w:val="00A61C8D"/>
    <w:rsid w:val="00A62174"/>
    <w:rsid w:val="00A62422"/>
    <w:rsid w:val="00A63A90"/>
    <w:rsid w:val="00A65EB7"/>
    <w:rsid w:val="00A673E3"/>
    <w:rsid w:val="00A700B2"/>
    <w:rsid w:val="00A7045E"/>
    <w:rsid w:val="00A71507"/>
    <w:rsid w:val="00A71E09"/>
    <w:rsid w:val="00A73699"/>
    <w:rsid w:val="00A77C49"/>
    <w:rsid w:val="00A816DC"/>
    <w:rsid w:val="00A82657"/>
    <w:rsid w:val="00A843FE"/>
    <w:rsid w:val="00A85496"/>
    <w:rsid w:val="00A85C55"/>
    <w:rsid w:val="00A8687B"/>
    <w:rsid w:val="00A87CCD"/>
    <w:rsid w:val="00A87DAC"/>
    <w:rsid w:val="00A90F2C"/>
    <w:rsid w:val="00A91916"/>
    <w:rsid w:val="00A91C39"/>
    <w:rsid w:val="00A920E9"/>
    <w:rsid w:val="00A92D2C"/>
    <w:rsid w:val="00A930C3"/>
    <w:rsid w:val="00A94686"/>
    <w:rsid w:val="00A94F33"/>
    <w:rsid w:val="00A951C2"/>
    <w:rsid w:val="00A95DC8"/>
    <w:rsid w:val="00A95F1C"/>
    <w:rsid w:val="00A95FEA"/>
    <w:rsid w:val="00AA0366"/>
    <w:rsid w:val="00AA1693"/>
    <w:rsid w:val="00AA348D"/>
    <w:rsid w:val="00AB1539"/>
    <w:rsid w:val="00AB1606"/>
    <w:rsid w:val="00AB17A2"/>
    <w:rsid w:val="00AB18CB"/>
    <w:rsid w:val="00AB1F05"/>
    <w:rsid w:val="00AB3A0D"/>
    <w:rsid w:val="00AB59E0"/>
    <w:rsid w:val="00AB5BB1"/>
    <w:rsid w:val="00AB5E24"/>
    <w:rsid w:val="00AB6001"/>
    <w:rsid w:val="00AB72E9"/>
    <w:rsid w:val="00AB7B7B"/>
    <w:rsid w:val="00AC0748"/>
    <w:rsid w:val="00AC0F78"/>
    <w:rsid w:val="00AC14F7"/>
    <w:rsid w:val="00AC256C"/>
    <w:rsid w:val="00AC371C"/>
    <w:rsid w:val="00AC3C9C"/>
    <w:rsid w:val="00AC4310"/>
    <w:rsid w:val="00AC5FA2"/>
    <w:rsid w:val="00AC7452"/>
    <w:rsid w:val="00AD1AA2"/>
    <w:rsid w:val="00AD288D"/>
    <w:rsid w:val="00AD3603"/>
    <w:rsid w:val="00AD44E6"/>
    <w:rsid w:val="00AD4B90"/>
    <w:rsid w:val="00AD5D2A"/>
    <w:rsid w:val="00AD618E"/>
    <w:rsid w:val="00AE1C55"/>
    <w:rsid w:val="00AE482A"/>
    <w:rsid w:val="00AE5D11"/>
    <w:rsid w:val="00AE6372"/>
    <w:rsid w:val="00AE71B0"/>
    <w:rsid w:val="00AF4A32"/>
    <w:rsid w:val="00AF68F5"/>
    <w:rsid w:val="00B00DC1"/>
    <w:rsid w:val="00B0108C"/>
    <w:rsid w:val="00B0268D"/>
    <w:rsid w:val="00B031A7"/>
    <w:rsid w:val="00B03AD1"/>
    <w:rsid w:val="00B05AA1"/>
    <w:rsid w:val="00B118B9"/>
    <w:rsid w:val="00B11909"/>
    <w:rsid w:val="00B11FC4"/>
    <w:rsid w:val="00B13D1E"/>
    <w:rsid w:val="00B14C67"/>
    <w:rsid w:val="00B168CC"/>
    <w:rsid w:val="00B16C45"/>
    <w:rsid w:val="00B16D95"/>
    <w:rsid w:val="00B17AC3"/>
    <w:rsid w:val="00B22554"/>
    <w:rsid w:val="00B228CE"/>
    <w:rsid w:val="00B24E82"/>
    <w:rsid w:val="00B25B22"/>
    <w:rsid w:val="00B25DF3"/>
    <w:rsid w:val="00B26047"/>
    <w:rsid w:val="00B27AC1"/>
    <w:rsid w:val="00B3009F"/>
    <w:rsid w:val="00B32617"/>
    <w:rsid w:val="00B35626"/>
    <w:rsid w:val="00B369B6"/>
    <w:rsid w:val="00B40DEF"/>
    <w:rsid w:val="00B41819"/>
    <w:rsid w:val="00B426F7"/>
    <w:rsid w:val="00B429A1"/>
    <w:rsid w:val="00B46B8C"/>
    <w:rsid w:val="00B50F50"/>
    <w:rsid w:val="00B535F9"/>
    <w:rsid w:val="00B547B3"/>
    <w:rsid w:val="00B5566F"/>
    <w:rsid w:val="00B60DFB"/>
    <w:rsid w:val="00B610F5"/>
    <w:rsid w:val="00B639BE"/>
    <w:rsid w:val="00B64C14"/>
    <w:rsid w:val="00B64F55"/>
    <w:rsid w:val="00B664F8"/>
    <w:rsid w:val="00B667D0"/>
    <w:rsid w:val="00B7100A"/>
    <w:rsid w:val="00B716F3"/>
    <w:rsid w:val="00B7383A"/>
    <w:rsid w:val="00B738E6"/>
    <w:rsid w:val="00B74294"/>
    <w:rsid w:val="00B768CF"/>
    <w:rsid w:val="00B76ABB"/>
    <w:rsid w:val="00B81E57"/>
    <w:rsid w:val="00B84B0B"/>
    <w:rsid w:val="00B85006"/>
    <w:rsid w:val="00B872DE"/>
    <w:rsid w:val="00B87B27"/>
    <w:rsid w:val="00B90137"/>
    <w:rsid w:val="00B9084C"/>
    <w:rsid w:val="00B90D41"/>
    <w:rsid w:val="00B918B7"/>
    <w:rsid w:val="00B9199C"/>
    <w:rsid w:val="00B920AC"/>
    <w:rsid w:val="00B926BA"/>
    <w:rsid w:val="00B95C70"/>
    <w:rsid w:val="00B96B2E"/>
    <w:rsid w:val="00BA08C6"/>
    <w:rsid w:val="00BA1241"/>
    <w:rsid w:val="00BA2305"/>
    <w:rsid w:val="00BA5137"/>
    <w:rsid w:val="00BB03EF"/>
    <w:rsid w:val="00BB2780"/>
    <w:rsid w:val="00BB2CA0"/>
    <w:rsid w:val="00BB604A"/>
    <w:rsid w:val="00BB734D"/>
    <w:rsid w:val="00BB7A51"/>
    <w:rsid w:val="00BC2603"/>
    <w:rsid w:val="00BC315E"/>
    <w:rsid w:val="00BC3197"/>
    <w:rsid w:val="00BC3B1C"/>
    <w:rsid w:val="00BC4591"/>
    <w:rsid w:val="00BC4C46"/>
    <w:rsid w:val="00BC541E"/>
    <w:rsid w:val="00BC5A83"/>
    <w:rsid w:val="00BC62DC"/>
    <w:rsid w:val="00BD115D"/>
    <w:rsid w:val="00BD526D"/>
    <w:rsid w:val="00BD554E"/>
    <w:rsid w:val="00BD575F"/>
    <w:rsid w:val="00BD6096"/>
    <w:rsid w:val="00BD6F86"/>
    <w:rsid w:val="00BD7F7A"/>
    <w:rsid w:val="00BE05D1"/>
    <w:rsid w:val="00BE1BE8"/>
    <w:rsid w:val="00BE2DB6"/>
    <w:rsid w:val="00BE3A80"/>
    <w:rsid w:val="00BE74A0"/>
    <w:rsid w:val="00BF00AC"/>
    <w:rsid w:val="00BF0150"/>
    <w:rsid w:val="00BF10EE"/>
    <w:rsid w:val="00BF1D4A"/>
    <w:rsid w:val="00BF2EF0"/>
    <w:rsid w:val="00BF37CD"/>
    <w:rsid w:val="00BF51A3"/>
    <w:rsid w:val="00BF7418"/>
    <w:rsid w:val="00BF77A6"/>
    <w:rsid w:val="00C000E7"/>
    <w:rsid w:val="00C02069"/>
    <w:rsid w:val="00C03847"/>
    <w:rsid w:val="00C03F58"/>
    <w:rsid w:val="00C07216"/>
    <w:rsid w:val="00C10AE8"/>
    <w:rsid w:val="00C12429"/>
    <w:rsid w:val="00C13938"/>
    <w:rsid w:val="00C14E77"/>
    <w:rsid w:val="00C14F0C"/>
    <w:rsid w:val="00C15682"/>
    <w:rsid w:val="00C15B26"/>
    <w:rsid w:val="00C17DFE"/>
    <w:rsid w:val="00C202AC"/>
    <w:rsid w:val="00C21BAB"/>
    <w:rsid w:val="00C2268D"/>
    <w:rsid w:val="00C226B2"/>
    <w:rsid w:val="00C2275D"/>
    <w:rsid w:val="00C230C1"/>
    <w:rsid w:val="00C24173"/>
    <w:rsid w:val="00C24840"/>
    <w:rsid w:val="00C26536"/>
    <w:rsid w:val="00C266DF"/>
    <w:rsid w:val="00C267D1"/>
    <w:rsid w:val="00C27B89"/>
    <w:rsid w:val="00C32E81"/>
    <w:rsid w:val="00C32FF1"/>
    <w:rsid w:val="00C33374"/>
    <w:rsid w:val="00C3414C"/>
    <w:rsid w:val="00C34A4D"/>
    <w:rsid w:val="00C34FDE"/>
    <w:rsid w:val="00C35A48"/>
    <w:rsid w:val="00C4019C"/>
    <w:rsid w:val="00C402C6"/>
    <w:rsid w:val="00C406F4"/>
    <w:rsid w:val="00C4283B"/>
    <w:rsid w:val="00C428D1"/>
    <w:rsid w:val="00C42A31"/>
    <w:rsid w:val="00C438BE"/>
    <w:rsid w:val="00C43996"/>
    <w:rsid w:val="00C43EC5"/>
    <w:rsid w:val="00C44803"/>
    <w:rsid w:val="00C4525D"/>
    <w:rsid w:val="00C454F3"/>
    <w:rsid w:val="00C47839"/>
    <w:rsid w:val="00C4795E"/>
    <w:rsid w:val="00C502BD"/>
    <w:rsid w:val="00C506AF"/>
    <w:rsid w:val="00C50C56"/>
    <w:rsid w:val="00C50E2C"/>
    <w:rsid w:val="00C50EE0"/>
    <w:rsid w:val="00C51BE7"/>
    <w:rsid w:val="00C5212A"/>
    <w:rsid w:val="00C529F1"/>
    <w:rsid w:val="00C539C6"/>
    <w:rsid w:val="00C55B78"/>
    <w:rsid w:val="00C57A62"/>
    <w:rsid w:val="00C64C74"/>
    <w:rsid w:val="00C7073D"/>
    <w:rsid w:val="00C70803"/>
    <w:rsid w:val="00C70BAA"/>
    <w:rsid w:val="00C70D68"/>
    <w:rsid w:val="00C70F73"/>
    <w:rsid w:val="00C715FD"/>
    <w:rsid w:val="00C71DDB"/>
    <w:rsid w:val="00C72299"/>
    <w:rsid w:val="00C7321F"/>
    <w:rsid w:val="00C76701"/>
    <w:rsid w:val="00C7687B"/>
    <w:rsid w:val="00C76920"/>
    <w:rsid w:val="00C77AE6"/>
    <w:rsid w:val="00C80055"/>
    <w:rsid w:val="00C807B4"/>
    <w:rsid w:val="00C8179A"/>
    <w:rsid w:val="00C8521A"/>
    <w:rsid w:val="00C85ABB"/>
    <w:rsid w:val="00C85E70"/>
    <w:rsid w:val="00C85F7D"/>
    <w:rsid w:val="00C91A65"/>
    <w:rsid w:val="00C93C77"/>
    <w:rsid w:val="00C94843"/>
    <w:rsid w:val="00C94C6B"/>
    <w:rsid w:val="00C9563A"/>
    <w:rsid w:val="00C95C8C"/>
    <w:rsid w:val="00C9630B"/>
    <w:rsid w:val="00C96CDE"/>
    <w:rsid w:val="00C975A1"/>
    <w:rsid w:val="00CA1207"/>
    <w:rsid w:val="00CA2DF6"/>
    <w:rsid w:val="00CA2F41"/>
    <w:rsid w:val="00CA34A4"/>
    <w:rsid w:val="00CA5DF6"/>
    <w:rsid w:val="00CA6958"/>
    <w:rsid w:val="00CB009D"/>
    <w:rsid w:val="00CB07C1"/>
    <w:rsid w:val="00CB0BCF"/>
    <w:rsid w:val="00CB0FB4"/>
    <w:rsid w:val="00CB20F7"/>
    <w:rsid w:val="00CB216A"/>
    <w:rsid w:val="00CB318D"/>
    <w:rsid w:val="00CB6478"/>
    <w:rsid w:val="00CB698D"/>
    <w:rsid w:val="00CB7016"/>
    <w:rsid w:val="00CB791D"/>
    <w:rsid w:val="00CC0483"/>
    <w:rsid w:val="00CC18E9"/>
    <w:rsid w:val="00CC4958"/>
    <w:rsid w:val="00CC563E"/>
    <w:rsid w:val="00CC57EC"/>
    <w:rsid w:val="00CC743F"/>
    <w:rsid w:val="00CD302C"/>
    <w:rsid w:val="00CD53C8"/>
    <w:rsid w:val="00CD7AAE"/>
    <w:rsid w:val="00CE04EE"/>
    <w:rsid w:val="00CE08B4"/>
    <w:rsid w:val="00CE0D60"/>
    <w:rsid w:val="00CE0F22"/>
    <w:rsid w:val="00CE1106"/>
    <w:rsid w:val="00CE14F0"/>
    <w:rsid w:val="00CE3EC8"/>
    <w:rsid w:val="00CE47DC"/>
    <w:rsid w:val="00CE6384"/>
    <w:rsid w:val="00CF01E6"/>
    <w:rsid w:val="00CF5A35"/>
    <w:rsid w:val="00CF5EC7"/>
    <w:rsid w:val="00CF5FFD"/>
    <w:rsid w:val="00D002E3"/>
    <w:rsid w:val="00D005F5"/>
    <w:rsid w:val="00D02D18"/>
    <w:rsid w:val="00D03FC2"/>
    <w:rsid w:val="00D05368"/>
    <w:rsid w:val="00D05F29"/>
    <w:rsid w:val="00D118AD"/>
    <w:rsid w:val="00D11BBF"/>
    <w:rsid w:val="00D12440"/>
    <w:rsid w:val="00D138F5"/>
    <w:rsid w:val="00D14AEE"/>
    <w:rsid w:val="00D15E6C"/>
    <w:rsid w:val="00D162E1"/>
    <w:rsid w:val="00D20964"/>
    <w:rsid w:val="00D21DBE"/>
    <w:rsid w:val="00D2467C"/>
    <w:rsid w:val="00D2684E"/>
    <w:rsid w:val="00D2698A"/>
    <w:rsid w:val="00D30ACF"/>
    <w:rsid w:val="00D313D7"/>
    <w:rsid w:val="00D356A3"/>
    <w:rsid w:val="00D35B26"/>
    <w:rsid w:val="00D40D3C"/>
    <w:rsid w:val="00D4179A"/>
    <w:rsid w:val="00D42E04"/>
    <w:rsid w:val="00D42E07"/>
    <w:rsid w:val="00D43F63"/>
    <w:rsid w:val="00D4457F"/>
    <w:rsid w:val="00D4502D"/>
    <w:rsid w:val="00D45E5A"/>
    <w:rsid w:val="00D46081"/>
    <w:rsid w:val="00D461E7"/>
    <w:rsid w:val="00D46908"/>
    <w:rsid w:val="00D46EBB"/>
    <w:rsid w:val="00D52262"/>
    <w:rsid w:val="00D528B9"/>
    <w:rsid w:val="00D53553"/>
    <w:rsid w:val="00D535B2"/>
    <w:rsid w:val="00D535ED"/>
    <w:rsid w:val="00D53AA8"/>
    <w:rsid w:val="00D54AB2"/>
    <w:rsid w:val="00D54D77"/>
    <w:rsid w:val="00D57035"/>
    <w:rsid w:val="00D57230"/>
    <w:rsid w:val="00D574E3"/>
    <w:rsid w:val="00D626B6"/>
    <w:rsid w:val="00D632EC"/>
    <w:rsid w:val="00D63A03"/>
    <w:rsid w:val="00D63B91"/>
    <w:rsid w:val="00D64660"/>
    <w:rsid w:val="00D66984"/>
    <w:rsid w:val="00D67392"/>
    <w:rsid w:val="00D67794"/>
    <w:rsid w:val="00D71697"/>
    <w:rsid w:val="00D71746"/>
    <w:rsid w:val="00D71C21"/>
    <w:rsid w:val="00D72B0B"/>
    <w:rsid w:val="00D73011"/>
    <w:rsid w:val="00D758C9"/>
    <w:rsid w:val="00D75D34"/>
    <w:rsid w:val="00D75F7B"/>
    <w:rsid w:val="00D763B2"/>
    <w:rsid w:val="00D76899"/>
    <w:rsid w:val="00D803FB"/>
    <w:rsid w:val="00D816B9"/>
    <w:rsid w:val="00D81E9B"/>
    <w:rsid w:val="00D8242B"/>
    <w:rsid w:val="00D82C1E"/>
    <w:rsid w:val="00D84CF9"/>
    <w:rsid w:val="00D86078"/>
    <w:rsid w:val="00D877AF"/>
    <w:rsid w:val="00D91273"/>
    <w:rsid w:val="00D9167E"/>
    <w:rsid w:val="00D92C62"/>
    <w:rsid w:val="00D92F7A"/>
    <w:rsid w:val="00D93A8C"/>
    <w:rsid w:val="00D93B8F"/>
    <w:rsid w:val="00D942F3"/>
    <w:rsid w:val="00D9636B"/>
    <w:rsid w:val="00D967C0"/>
    <w:rsid w:val="00D97BED"/>
    <w:rsid w:val="00DA2C27"/>
    <w:rsid w:val="00DA34DD"/>
    <w:rsid w:val="00DA4240"/>
    <w:rsid w:val="00DA5565"/>
    <w:rsid w:val="00DA6AE8"/>
    <w:rsid w:val="00DA6EB1"/>
    <w:rsid w:val="00DB0624"/>
    <w:rsid w:val="00DB0F34"/>
    <w:rsid w:val="00DB0FAD"/>
    <w:rsid w:val="00DB380A"/>
    <w:rsid w:val="00DB3863"/>
    <w:rsid w:val="00DB5D6E"/>
    <w:rsid w:val="00DB6BB7"/>
    <w:rsid w:val="00DB7CEF"/>
    <w:rsid w:val="00DC037C"/>
    <w:rsid w:val="00DC1C8F"/>
    <w:rsid w:val="00DC2BCC"/>
    <w:rsid w:val="00DC3957"/>
    <w:rsid w:val="00DC5EC8"/>
    <w:rsid w:val="00DC690F"/>
    <w:rsid w:val="00DC6F13"/>
    <w:rsid w:val="00DC733B"/>
    <w:rsid w:val="00DD18A0"/>
    <w:rsid w:val="00DD2DAE"/>
    <w:rsid w:val="00DD3BC8"/>
    <w:rsid w:val="00DD3DD1"/>
    <w:rsid w:val="00DD3E98"/>
    <w:rsid w:val="00DD402E"/>
    <w:rsid w:val="00DD5BED"/>
    <w:rsid w:val="00DD7539"/>
    <w:rsid w:val="00DE01EE"/>
    <w:rsid w:val="00DE3A69"/>
    <w:rsid w:val="00DE3B81"/>
    <w:rsid w:val="00DE43BA"/>
    <w:rsid w:val="00DE43EA"/>
    <w:rsid w:val="00DE48E0"/>
    <w:rsid w:val="00DE4D0D"/>
    <w:rsid w:val="00DE62EE"/>
    <w:rsid w:val="00DE66D1"/>
    <w:rsid w:val="00DE6AA0"/>
    <w:rsid w:val="00DE6F4F"/>
    <w:rsid w:val="00DE752A"/>
    <w:rsid w:val="00DE7D82"/>
    <w:rsid w:val="00DF0771"/>
    <w:rsid w:val="00DF0808"/>
    <w:rsid w:val="00DF2564"/>
    <w:rsid w:val="00DF54F9"/>
    <w:rsid w:val="00DF559B"/>
    <w:rsid w:val="00DF6D04"/>
    <w:rsid w:val="00E00345"/>
    <w:rsid w:val="00E01A25"/>
    <w:rsid w:val="00E0223E"/>
    <w:rsid w:val="00E02467"/>
    <w:rsid w:val="00E02CCB"/>
    <w:rsid w:val="00E03816"/>
    <w:rsid w:val="00E04117"/>
    <w:rsid w:val="00E04239"/>
    <w:rsid w:val="00E0443E"/>
    <w:rsid w:val="00E06D21"/>
    <w:rsid w:val="00E075CA"/>
    <w:rsid w:val="00E07B5E"/>
    <w:rsid w:val="00E07BB5"/>
    <w:rsid w:val="00E1037E"/>
    <w:rsid w:val="00E109E0"/>
    <w:rsid w:val="00E13E02"/>
    <w:rsid w:val="00E15584"/>
    <w:rsid w:val="00E176E7"/>
    <w:rsid w:val="00E17ECF"/>
    <w:rsid w:val="00E218D2"/>
    <w:rsid w:val="00E2196C"/>
    <w:rsid w:val="00E22425"/>
    <w:rsid w:val="00E22B17"/>
    <w:rsid w:val="00E23A01"/>
    <w:rsid w:val="00E251FF"/>
    <w:rsid w:val="00E2525E"/>
    <w:rsid w:val="00E2694A"/>
    <w:rsid w:val="00E27B0B"/>
    <w:rsid w:val="00E300A7"/>
    <w:rsid w:val="00E3075A"/>
    <w:rsid w:val="00E30BAA"/>
    <w:rsid w:val="00E31309"/>
    <w:rsid w:val="00E3365F"/>
    <w:rsid w:val="00E34F81"/>
    <w:rsid w:val="00E35AFA"/>
    <w:rsid w:val="00E37058"/>
    <w:rsid w:val="00E4076D"/>
    <w:rsid w:val="00E4287C"/>
    <w:rsid w:val="00E42A5E"/>
    <w:rsid w:val="00E42EDA"/>
    <w:rsid w:val="00E435B4"/>
    <w:rsid w:val="00E47683"/>
    <w:rsid w:val="00E501B2"/>
    <w:rsid w:val="00E51DD6"/>
    <w:rsid w:val="00E522E4"/>
    <w:rsid w:val="00E52A87"/>
    <w:rsid w:val="00E53709"/>
    <w:rsid w:val="00E54B8D"/>
    <w:rsid w:val="00E55A24"/>
    <w:rsid w:val="00E60B65"/>
    <w:rsid w:val="00E61B2B"/>
    <w:rsid w:val="00E64D40"/>
    <w:rsid w:val="00E70598"/>
    <w:rsid w:val="00E71B18"/>
    <w:rsid w:val="00E71C02"/>
    <w:rsid w:val="00E71F80"/>
    <w:rsid w:val="00E72E21"/>
    <w:rsid w:val="00E7324F"/>
    <w:rsid w:val="00E73BBE"/>
    <w:rsid w:val="00E81339"/>
    <w:rsid w:val="00E83384"/>
    <w:rsid w:val="00E856BB"/>
    <w:rsid w:val="00E860AE"/>
    <w:rsid w:val="00E92E60"/>
    <w:rsid w:val="00E9345B"/>
    <w:rsid w:val="00E935CB"/>
    <w:rsid w:val="00E94EB9"/>
    <w:rsid w:val="00EA08BE"/>
    <w:rsid w:val="00EA0ADD"/>
    <w:rsid w:val="00EA1635"/>
    <w:rsid w:val="00EA1DBE"/>
    <w:rsid w:val="00EA3734"/>
    <w:rsid w:val="00EA3B39"/>
    <w:rsid w:val="00EA42E7"/>
    <w:rsid w:val="00EA44C5"/>
    <w:rsid w:val="00EA4D4A"/>
    <w:rsid w:val="00EA5BFA"/>
    <w:rsid w:val="00EA749B"/>
    <w:rsid w:val="00EA773E"/>
    <w:rsid w:val="00EB1440"/>
    <w:rsid w:val="00EB1787"/>
    <w:rsid w:val="00EB314A"/>
    <w:rsid w:val="00EB6832"/>
    <w:rsid w:val="00EC0E4C"/>
    <w:rsid w:val="00EC2CE3"/>
    <w:rsid w:val="00EC3F84"/>
    <w:rsid w:val="00EC505D"/>
    <w:rsid w:val="00EC58FD"/>
    <w:rsid w:val="00EC7B10"/>
    <w:rsid w:val="00EC7B4A"/>
    <w:rsid w:val="00ED0A83"/>
    <w:rsid w:val="00ED0D2B"/>
    <w:rsid w:val="00ED1E02"/>
    <w:rsid w:val="00ED4499"/>
    <w:rsid w:val="00ED54A5"/>
    <w:rsid w:val="00ED6825"/>
    <w:rsid w:val="00ED6CA3"/>
    <w:rsid w:val="00ED77BF"/>
    <w:rsid w:val="00EE0366"/>
    <w:rsid w:val="00EE123F"/>
    <w:rsid w:val="00EE296E"/>
    <w:rsid w:val="00EE5B59"/>
    <w:rsid w:val="00EE60FE"/>
    <w:rsid w:val="00EE68BF"/>
    <w:rsid w:val="00EF0F26"/>
    <w:rsid w:val="00EF1FCD"/>
    <w:rsid w:val="00EF24EE"/>
    <w:rsid w:val="00EF3A57"/>
    <w:rsid w:val="00EF46CD"/>
    <w:rsid w:val="00EF4CF1"/>
    <w:rsid w:val="00EF6587"/>
    <w:rsid w:val="00EF6B5C"/>
    <w:rsid w:val="00EF6F4B"/>
    <w:rsid w:val="00F006C7"/>
    <w:rsid w:val="00F0213E"/>
    <w:rsid w:val="00F026B5"/>
    <w:rsid w:val="00F05A72"/>
    <w:rsid w:val="00F10364"/>
    <w:rsid w:val="00F12E1D"/>
    <w:rsid w:val="00F14039"/>
    <w:rsid w:val="00F150E9"/>
    <w:rsid w:val="00F20C92"/>
    <w:rsid w:val="00F223C4"/>
    <w:rsid w:val="00F228D4"/>
    <w:rsid w:val="00F243F8"/>
    <w:rsid w:val="00F24BB6"/>
    <w:rsid w:val="00F261A2"/>
    <w:rsid w:val="00F26B39"/>
    <w:rsid w:val="00F30406"/>
    <w:rsid w:val="00F30490"/>
    <w:rsid w:val="00F34088"/>
    <w:rsid w:val="00F34F8D"/>
    <w:rsid w:val="00F35D49"/>
    <w:rsid w:val="00F37AB4"/>
    <w:rsid w:val="00F403DE"/>
    <w:rsid w:val="00F40C69"/>
    <w:rsid w:val="00F41021"/>
    <w:rsid w:val="00F41C53"/>
    <w:rsid w:val="00F423CE"/>
    <w:rsid w:val="00F4252B"/>
    <w:rsid w:val="00F436A2"/>
    <w:rsid w:val="00F44CAC"/>
    <w:rsid w:val="00F45708"/>
    <w:rsid w:val="00F46AD3"/>
    <w:rsid w:val="00F4742C"/>
    <w:rsid w:val="00F502D9"/>
    <w:rsid w:val="00F50A13"/>
    <w:rsid w:val="00F5486B"/>
    <w:rsid w:val="00F56684"/>
    <w:rsid w:val="00F56DEA"/>
    <w:rsid w:val="00F57BAE"/>
    <w:rsid w:val="00F605D7"/>
    <w:rsid w:val="00F62FB3"/>
    <w:rsid w:val="00F646CA"/>
    <w:rsid w:val="00F6596D"/>
    <w:rsid w:val="00F6674F"/>
    <w:rsid w:val="00F7300B"/>
    <w:rsid w:val="00F738D0"/>
    <w:rsid w:val="00F73A21"/>
    <w:rsid w:val="00F75350"/>
    <w:rsid w:val="00F7540D"/>
    <w:rsid w:val="00F8097A"/>
    <w:rsid w:val="00F817FA"/>
    <w:rsid w:val="00F82832"/>
    <w:rsid w:val="00F82CCF"/>
    <w:rsid w:val="00F82CFC"/>
    <w:rsid w:val="00F85D67"/>
    <w:rsid w:val="00F862D0"/>
    <w:rsid w:val="00F872C9"/>
    <w:rsid w:val="00F916C3"/>
    <w:rsid w:val="00F9288F"/>
    <w:rsid w:val="00F93BDF"/>
    <w:rsid w:val="00F94F21"/>
    <w:rsid w:val="00F95DBF"/>
    <w:rsid w:val="00FA47DB"/>
    <w:rsid w:val="00FA4A69"/>
    <w:rsid w:val="00FA7C95"/>
    <w:rsid w:val="00FA7ED3"/>
    <w:rsid w:val="00FB0757"/>
    <w:rsid w:val="00FB4E1A"/>
    <w:rsid w:val="00FB7742"/>
    <w:rsid w:val="00FC08E7"/>
    <w:rsid w:val="00FC1141"/>
    <w:rsid w:val="00FC2916"/>
    <w:rsid w:val="00FC3A6C"/>
    <w:rsid w:val="00FC3DF8"/>
    <w:rsid w:val="00FC4978"/>
    <w:rsid w:val="00FC5684"/>
    <w:rsid w:val="00FC6A6D"/>
    <w:rsid w:val="00FD30BC"/>
    <w:rsid w:val="00FD3613"/>
    <w:rsid w:val="00FD5199"/>
    <w:rsid w:val="00FD55C1"/>
    <w:rsid w:val="00FD5CCD"/>
    <w:rsid w:val="00FD639D"/>
    <w:rsid w:val="00FD6856"/>
    <w:rsid w:val="00FE04B4"/>
    <w:rsid w:val="00FE231B"/>
    <w:rsid w:val="00FE2BA2"/>
    <w:rsid w:val="00FE2EDA"/>
    <w:rsid w:val="00FE3914"/>
    <w:rsid w:val="00FE42A7"/>
    <w:rsid w:val="00FE5248"/>
    <w:rsid w:val="00FE5F59"/>
    <w:rsid w:val="00FE7285"/>
    <w:rsid w:val="00FF0107"/>
    <w:rsid w:val="00FF1E8A"/>
    <w:rsid w:val="00FF3E75"/>
    <w:rsid w:val="00FF3E91"/>
    <w:rsid w:val="00FF51AC"/>
    <w:rsid w:val="00FF5614"/>
    <w:rsid w:val="00FF5E7B"/>
    <w:rsid w:val="00FF6623"/>
    <w:rsid w:val="00FF7F3A"/>
    <w:rsid w:val="07D7C021"/>
    <w:rsid w:val="1903D94A"/>
    <w:rsid w:val="1A026753"/>
    <w:rsid w:val="3250277C"/>
    <w:rsid w:val="3D56AA92"/>
    <w:rsid w:val="4BDA1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6D0A23"/>
  <w15:chartTrackingRefBased/>
  <w15:docId w15:val="{25162C4E-D1D5-4AB7-A3D2-4B2054F50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41E4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10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372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72B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344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431"/>
  </w:style>
  <w:style w:type="paragraph" w:styleId="Footer">
    <w:name w:val="footer"/>
    <w:basedOn w:val="Normal"/>
    <w:link w:val="FooterChar"/>
    <w:uiPriority w:val="99"/>
    <w:unhideWhenUsed/>
    <w:rsid w:val="004344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431"/>
  </w:style>
  <w:style w:type="character" w:styleId="FollowedHyperlink">
    <w:name w:val="FollowedHyperlink"/>
    <w:basedOn w:val="DefaultParagraphFont"/>
    <w:uiPriority w:val="99"/>
    <w:semiHidden/>
    <w:unhideWhenUsed/>
    <w:rsid w:val="005F67D2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1104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A92D2C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paragraph" w:styleId="ListParagraph">
    <w:name w:val="List Paragraph"/>
    <w:basedOn w:val="Normal"/>
    <w:uiPriority w:val="34"/>
    <w:qFormat/>
    <w:rsid w:val="00297DDF"/>
    <w:pPr>
      <w:ind w:left="720"/>
      <w:contextualSpacing/>
    </w:pPr>
  </w:style>
  <w:style w:type="paragraph" w:customStyle="1" w:styleId="xxmsonormal">
    <w:name w:val="x_xmsonormal"/>
    <w:basedOn w:val="Normal"/>
    <w:rsid w:val="000128F5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paragraph" w:styleId="PlainText">
    <w:name w:val="Plain Text"/>
    <w:basedOn w:val="Normal"/>
    <w:link w:val="PlainTextChar"/>
    <w:uiPriority w:val="99"/>
    <w:unhideWhenUsed/>
    <w:rsid w:val="00345840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345840"/>
    <w:rPr>
      <w:rFonts w:ascii="Calibri" w:eastAsiaTheme="minorEastAsia" w:hAnsi="Calibri" w:cs="Calibri"/>
      <w:lang w:eastAsia="en-GB"/>
    </w:rPr>
  </w:style>
  <w:style w:type="character" w:customStyle="1" w:styleId="apple-converted-space">
    <w:name w:val="apple-converted-space"/>
    <w:basedOn w:val="DefaultParagraphFont"/>
    <w:rsid w:val="00C439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27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64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699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24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37769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72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59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58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49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749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87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70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26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256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84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48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2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543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24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18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73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50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4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01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641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008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61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58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706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137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46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46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898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63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045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309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40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5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2571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625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42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82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487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6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31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18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325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905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96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009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099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55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25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016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45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39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14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166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54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59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31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04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861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04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8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405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564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40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93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861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565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91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36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337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33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7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464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989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08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7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555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127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13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8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39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50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7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25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4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040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2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9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77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96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66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5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648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12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93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31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70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211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76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29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60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83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61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71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82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315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60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197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847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37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3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4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20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54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75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094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7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57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071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259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06526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89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35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1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6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1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0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7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9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7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319629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33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39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50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02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820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581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8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37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76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85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9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395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236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2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7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6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8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69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7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701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819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52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6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2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521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70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21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332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834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84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352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977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55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8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220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875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0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8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16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323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757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43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8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54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25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41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5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996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61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98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1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6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31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23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61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21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51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93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17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2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720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rettonparishcouncil.gov.uk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clerk@grettonparishcouncil.gov.uk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grettonparishcouncil.gov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B3089-FC47-4C1C-A366-AAE55E0689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10</Words>
  <Characters>2542</Characters>
  <Application>Microsoft Office Word</Application>
  <DocSecurity>0</DocSecurity>
  <Lines>90</Lines>
  <Paragraphs>47</Paragraphs>
  <ScaleCrop>false</ScaleCrop>
  <Company/>
  <LinksUpToDate>false</LinksUpToDate>
  <CharactersWithSpaces>3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Clark</dc:creator>
  <cp:keywords/>
  <dc:description/>
  <cp:lastModifiedBy>Fraser Wright</cp:lastModifiedBy>
  <cp:revision>2</cp:revision>
  <cp:lastPrinted>2026-04-07T16:05:00Z</cp:lastPrinted>
  <dcterms:created xsi:type="dcterms:W3CDTF">2026-04-07T17:02:00Z</dcterms:created>
  <dcterms:modified xsi:type="dcterms:W3CDTF">2026-04-07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e3198a63d4e53dc80f4351b61921c6a12784d24bf3e87a4b8f13f817c95329</vt:lpwstr>
  </property>
  <property fmtid="{D5CDD505-2E9C-101B-9397-08002B2CF9AE}" pid="3" name="MSIP_Label_be5cb09a-2992-49d6-8ac9-5f63e7b1ad2f_Enabled">
    <vt:lpwstr>true</vt:lpwstr>
  </property>
  <property fmtid="{D5CDD505-2E9C-101B-9397-08002B2CF9AE}" pid="4" name="MSIP_Label_be5cb09a-2992-49d6-8ac9-5f63e7b1ad2f_SetDate">
    <vt:lpwstr>2026-04-07T17:02:16Z</vt:lpwstr>
  </property>
  <property fmtid="{D5CDD505-2E9C-101B-9397-08002B2CF9AE}" pid="5" name="MSIP_Label_be5cb09a-2992-49d6-8ac9-5f63e7b1ad2f_Method">
    <vt:lpwstr>Standard</vt:lpwstr>
  </property>
  <property fmtid="{D5CDD505-2E9C-101B-9397-08002B2CF9AE}" pid="6" name="MSIP_Label_be5cb09a-2992-49d6-8ac9-5f63e7b1ad2f_Name">
    <vt:lpwstr>Controlled</vt:lpwstr>
  </property>
  <property fmtid="{D5CDD505-2E9C-101B-9397-08002B2CF9AE}" pid="7" name="MSIP_Label_be5cb09a-2992-49d6-8ac9-5f63e7b1ad2f_SiteId">
    <vt:lpwstr>91761b62-4c45-43f5-9f0e-be8ad9b551ff</vt:lpwstr>
  </property>
  <property fmtid="{D5CDD505-2E9C-101B-9397-08002B2CF9AE}" pid="8" name="MSIP_Label_be5cb09a-2992-49d6-8ac9-5f63e7b1ad2f_ActionId">
    <vt:lpwstr>f6ad3d69-1dbb-4195-8c57-8d45a94d402f</vt:lpwstr>
  </property>
  <property fmtid="{D5CDD505-2E9C-101B-9397-08002B2CF9AE}" pid="9" name="MSIP_Label_be5cb09a-2992-49d6-8ac9-5f63e7b1ad2f_ContentBits">
    <vt:lpwstr>0</vt:lpwstr>
  </property>
  <property fmtid="{D5CDD505-2E9C-101B-9397-08002B2CF9AE}" pid="10" name="MSIP_Label_be5cb09a-2992-49d6-8ac9-5f63e7b1ad2f_Tag">
    <vt:lpwstr>10, 3, 0, 1</vt:lpwstr>
  </property>
</Properties>
</file>